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C21B3D">
      <w:r>
        <w:rPr>
          <w:noProof/>
        </w:rPr>
        <w:drawing>
          <wp:inline distT="0" distB="0" distL="0" distR="0" wp14:anchorId="48D55A70" wp14:editId="3BFB641D">
            <wp:extent cx="14277975" cy="871537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bookmarkStart w:id="0" w:name="_GoBack"/>
      <w:r>
        <w:rPr>
          <w:noProof/>
        </w:rPr>
        <w:drawing>
          <wp:inline distT="0" distB="0" distL="0" distR="0" wp14:anchorId="08FEBBE3" wp14:editId="2F7A96D5">
            <wp:extent cx="10696575" cy="3771900"/>
            <wp:effectExtent l="0" t="3810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  <w:r w:rsidR="00BA634A">
        <w:rPr>
          <w:noProof/>
        </w:rPr>
        <w:lastRenderedPageBreak/>
        <w:drawing>
          <wp:inline distT="0" distB="0" distL="0" distR="0" wp14:anchorId="0CA440DC" wp14:editId="1458FD29">
            <wp:extent cx="10506075" cy="3638550"/>
            <wp:effectExtent l="0" t="0" r="0" b="3810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7F58" w:rsidRDefault="00177F58" w:rsidP="00C12425">
      <w:r>
        <w:separator/>
      </w:r>
    </w:p>
  </w:endnote>
  <w:endnote w:type="continuationSeparator" w:id="0">
    <w:p w:rsidR="00177F58" w:rsidRDefault="00177F58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7F58" w:rsidRDefault="00177F58" w:rsidP="00C12425">
      <w:r>
        <w:separator/>
      </w:r>
    </w:p>
  </w:footnote>
  <w:footnote w:type="continuationSeparator" w:id="0">
    <w:p w:rsidR="00177F58" w:rsidRDefault="00177F58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37FA1"/>
    <w:rsid w:val="00051BE1"/>
    <w:rsid w:val="00055304"/>
    <w:rsid w:val="00057208"/>
    <w:rsid w:val="000604CA"/>
    <w:rsid w:val="000653DB"/>
    <w:rsid w:val="00092448"/>
    <w:rsid w:val="000A2FEF"/>
    <w:rsid w:val="000A7CE4"/>
    <w:rsid w:val="000B2A3B"/>
    <w:rsid w:val="000B4890"/>
    <w:rsid w:val="000B6138"/>
    <w:rsid w:val="000C5C6D"/>
    <w:rsid w:val="000C747C"/>
    <w:rsid w:val="000D0FA1"/>
    <w:rsid w:val="000D5DC8"/>
    <w:rsid w:val="000D7835"/>
    <w:rsid w:val="000E20A7"/>
    <w:rsid w:val="000E68B1"/>
    <w:rsid w:val="000E795D"/>
    <w:rsid w:val="001116B5"/>
    <w:rsid w:val="00116F04"/>
    <w:rsid w:val="0012497B"/>
    <w:rsid w:val="00127042"/>
    <w:rsid w:val="00131C34"/>
    <w:rsid w:val="001353D3"/>
    <w:rsid w:val="00146927"/>
    <w:rsid w:val="001471F5"/>
    <w:rsid w:val="0015046D"/>
    <w:rsid w:val="00153DF8"/>
    <w:rsid w:val="00161BBC"/>
    <w:rsid w:val="001671D5"/>
    <w:rsid w:val="00177F58"/>
    <w:rsid w:val="00182E53"/>
    <w:rsid w:val="0019103C"/>
    <w:rsid w:val="001A225E"/>
    <w:rsid w:val="001B7AC6"/>
    <w:rsid w:val="001C13A7"/>
    <w:rsid w:val="001D2381"/>
    <w:rsid w:val="001E4933"/>
    <w:rsid w:val="00200676"/>
    <w:rsid w:val="00210851"/>
    <w:rsid w:val="002515B6"/>
    <w:rsid w:val="002602FD"/>
    <w:rsid w:val="00260498"/>
    <w:rsid w:val="002647AC"/>
    <w:rsid w:val="00275310"/>
    <w:rsid w:val="0029204F"/>
    <w:rsid w:val="00294493"/>
    <w:rsid w:val="00296B3D"/>
    <w:rsid w:val="002A15FC"/>
    <w:rsid w:val="002A3DD7"/>
    <w:rsid w:val="002A7A1D"/>
    <w:rsid w:val="002D3B79"/>
    <w:rsid w:val="002F3E16"/>
    <w:rsid w:val="0030020E"/>
    <w:rsid w:val="0030185C"/>
    <w:rsid w:val="00304C8A"/>
    <w:rsid w:val="00305B37"/>
    <w:rsid w:val="00316F03"/>
    <w:rsid w:val="00330C18"/>
    <w:rsid w:val="003425CB"/>
    <w:rsid w:val="003466E4"/>
    <w:rsid w:val="00357E6E"/>
    <w:rsid w:val="00367A56"/>
    <w:rsid w:val="00372BA4"/>
    <w:rsid w:val="00373906"/>
    <w:rsid w:val="003C4E49"/>
    <w:rsid w:val="003C588B"/>
    <w:rsid w:val="003F098B"/>
    <w:rsid w:val="003F6192"/>
    <w:rsid w:val="003F7E54"/>
    <w:rsid w:val="00404C4E"/>
    <w:rsid w:val="004203DB"/>
    <w:rsid w:val="00426A20"/>
    <w:rsid w:val="004340F9"/>
    <w:rsid w:val="00453132"/>
    <w:rsid w:val="00460A3F"/>
    <w:rsid w:val="00464220"/>
    <w:rsid w:val="00466629"/>
    <w:rsid w:val="00467987"/>
    <w:rsid w:val="00470E69"/>
    <w:rsid w:val="00481432"/>
    <w:rsid w:val="0048615F"/>
    <w:rsid w:val="0049486C"/>
    <w:rsid w:val="004B5FC5"/>
    <w:rsid w:val="004C22A9"/>
    <w:rsid w:val="004C31C2"/>
    <w:rsid w:val="004C64F8"/>
    <w:rsid w:val="004D062D"/>
    <w:rsid w:val="004D3A83"/>
    <w:rsid w:val="004E2466"/>
    <w:rsid w:val="0050139F"/>
    <w:rsid w:val="0050596A"/>
    <w:rsid w:val="0051133F"/>
    <w:rsid w:val="00540BB0"/>
    <w:rsid w:val="00547451"/>
    <w:rsid w:val="00555BC4"/>
    <w:rsid w:val="00566CF7"/>
    <w:rsid w:val="005A25E6"/>
    <w:rsid w:val="005A55FA"/>
    <w:rsid w:val="005B4136"/>
    <w:rsid w:val="005C5EE4"/>
    <w:rsid w:val="005D44BB"/>
    <w:rsid w:val="005E55C9"/>
    <w:rsid w:val="005E773A"/>
    <w:rsid w:val="00605E53"/>
    <w:rsid w:val="00613002"/>
    <w:rsid w:val="00615568"/>
    <w:rsid w:val="00617167"/>
    <w:rsid w:val="006227C1"/>
    <w:rsid w:val="00635B52"/>
    <w:rsid w:val="00636972"/>
    <w:rsid w:val="00636F7B"/>
    <w:rsid w:val="00644FEE"/>
    <w:rsid w:val="00662AA7"/>
    <w:rsid w:val="00666336"/>
    <w:rsid w:val="006759B4"/>
    <w:rsid w:val="00685277"/>
    <w:rsid w:val="00692655"/>
    <w:rsid w:val="006A1ECC"/>
    <w:rsid w:val="006B037F"/>
    <w:rsid w:val="006B1912"/>
    <w:rsid w:val="006B4F12"/>
    <w:rsid w:val="006B7658"/>
    <w:rsid w:val="006C3BFF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867DF"/>
    <w:rsid w:val="00790841"/>
    <w:rsid w:val="007922F1"/>
    <w:rsid w:val="00793722"/>
    <w:rsid w:val="007950CC"/>
    <w:rsid w:val="00797E0F"/>
    <w:rsid w:val="007A310A"/>
    <w:rsid w:val="007A5D80"/>
    <w:rsid w:val="007D09DB"/>
    <w:rsid w:val="007D670B"/>
    <w:rsid w:val="007D7CB4"/>
    <w:rsid w:val="007E398D"/>
    <w:rsid w:val="007E4D5B"/>
    <w:rsid w:val="007F7A13"/>
    <w:rsid w:val="00800000"/>
    <w:rsid w:val="00800CAD"/>
    <w:rsid w:val="00807BA7"/>
    <w:rsid w:val="00815B4D"/>
    <w:rsid w:val="008160E2"/>
    <w:rsid w:val="00830589"/>
    <w:rsid w:val="008343E4"/>
    <w:rsid w:val="00835BB0"/>
    <w:rsid w:val="008405DF"/>
    <w:rsid w:val="00844456"/>
    <w:rsid w:val="00853A5F"/>
    <w:rsid w:val="00873D23"/>
    <w:rsid w:val="008A73A0"/>
    <w:rsid w:val="008B2E2E"/>
    <w:rsid w:val="008B7262"/>
    <w:rsid w:val="008C1EA6"/>
    <w:rsid w:val="008D4306"/>
    <w:rsid w:val="008D6AB0"/>
    <w:rsid w:val="008E16BF"/>
    <w:rsid w:val="008F3E22"/>
    <w:rsid w:val="008F3EFC"/>
    <w:rsid w:val="008F507E"/>
    <w:rsid w:val="00924985"/>
    <w:rsid w:val="00934081"/>
    <w:rsid w:val="00934D24"/>
    <w:rsid w:val="00936CB3"/>
    <w:rsid w:val="00937364"/>
    <w:rsid w:val="00937D50"/>
    <w:rsid w:val="00943718"/>
    <w:rsid w:val="00962E32"/>
    <w:rsid w:val="00967582"/>
    <w:rsid w:val="00970704"/>
    <w:rsid w:val="009807DF"/>
    <w:rsid w:val="009856DC"/>
    <w:rsid w:val="00986880"/>
    <w:rsid w:val="009A2CC9"/>
    <w:rsid w:val="009A7F40"/>
    <w:rsid w:val="009B6BCA"/>
    <w:rsid w:val="009D20FE"/>
    <w:rsid w:val="009D3159"/>
    <w:rsid w:val="009D6470"/>
    <w:rsid w:val="009E1403"/>
    <w:rsid w:val="009F0B64"/>
    <w:rsid w:val="009F2014"/>
    <w:rsid w:val="00A0077E"/>
    <w:rsid w:val="00A01A1A"/>
    <w:rsid w:val="00A03DE9"/>
    <w:rsid w:val="00A20DDD"/>
    <w:rsid w:val="00A32A5C"/>
    <w:rsid w:val="00A46728"/>
    <w:rsid w:val="00A645FD"/>
    <w:rsid w:val="00A65B4F"/>
    <w:rsid w:val="00A67B1E"/>
    <w:rsid w:val="00A67FB7"/>
    <w:rsid w:val="00A74EBA"/>
    <w:rsid w:val="00A75EB2"/>
    <w:rsid w:val="00A87FF9"/>
    <w:rsid w:val="00AC5D67"/>
    <w:rsid w:val="00AC7CEE"/>
    <w:rsid w:val="00AD7704"/>
    <w:rsid w:val="00AE1D74"/>
    <w:rsid w:val="00AE4DB3"/>
    <w:rsid w:val="00AF0AEC"/>
    <w:rsid w:val="00AF3BA9"/>
    <w:rsid w:val="00B04818"/>
    <w:rsid w:val="00B0544C"/>
    <w:rsid w:val="00B0574F"/>
    <w:rsid w:val="00B07D0F"/>
    <w:rsid w:val="00B17F99"/>
    <w:rsid w:val="00B20932"/>
    <w:rsid w:val="00B24C3C"/>
    <w:rsid w:val="00B27E7D"/>
    <w:rsid w:val="00B305D7"/>
    <w:rsid w:val="00B37C00"/>
    <w:rsid w:val="00B45B82"/>
    <w:rsid w:val="00B66BED"/>
    <w:rsid w:val="00B71C09"/>
    <w:rsid w:val="00B7399B"/>
    <w:rsid w:val="00B77804"/>
    <w:rsid w:val="00BA56C9"/>
    <w:rsid w:val="00BA634A"/>
    <w:rsid w:val="00BF421E"/>
    <w:rsid w:val="00C005F8"/>
    <w:rsid w:val="00C037F6"/>
    <w:rsid w:val="00C03EEE"/>
    <w:rsid w:val="00C10D05"/>
    <w:rsid w:val="00C12425"/>
    <w:rsid w:val="00C21AEA"/>
    <w:rsid w:val="00C21B3D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46917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3D80"/>
    <w:rsid w:val="00D17886"/>
    <w:rsid w:val="00D21681"/>
    <w:rsid w:val="00D3099D"/>
    <w:rsid w:val="00D42E2F"/>
    <w:rsid w:val="00D60D88"/>
    <w:rsid w:val="00D61920"/>
    <w:rsid w:val="00D76315"/>
    <w:rsid w:val="00D82BA8"/>
    <w:rsid w:val="00D82CD0"/>
    <w:rsid w:val="00D83D2A"/>
    <w:rsid w:val="00DA1498"/>
    <w:rsid w:val="00DA3C13"/>
    <w:rsid w:val="00DB53E3"/>
    <w:rsid w:val="00DC66D6"/>
    <w:rsid w:val="00DD1EC7"/>
    <w:rsid w:val="00DD655A"/>
    <w:rsid w:val="00DE6DE6"/>
    <w:rsid w:val="00E143D4"/>
    <w:rsid w:val="00E14B0E"/>
    <w:rsid w:val="00E4037C"/>
    <w:rsid w:val="00E46A72"/>
    <w:rsid w:val="00E61E4A"/>
    <w:rsid w:val="00E61FFB"/>
    <w:rsid w:val="00E66830"/>
    <w:rsid w:val="00E70D69"/>
    <w:rsid w:val="00E724E8"/>
    <w:rsid w:val="00E817A2"/>
    <w:rsid w:val="00E93AEF"/>
    <w:rsid w:val="00EA1079"/>
    <w:rsid w:val="00EA6DA8"/>
    <w:rsid w:val="00EC2B74"/>
    <w:rsid w:val="00EC45B1"/>
    <w:rsid w:val="00EC67B9"/>
    <w:rsid w:val="00ED67E6"/>
    <w:rsid w:val="00EE6718"/>
    <w:rsid w:val="00EF2B6D"/>
    <w:rsid w:val="00EF3F8D"/>
    <w:rsid w:val="00EF74EF"/>
    <w:rsid w:val="00EF7C39"/>
    <w:rsid w:val="00F02E7E"/>
    <w:rsid w:val="00F240C7"/>
    <w:rsid w:val="00F31682"/>
    <w:rsid w:val="00F35124"/>
    <w:rsid w:val="00F46E0B"/>
    <w:rsid w:val="00F47322"/>
    <w:rsid w:val="00F473F6"/>
    <w:rsid w:val="00F53B4F"/>
    <w:rsid w:val="00F60846"/>
    <w:rsid w:val="00F679AA"/>
    <w:rsid w:val="00F757E7"/>
    <w:rsid w:val="00F817C6"/>
    <w:rsid w:val="00F85C2F"/>
    <w:rsid w:val="00FA0FC4"/>
    <w:rsid w:val="00FC398D"/>
    <w:rsid w:val="00FC49E1"/>
    <w:rsid w:val="00FC57C4"/>
    <w:rsid w:val="00FD0D0B"/>
    <w:rsid w:val="00FF1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693E278-1928-46A0-87AB-B84771AC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3A5E36D-3BBE-45E9-826B-07039BA4DB29}">
      <dgm:prSet phldrT="[文本]"/>
      <dgm:spPr/>
      <dgm:t>
        <a:bodyPr/>
        <a:lstStyle/>
        <a:p>
          <a:r>
            <a:rPr lang="en-US" altLang="zh-CN"/>
            <a:t>TimeManagement</a:t>
          </a:r>
          <a:endParaRPr lang="zh-CN" altLang="en-US"/>
        </a:p>
      </dgm:t>
    </dgm:pt>
    <dgm:pt modelId="{C4490C5B-D092-476B-ABA9-C4F1CB9EF2A7}" type="parTrans" cxnId="{7A986C83-840D-4165-8F77-1740C25B081D}">
      <dgm:prSet/>
      <dgm:spPr/>
      <dgm:t>
        <a:bodyPr/>
        <a:lstStyle/>
        <a:p>
          <a:endParaRPr lang="en-US"/>
        </a:p>
      </dgm:t>
    </dgm:pt>
    <dgm:pt modelId="{37D4915E-49C5-4B56-B3F0-BB874960FE04}" type="sibTrans" cxnId="{7A986C83-840D-4165-8F77-1740C25B081D}">
      <dgm:prSet/>
      <dgm:spPr/>
      <dgm:t>
        <a:bodyPr/>
        <a:lstStyle/>
        <a:p>
          <a:endParaRPr lang="en-US"/>
        </a:p>
      </dgm:t>
    </dgm:pt>
    <dgm:pt modelId="{8551D458-4193-4E23-8938-DECE4807792A}">
      <dgm:prSet phldrT="[文本]"/>
      <dgm:spPr/>
      <dgm:t>
        <a:bodyPr/>
        <a:lstStyle/>
        <a:p>
          <a:r>
            <a:rPr lang="en-US" altLang="zh-CN"/>
            <a:t>Mondy-Friday</a:t>
          </a:r>
          <a:endParaRPr lang="zh-CN" altLang="en-US"/>
        </a:p>
      </dgm:t>
    </dgm:pt>
    <dgm:pt modelId="{1D04A211-25D6-49FB-90CF-ED8809A425BF}" type="parTrans" cxnId="{08B486BF-4165-4255-8738-0D2001503837}">
      <dgm:prSet/>
      <dgm:spPr/>
      <dgm:t>
        <a:bodyPr/>
        <a:lstStyle/>
        <a:p>
          <a:endParaRPr lang="en-US"/>
        </a:p>
      </dgm:t>
    </dgm:pt>
    <dgm:pt modelId="{80B1DF04-FD77-4ADE-A9DB-E7063F1F0CA9}" type="sibTrans" cxnId="{08B486BF-4165-4255-8738-0D2001503837}">
      <dgm:prSet/>
      <dgm:spPr/>
      <dgm:t>
        <a:bodyPr/>
        <a:lstStyle/>
        <a:p>
          <a:endParaRPr lang="en-US"/>
        </a:p>
      </dgm:t>
    </dgm:pt>
    <dgm:pt modelId="{429B2A67-38BE-439C-BC59-7D0494733438}">
      <dgm:prSet phldrT="[文本]"/>
      <dgm:spPr/>
      <dgm:t>
        <a:bodyPr/>
        <a:lstStyle/>
        <a:p>
          <a:r>
            <a:rPr lang="en-US" altLang="zh-CN"/>
            <a:t>Saturday-Sunday</a:t>
          </a:r>
          <a:endParaRPr lang="zh-CN" altLang="en-US"/>
        </a:p>
      </dgm:t>
    </dgm:pt>
    <dgm:pt modelId="{BC30D8CC-F6D0-439A-A1C4-D9C27633405B}" type="parTrans" cxnId="{9205969E-5A11-4345-BD04-7403354D7A46}">
      <dgm:prSet/>
      <dgm:spPr/>
      <dgm:t>
        <a:bodyPr/>
        <a:lstStyle/>
        <a:p>
          <a:endParaRPr lang="en-US"/>
        </a:p>
      </dgm:t>
    </dgm:pt>
    <dgm:pt modelId="{015E7D48-4E30-4C22-BA16-792BCF6A3641}" type="sibTrans" cxnId="{9205969E-5A11-4345-BD04-7403354D7A46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17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10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Assignment B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9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6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Lecture:3 hours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1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987FFC0A-D914-46AA-88BD-609846725261}">
      <dgm:prSet phldrT="[文本]"/>
      <dgm:spPr/>
      <dgm:t>
        <a:bodyPr/>
        <a:lstStyle/>
        <a:p>
          <a:r>
            <a:rPr lang="en-US" altLang="zh-CN"/>
            <a:t>Time Resource</a:t>
          </a:r>
          <a:endParaRPr lang="zh-CN" altLang="en-US"/>
        </a:p>
      </dgm:t>
    </dgm:pt>
    <dgm:pt modelId="{FA2ABEB4-2439-4C14-9A05-8A10454E1865}" type="sibTrans" cxnId="{A48030CE-BF44-4570-94D6-9072B0C2E730}">
      <dgm:prSet/>
      <dgm:spPr/>
      <dgm:t>
        <a:bodyPr/>
        <a:lstStyle/>
        <a:p>
          <a:endParaRPr lang="en-US"/>
        </a:p>
      </dgm:t>
    </dgm:pt>
    <dgm:pt modelId="{A671CB79-A5CE-4D83-9613-A06577D819E8}" type="parTrans" cxnId="{A48030CE-BF44-4570-94D6-9072B0C2E730}">
      <dgm:prSet/>
      <dgm:spPr/>
      <dgm:t>
        <a:bodyPr/>
        <a:lstStyle/>
        <a:p>
          <a:endParaRPr lang="en-US"/>
        </a:p>
      </dgm:t>
    </dgm:pt>
    <dgm:pt modelId="{566E1B6F-AF8B-4D0E-818A-9005AD70F4A7}">
      <dgm:prSet phldrT="[文本]"/>
      <dgm:spPr/>
      <dgm:t>
        <a:bodyPr/>
        <a:lstStyle/>
        <a:p>
          <a:r>
            <a:rPr lang="en-US" altLang="zh-CN"/>
            <a:t>Sprint Project</a:t>
          </a:r>
          <a:endParaRPr lang="zh-CN" altLang="en-US"/>
        </a:p>
      </dgm:t>
    </dgm:pt>
    <dgm:pt modelId="{F2AC164C-3911-48FA-A52B-8AFCA942092E}" type="parTrans" cxnId="{5F9DEF71-717A-4B90-A6D5-521861D648FC}">
      <dgm:prSet/>
      <dgm:spPr/>
      <dgm:t>
        <a:bodyPr/>
        <a:lstStyle/>
        <a:p>
          <a:endParaRPr lang="en-US"/>
        </a:p>
      </dgm:t>
    </dgm:pt>
    <dgm:pt modelId="{9BC5CD37-280D-44B1-8142-77B6074C6EBB}" type="sibTrans" cxnId="{5F9DEF71-717A-4B90-A6D5-521861D648FC}">
      <dgm:prSet/>
      <dgm:spPr/>
      <dgm:t>
        <a:bodyPr/>
        <a:lstStyle/>
        <a:p>
          <a:endParaRPr lang="en-US"/>
        </a:p>
      </dgm:t>
    </dgm:pt>
    <dgm:pt modelId="{7DFC5901-BED0-43DE-A92A-96C06B595DCB}">
      <dgm:prSet phldrT="[文本]"/>
      <dgm:spPr/>
      <dgm:t>
        <a:bodyPr/>
        <a:lstStyle/>
        <a:p>
          <a:r>
            <a:rPr lang="en-US" altLang="zh-CN"/>
            <a:t>Outline and search information: 3 hours</a:t>
          </a:r>
          <a:endParaRPr lang="zh-CN" altLang="en-US"/>
        </a:p>
      </dgm:t>
    </dgm:pt>
    <dgm:pt modelId="{0F66DC94-D146-4F3A-8E0E-4B2E9A3C321E}" type="parTrans" cxnId="{79347E00-B060-43CA-A426-A61B3FF0C0AA}">
      <dgm:prSet/>
      <dgm:spPr/>
      <dgm:t>
        <a:bodyPr/>
        <a:lstStyle/>
        <a:p>
          <a:endParaRPr lang="en-US"/>
        </a:p>
      </dgm:t>
    </dgm:pt>
    <dgm:pt modelId="{D38E685A-47BB-47F8-BFB5-B28769058633}" type="sibTrans" cxnId="{79347E00-B060-43CA-A426-A61B3FF0C0AA}">
      <dgm:prSet/>
      <dgm:spPr/>
      <dgm:t>
        <a:bodyPr/>
        <a:lstStyle/>
        <a:p>
          <a:endParaRPr lang="en-US"/>
        </a:p>
      </dgm:t>
    </dgm:pt>
    <dgm:pt modelId="{CF422424-3CCE-45AF-B364-FED52ED77B1E}">
      <dgm:prSet phldrT="[文本]"/>
      <dgm:spPr/>
      <dgm:t>
        <a:bodyPr/>
        <a:lstStyle/>
        <a:p>
          <a:r>
            <a:rPr lang="en-US" altLang="zh-CN"/>
            <a:t>Draft: 2 hours</a:t>
          </a:r>
          <a:endParaRPr lang="zh-CN" altLang="en-US"/>
        </a:p>
      </dgm:t>
    </dgm:pt>
    <dgm:pt modelId="{16C5D836-AE2A-424D-B624-48D7AF48FEB5}" type="parTrans" cxnId="{571AFBFA-6079-47CE-8665-EA2817098CFB}">
      <dgm:prSet/>
      <dgm:spPr/>
      <dgm:t>
        <a:bodyPr/>
        <a:lstStyle/>
        <a:p>
          <a:endParaRPr lang="en-US"/>
        </a:p>
      </dgm:t>
    </dgm:pt>
    <dgm:pt modelId="{C4BD7100-43C6-46C7-BAA8-DC54556B7BAA}" type="sibTrans" cxnId="{571AFBFA-6079-47CE-8665-EA2817098CFB}">
      <dgm:prSet/>
      <dgm:spPr/>
      <dgm:t>
        <a:bodyPr/>
        <a:lstStyle/>
        <a:p>
          <a:endParaRPr lang="en-US"/>
        </a:p>
      </dgm:t>
    </dgm:pt>
    <dgm:pt modelId="{11CBEA9A-68ED-4094-8B90-3FBC2E4357DE}">
      <dgm:prSet phldrT="[文本]"/>
      <dgm:spPr/>
      <dgm:t>
        <a:bodyPr/>
        <a:lstStyle/>
        <a:p>
          <a:r>
            <a:rPr lang="en-US" altLang="zh-CN"/>
            <a:t>Revise: 2 hours</a:t>
          </a:r>
          <a:endParaRPr lang="zh-CN" altLang="en-US"/>
        </a:p>
      </dgm:t>
    </dgm:pt>
    <dgm:pt modelId="{CE1BEEF5-F9C1-4D7D-9242-7C9673B6609E}" type="parTrans" cxnId="{8B4457DF-E6D6-4BB5-A2F9-56ACE0134098}">
      <dgm:prSet/>
      <dgm:spPr/>
      <dgm:t>
        <a:bodyPr/>
        <a:lstStyle/>
        <a:p>
          <a:endParaRPr lang="en-US"/>
        </a:p>
      </dgm:t>
    </dgm:pt>
    <dgm:pt modelId="{065B5BAC-EF70-413D-87F4-C95FB2E41960}" type="sibTrans" cxnId="{8B4457DF-E6D6-4BB5-A2F9-56ACE0134098}">
      <dgm:prSet/>
      <dgm:spPr/>
      <dgm:t>
        <a:bodyPr/>
        <a:lstStyle/>
        <a:p>
          <a:endParaRPr lang="en-US"/>
        </a:p>
      </dgm:t>
    </dgm:pt>
    <dgm:pt modelId="{C7D8A254-7A36-4870-A823-BBFA9D44A422}">
      <dgm:prSet phldrT="[文本]"/>
      <dgm:spPr/>
      <dgm:t>
        <a:bodyPr/>
        <a:lstStyle/>
        <a:p>
          <a:r>
            <a:rPr lang="en-US" altLang="zh-CN"/>
            <a:t>Sequence Diagram:  4 hours</a:t>
          </a:r>
          <a:endParaRPr lang="zh-CN" altLang="en-US"/>
        </a:p>
      </dgm:t>
    </dgm:pt>
    <dgm:pt modelId="{25141B4D-03E0-4EC5-805E-B3C8BF46963D}" type="parTrans" cxnId="{EB8B8E8E-93F4-4718-853A-6BAF41707153}">
      <dgm:prSet/>
      <dgm:spPr/>
      <dgm:t>
        <a:bodyPr/>
        <a:lstStyle/>
        <a:p>
          <a:endParaRPr lang="en-US"/>
        </a:p>
      </dgm:t>
    </dgm:pt>
    <dgm:pt modelId="{FF27D8F4-AE25-4384-915F-650275C9FA57}" type="sibTrans" cxnId="{EB8B8E8E-93F4-4718-853A-6BAF41707153}">
      <dgm:prSet/>
      <dgm:spPr/>
      <dgm:t>
        <a:bodyPr/>
        <a:lstStyle/>
        <a:p>
          <a:endParaRPr lang="en-US"/>
        </a:p>
      </dgm:t>
    </dgm:pt>
    <dgm:pt modelId="{EB66CA91-CC95-408B-9EAB-B0D783130DD8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512F29B9-DACA-4942-9FD7-C2CEED8F5D0E}" type="parTrans" cxnId="{6E44363D-DF50-4484-ABDA-55226C92931D}">
      <dgm:prSet/>
      <dgm:spPr/>
      <dgm:t>
        <a:bodyPr/>
        <a:lstStyle/>
        <a:p>
          <a:endParaRPr lang="en-US"/>
        </a:p>
      </dgm:t>
    </dgm:pt>
    <dgm:pt modelId="{D08ABA54-1298-4C41-8C5D-3497C4433DA5}" type="sibTrans" cxnId="{6E44363D-DF50-4484-ABDA-55226C92931D}">
      <dgm:prSet/>
      <dgm:spPr/>
      <dgm:t>
        <a:bodyPr/>
        <a:lstStyle/>
        <a:p>
          <a:endParaRPr lang="en-US"/>
        </a:p>
      </dgm:t>
    </dgm:pt>
    <dgm:pt modelId="{08B273FC-4F22-43D0-92B8-EA6080AF72C3}">
      <dgm:prSet phldrT="[文本]"/>
      <dgm:spPr/>
      <dgm:t>
        <a:bodyPr/>
        <a:lstStyle/>
        <a:p>
          <a:r>
            <a:rPr lang="en-US" altLang="zh-CN"/>
            <a:t>Demo 2 Hours</a:t>
          </a:r>
          <a:endParaRPr lang="zh-CN" altLang="en-US"/>
        </a:p>
      </dgm:t>
    </dgm:pt>
    <dgm:pt modelId="{76665580-01FE-4F43-A4C2-E0215CFC060E}" type="parTrans" cxnId="{74EF5FF4-D4CE-473B-8E28-FC5A431683D1}">
      <dgm:prSet/>
      <dgm:spPr/>
      <dgm:t>
        <a:bodyPr/>
        <a:lstStyle/>
        <a:p>
          <a:endParaRPr lang="en-US"/>
        </a:p>
      </dgm:t>
    </dgm:pt>
    <dgm:pt modelId="{2183B26F-409F-4444-B3E0-533328FA1438}" type="sibTrans" cxnId="{74EF5FF4-D4CE-473B-8E28-FC5A431683D1}">
      <dgm:prSet/>
      <dgm:spPr/>
      <dgm:t>
        <a:bodyPr/>
        <a:lstStyle/>
        <a:p>
          <a:endParaRPr lang="en-US"/>
        </a:p>
      </dgm:t>
    </dgm:pt>
    <dgm:pt modelId="{13A685B7-EBA4-4203-A5C2-666D1C767CC5}">
      <dgm:prSet phldrT="[文本]"/>
      <dgm:spPr/>
      <dgm:t>
        <a:bodyPr/>
        <a:lstStyle/>
        <a:p>
          <a:r>
            <a:rPr lang="en-US" altLang="zh-CN"/>
            <a:t>Retrospetive 1 hours</a:t>
          </a:r>
          <a:endParaRPr lang="zh-CN" altLang="en-US"/>
        </a:p>
      </dgm:t>
    </dgm:pt>
    <dgm:pt modelId="{EDB47613-9B67-4182-A640-B33309E3390F}" type="parTrans" cxnId="{9E8CDFD8-6A63-4580-837D-3C0AEC4B3BB6}">
      <dgm:prSet/>
      <dgm:spPr/>
      <dgm:t>
        <a:bodyPr/>
        <a:lstStyle/>
        <a:p>
          <a:endParaRPr lang="en-US"/>
        </a:p>
      </dgm:t>
    </dgm:pt>
    <dgm:pt modelId="{CF48614A-B338-40DC-859F-13431D0E99E6}" type="sibTrans" cxnId="{9E8CDFD8-6A63-4580-837D-3C0AEC4B3BB6}">
      <dgm:prSet/>
      <dgm:spPr/>
      <dgm:t>
        <a:bodyPr/>
        <a:lstStyle/>
        <a:p>
          <a:endParaRPr lang="en-US"/>
        </a:p>
      </dgm:t>
    </dgm:pt>
    <dgm:pt modelId="{F577C07C-3A38-489B-8C95-232E5FE73890}">
      <dgm:prSet phldrT="[文本]"/>
      <dgm:spPr/>
      <dgm:t>
        <a:bodyPr/>
        <a:lstStyle/>
        <a:p>
          <a:r>
            <a:rPr lang="en-US" altLang="zh-CN"/>
            <a:t>Articles: 3 hours</a:t>
          </a:r>
          <a:endParaRPr lang="zh-CN" altLang="en-US"/>
        </a:p>
      </dgm:t>
    </dgm:pt>
    <dgm:pt modelId="{6D7CF6A2-43BD-4EEB-8B3C-2E1F1183E1E1}" type="parTrans" cxnId="{E1A359FF-3016-4509-B627-D9FB03235628}">
      <dgm:prSet/>
      <dgm:spPr/>
      <dgm:t>
        <a:bodyPr/>
        <a:lstStyle/>
        <a:p>
          <a:endParaRPr lang="en-US"/>
        </a:p>
      </dgm:t>
    </dgm:pt>
    <dgm:pt modelId="{EACD9CFF-8445-4E66-9910-E060C0630E10}" type="sibTrans" cxnId="{E1A359FF-3016-4509-B627-D9FB03235628}">
      <dgm:prSet/>
      <dgm:spPr/>
      <dgm:t>
        <a:bodyPr/>
        <a:lstStyle/>
        <a:p>
          <a:endParaRPr lang="en-US"/>
        </a:p>
      </dgm:t>
    </dgm:pt>
    <dgm:pt modelId="{2677F525-65CE-4A91-B1A5-F8D047BD0934}">
      <dgm:prSet phldrT="[文本]"/>
      <dgm:spPr/>
      <dgm:t>
        <a:bodyPr/>
        <a:lstStyle/>
        <a:p>
          <a:r>
            <a:rPr lang="en-US" altLang="zh-CN"/>
            <a:t>Essay: 2 hours</a:t>
          </a:r>
          <a:endParaRPr lang="zh-CN" altLang="en-US"/>
        </a:p>
      </dgm:t>
    </dgm:pt>
    <dgm:pt modelId="{8A5FF2DA-A4D4-4521-B880-7140391FC594}" type="parTrans" cxnId="{EEE60DB9-2D30-45B9-9330-25F1D6AC8BDC}">
      <dgm:prSet/>
      <dgm:spPr/>
      <dgm:t>
        <a:bodyPr/>
        <a:lstStyle/>
        <a:p>
          <a:endParaRPr lang="en-US"/>
        </a:p>
      </dgm:t>
    </dgm:pt>
    <dgm:pt modelId="{AAA44013-CDE2-4400-8637-EDC6C4A16C93}" type="sibTrans" cxnId="{EEE60DB9-2D30-45B9-9330-25F1D6AC8BDC}">
      <dgm:prSet/>
      <dgm:spPr/>
      <dgm:t>
        <a:bodyPr/>
        <a:lstStyle/>
        <a:p>
          <a:endParaRPr lang="en-US"/>
        </a:p>
      </dgm:t>
    </dgm:pt>
    <dgm:pt modelId="{D7A37F50-6FC3-49AC-86B2-12FDDEA5958D}">
      <dgm:prSet phldrT="[文本]"/>
      <dgm:spPr/>
      <dgm:t>
        <a:bodyPr/>
        <a:lstStyle/>
        <a:p>
          <a:r>
            <a:rPr lang="en-US" altLang="zh-CN"/>
            <a:t>Project:2 hours</a:t>
          </a:r>
          <a:endParaRPr lang="zh-CN" altLang="en-US"/>
        </a:p>
      </dgm:t>
    </dgm:pt>
    <dgm:pt modelId="{696D0C3B-37CC-4BCF-871A-AFB4E37D66D5}" type="parTrans" cxnId="{2D7B1223-2FBD-4450-A953-2593B1E51147}">
      <dgm:prSet/>
      <dgm:spPr/>
      <dgm:t>
        <a:bodyPr/>
        <a:lstStyle/>
        <a:p>
          <a:endParaRPr lang="en-US"/>
        </a:p>
      </dgm:t>
    </dgm:pt>
    <dgm:pt modelId="{257FF179-F2C8-43E8-9373-3617E7B5C3EE}" type="sibTrans" cxnId="{2D7B1223-2FBD-4450-A953-2593B1E51147}">
      <dgm:prSet/>
      <dgm:spPr/>
      <dgm:t>
        <a:bodyPr/>
        <a:lstStyle/>
        <a:p>
          <a:endParaRPr lang="en-US"/>
        </a:p>
      </dgm:t>
    </dgm:pt>
    <dgm:pt modelId="{299D1014-890C-45C2-8CAC-941C145B6FB3}">
      <dgm:prSet phldrT="[文本]"/>
      <dgm:spPr/>
      <dgm:t>
        <a:bodyPr/>
        <a:lstStyle/>
        <a:p>
          <a:r>
            <a:rPr lang="en-US" altLang="zh-CN"/>
            <a:t>Course 4(371mins)</a:t>
          </a:r>
          <a:endParaRPr lang="zh-CN" altLang="en-US"/>
        </a:p>
      </dgm:t>
    </dgm:pt>
    <dgm:pt modelId="{CCC968F2-9199-4B3B-AECC-43062A039076}" type="parTrans" cxnId="{1A08E5D9-0ADA-420B-9D69-CBB258DF4B8E}">
      <dgm:prSet/>
      <dgm:spPr/>
      <dgm:t>
        <a:bodyPr/>
        <a:lstStyle/>
        <a:p>
          <a:endParaRPr lang="en-US"/>
        </a:p>
      </dgm:t>
    </dgm:pt>
    <dgm:pt modelId="{F278E099-E3C5-41E1-AF69-F3C1E2431AEA}" type="sibTrans" cxnId="{1A08E5D9-0ADA-420B-9D69-CBB258DF4B8E}">
      <dgm:prSet/>
      <dgm:spPr/>
      <dgm:t>
        <a:bodyPr/>
        <a:lstStyle/>
        <a:p>
          <a:endParaRPr lang="en-US"/>
        </a:p>
      </dgm:t>
    </dgm:pt>
    <dgm:pt modelId="{722C2E64-7220-4801-85DC-3D8425720A7A}">
      <dgm:prSet phldrT="[文本]"/>
      <dgm:spPr/>
      <dgm:t>
        <a:bodyPr/>
        <a:lstStyle/>
        <a:p>
          <a:r>
            <a:rPr lang="en-US" altLang="zh-CN"/>
            <a:t>Week 1&amp;2(180mins):6 hours</a:t>
          </a:r>
          <a:endParaRPr lang="zh-CN" altLang="en-US"/>
        </a:p>
      </dgm:t>
    </dgm:pt>
    <dgm:pt modelId="{844888E4-4551-4D3C-B3E0-EE79AAA54DE9}" type="parTrans" cxnId="{12624077-FFE8-46F7-AE87-DC432010B98F}">
      <dgm:prSet/>
      <dgm:spPr/>
      <dgm:t>
        <a:bodyPr/>
        <a:lstStyle/>
        <a:p>
          <a:endParaRPr lang="en-US"/>
        </a:p>
      </dgm:t>
    </dgm:pt>
    <dgm:pt modelId="{EBA5199B-1147-44F8-ADCE-0CB42E1E8C21}" type="sibTrans" cxnId="{12624077-FFE8-46F7-AE87-DC432010B98F}">
      <dgm:prSet/>
      <dgm:spPr/>
      <dgm:t>
        <a:bodyPr/>
        <a:lstStyle/>
        <a:p>
          <a:endParaRPr lang="en-US"/>
        </a:p>
      </dgm:t>
    </dgm:pt>
    <dgm:pt modelId="{6A1165C8-C8B0-4A7A-A749-D757DC505C41}">
      <dgm:prSet phldrT="[文本]"/>
      <dgm:spPr/>
      <dgm:t>
        <a:bodyPr/>
        <a:lstStyle/>
        <a:p>
          <a:r>
            <a:rPr lang="en-US" altLang="zh-CN"/>
            <a:t>4 Notebooks: 6 hours</a:t>
          </a:r>
          <a:endParaRPr lang="zh-CN" altLang="en-US"/>
        </a:p>
      </dgm:t>
    </dgm:pt>
    <dgm:pt modelId="{AF3FCC21-C523-4914-8A52-E4F338AD2D8C}" type="parTrans" cxnId="{EE358D5C-A4EF-4F01-BCE3-3F3F2351445E}">
      <dgm:prSet/>
      <dgm:spPr/>
      <dgm:t>
        <a:bodyPr/>
        <a:lstStyle/>
        <a:p>
          <a:endParaRPr lang="en-US"/>
        </a:p>
      </dgm:t>
    </dgm:pt>
    <dgm:pt modelId="{382AE0D0-B917-4530-85C5-23F8338DF5D2}" type="sibTrans" cxnId="{EE358D5C-A4EF-4F01-BCE3-3F3F2351445E}">
      <dgm:prSet/>
      <dgm:spPr/>
      <dgm:t>
        <a:bodyPr/>
        <a:lstStyle/>
        <a:p>
          <a:endParaRPr lang="en-US"/>
        </a:p>
      </dgm:t>
    </dgm:pt>
    <dgm:pt modelId="{2C561C82-8465-4E8B-BE26-FB1296E723AE}">
      <dgm:prSet phldrT="[文本]"/>
      <dgm:spPr/>
      <dgm:t>
        <a:bodyPr/>
        <a:lstStyle/>
        <a:p>
          <a:r>
            <a:rPr lang="en-US" altLang="zh-CN"/>
            <a:t>Upgrade Project: 5 hours</a:t>
          </a:r>
          <a:endParaRPr lang="zh-CN" altLang="en-US"/>
        </a:p>
      </dgm:t>
    </dgm:pt>
    <dgm:pt modelId="{FC26C7E9-EBE0-429A-A34A-BEB3FED29B93}" type="parTrans" cxnId="{1BD57A02-8A09-4722-9813-6C731A4D0001}">
      <dgm:prSet/>
      <dgm:spPr/>
      <dgm:t>
        <a:bodyPr/>
        <a:lstStyle/>
        <a:p>
          <a:endParaRPr lang="en-US"/>
        </a:p>
      </dgm:t>
    </dgm:pt>
    <dgm:pt modelId="{48495D9E-3132-4C4A-B1D5-192272BE814B}" type="sibTrans" cxnId="{1BD57A02-8A09-4722-9813-6C731A4D0001}">
      <dgm:prSet/>
      <dgm:spPr/>
      <dgm:t>
        <a:bodyPr/>
        <a:lstStyle/>
        <a:p>
          <a:endParaRPr lang="en-US"/>
        </a:p>
      </dgm:t>
    </dgm:pt>
    <dgm:pt modelId="{9EB5ABEA-E302-4BD9-A993-DFD76B43D342}">
      <dgm:prSet phldrT="[文本]"/>
      <dgm:spPr/>
      <dgm:t>
        <a:bodyPr/>
        <a:lstStyle/>
        <a:p>
          <a:r>
            <a:rPr lang="en-US" altLang="zh-CN"/>
            <a:t>Oral English: 4 hours</a:t>
          </a:r>
          <a:endParaRPr lang="zh-CN" altLang="en-US"/>
        </a:p>
      </dgm:t>
    </dgm:pt>
    <dgm:pt modelId="{4529DCC5-3932-40AA-8ED5-5FD2164FE6B0}" type="parTrans" cxnId="{3F4B46E2-9FE8-4366-B536-80F34BE0F601}">
      <dgm:prSet/>
      <dgm:spPr/>
      <dgm:t>
        <a:bodyPr/>
        <a:lstStyle/>
        <a:p>
          <a:endParaRPr lang="en-US"/>
        </a:p>
      </dgm:t>
    </dgm:pt>
    <dgm:pt modelId="{2F896278-BBC1-49DA-BA61-885A308716B5}" type="sibTrans" cxnId="{3F4B46E2-9FE8-4366-B536-80F34BE0F601}">
      <dgm:prSet/>
      <dgm:spPr/>
      <dgm:t>
        <a:bodyPr/>
        <a:lstStyle/>
        <a:p>
          <a:endParaRPr lang="en-US"/>
        </a:p>
      </dgm:t>
    </dgm:pt>
    <dgm:pt modelId="{E1181086-9C02-402B-A96E-7E1EE691A3B5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A8885F50-02D8-4BEE-B844-04BA811DFF37}" type="parTrans" cxnId="{8280766B-32EF-4E59-989C-66C6A4970DF9}">
      <dgm:prSet/>
      <dgm:spPr/>
      <dgm:t>
        <a:bodyPr/>
        <a:lstStyle/>
        <a:p>
          <a:endParaRPr lang="en-US"/>
        </a:p>
      </dgm:t>
    </dgm:pt>
    <dgm:pt modelId="{FB4946A4-2C1A-4B5E-BEB1-BCA39C42E950}" type="sibTrans" cxnId="{8280766B-32EF-4E59-989C-66C6A4970DF9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9CD7B256-988B-4E05-83C3-9899947D0990}" type="pres">
      <dgm:prSet presAssocID="{C4490C5B-D092-476B-ABA9-C4F1CB9EF2A7}" presName="conn2-1" presStyleLbl="parChTrans1D2" presStyleIdx="0" presStyleCnt="6"/>
      <dgm:spPr/>
      <dgm:t>
        <a:bodyPr/>
        <a:lstStyle/>
        <a:p>
          <a:endParaRPr lang="en-US"/>
        </a:p>
      </dgm:t>
    </dgm:pt>
    <dgm:pt modelId="{F2097C59-9894-4DA2-B7FB-8C3BA1902118}" type="pres">
      <dgm:prSet presAssocID="{C4490C5B-D092-476B-ABA9-C4F1CB9EF2A7}" presName="connTx" presStyleLbl="parChTrans1D2" presStyleIdx="0" presStyleCnt="6"/>
      <dgm:spPr/>
      <dgm:t>
        <a:bodyPr/>
        <a:lstStyle/>
        <a:p>
          <a:endParaRPr lang="en-US"/>
        </a:p>
      </dgm:t>
    </dgm:pt>
    <dgm:pt modelId="{72101BD9-4241-4286-8D82-9E320E3BD23A}" type="pres">
      <dgm:prSet presAssocID="{23A5E36D-3BBE-45E9-826B-07039BA4DB29}" presName="root2" presStyleCnt="0"/>
      <dgm:spPr/>
    </dgm:pt>
    <dgm:pt modelId="{771B536D-40A9-4ABF-804C-03A235150690}" type="pres">
      <dgm:prSet presAssocID="{23A5E36D-3BBE-45E9-826B-07039BA4DB29}" presName="LevelTwoTextNode" presStyleLbl="node2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92BE4F-34AE-4137-A29C-7E73D3D03D1F}" type="pres">
      <dgm:prSet presAssocID="{23A5E36D-3BBE-45E9-826B-07039BA4DB29}" presName="level3hierChild" presStyleCnt="0"/>
      <dgm:spPr/>
    </dgm:pt>
    <dgm:pt modelId="{E6CB76F9-FA0B-485D-B09B-F33ABF23BD84}" type="pres">
      <dgm:prSet presAssocID="{A671CB79-A5CE-4D83-9613-A06577D819E8}" presName="conn2-1" presStyleLbl="parChTrans1D3" presStyleIdx="0" presStyleCnt="10"/>
      <dgm:spPr/>
      <dgm:t>
        <a:bodyPr/>
        <a:lstStyle/>
        <a:p>
          <a:endParaRPr lang="en-US"/>
        </a:p>
      </dgm:t>
    </dgm:pt>
    <dgm:pt modelId="{C4A8C919-81AB-4821-8D6A-C6C4A8805DD9}" type="pres">
      <dgm:prSet presAssocID="{A671CB79-A5CE-4D83-9613-A06577D819E8}" presName="connTx" presStyleLbl="parChTrans1D3" presStyleIdx="0" presStyleCnt="10"/>
      <dgm:spPr/>
      <dgm:t>
        <a:bodyPr/>
        <a:lstStyle/>
        <a:p>
          <a:endParaRPr lang="en-US"/>
        </a:p>
      </dgm:t>
    </dgm:pt>
    <dgm:pt modelId="{38830CBE-16BE-48E3-B27D-5C91DC6CB764}" type="pres">
      <dgm:prSet presAssocID="{987FFC0A-D914-46AA-88BD-609846725261}" presName="root2" presStyleCnt="0"/>
      <dgm:spPr/>
    </dgm:pt>
    <dgm:pt modelId="{1FED0D6C-6683-4EDC-BF84-844EDAA0C9D4}" type="pres">
      <dgm:prSet presAssocID="{987FFC0A-D914-46AA-88BD-609846725261}" presName="LevelTwoTextNode" presStyleLbl="node3" presStyleIdx="0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C7B871-3525-4A09-815C-FB1C8D08829D}" type="pres">
      <dgm:prSet presAssocID="{987FFC0A-D914-46AA-88BD-609846725261}" presName="level3hierChild" presStyleCnt="0"/>
      <dgm:spPr/>
    </dgm:pt>
    <dgm:pt modelId="{11679529-943F-4036-98D2-8F386A2255D7}" type="pres">
      <dgm:prSet presAssocID="{1D04A211-25D6-49FB-90CF-ED8809A425BF}" presName="conn2-1" presStyleLbl="parChTrans1D4" presStyleIdx="0" presStyleCnt="12"/>
      <dgm:spPr/>
      <dgm:t>
        <a:bodyPr/>
        <a:lstStyle/>
        <a:p>
          <a:endParaRPr lang="en-US"/>
        </a:p>
      </dgm:t>
    </dgm:pt>
    <dgm:pt modelId="{9305ECB8-F30D-4D51-A4B7-400E45EC320D}" type="pres">
      <dgm:prSet presAssocID="{1D04A211-25D6-49FB-90CF-ED8809A425BF}" presName="connTx" presStyleLbl="parChTrans1D4" presStyleIdx="0" presStyleCnt="12"/>
      <dgm:spPr/>
      <dgm:t>
        <a:bodyPr/>
        <a:lstStyle/>
        <a:p>
          <a:endParaRPr lang="en-US"/>
        </a:p>
      </dgm:t>
    </dgm:pt>
    <dgm:pt modelId="{D988A6EC-5D27-4362-9CD6-0976B31296C0}" type="pres">
      <dgm:prSet presAssocID="{8551D458-4193-4E23-8938-DECE4807792A}" presName="root2" presStyleCnt="0"/>
      <dgm:spPr/>
    </dgm:pt>
    <dgm:pt modelId="{96E61FDC-C002-4677-BA1D-B15AC2F96AF7}" type="pres">
      <dgm:prSet presAssocID="{8551D458-4193-4E23-8938-DECE4807792A}" presName="LevelTwoTextNode" presStyleLbl="node4" presStyleIdx="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815E842-A936-4292-B710-2FD863FAB8DD}" type="pres">
      <dgm:prSet presAssocID="{8551D458-4193-4E23-8938-DECE4807792A}" presName="level3hierChild" presStyleCnt="0"/>
      <dgm:spPr/>
    </dgm:pt>
    <dgm:pt modelId="{313A408E-2951-45A3-9680-74CF556F8148}" type="pres">
      <dgm:prSet presAssocID="{BC30D8CC-F6D0-439A-A1C4-D9C27633405B}" presName="conn2-1" presStyleLbl="parChTrans1D4" presStyleIdx="1" presStyleCnt="12"/>
      <dgm:spPr/>
      <dgm:t>
        <a:bodyPr/>
        <a:lstStyle/>
        <a:p>
          <a:endParaRPr lang="en-US"/>
        </a:p>
      </dgm:t>
    </dgm:pt>
    <dgm:pt modelId="{4DBC511B-76DF-44ED-B6D3-F3A388B8ECA9}" type="pres">
      <dgm:prSet presAssocID="{BC30D8CC-F6D0-439A-A1C4-D9C27633405B}" presName="connTx" presStyleLbl="parChTrans1D4" presStyleIdx="1" presStyleCnt="12"/>
      <dgm:spPr/>
      <dgm:t>
        <a:bodyPr/>
        <a:lstStyle/>
        <a:p>
          <a:endParaRPr lang="en-US"/>
        </a:p>
      </dgm:t>
    </dgm:pt>
    <dgm:pt modelId="{EC87CB5C-4341-46FC-884C-F14D39D2166E}" type="pres">
      <dgm:prSet presAssocID="{429B2A67-38BE-439C-BC59-7D0494733438}" presName="root2" presStyleCnt="0"/>
      <dgm:spPr/>
    </dgm:pt>
    <dgm:pt modelId="{0CAFDE7E-A183-4F8A-8955-75B49F20772A}" type="pres">
      <dgm:prSet presAssocID="{429B2A67-38BE-439C-BC59-7D0494733438}" presName="LevelTwoTextNode" presStyleLbl="node4" presStyleIdx="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1914C9-E14E-4F1F-8AE3-2336163BA327}" type="pres">
      <dgm:prSet presAssocID="{429B2A67-38BE-439C-BC59-7D0494733438}" presName="level3hierChild" presStyleCnt="0"/>
      <dgm:spPr/>
    </dgm:pt>
    <dgm:pt modelId="{E4D805C1-0FDD-4506-9132-245D1618CDA6}" type="pres">
      <dgm:prSet presAssocID="{C7D852CC-83C3-4D0D-B418-7B3508CA8623}" presName="conn2-1" presStyleLbl="parChTrans1D2" presStyleIdx="1" presStyleCnt="6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1" presStyleCnt="6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1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E731095C-3982-4EFD-8902-1F73F82815C0}" type="pres">
      <dgm:prSet presAssocID="{CCC968F2-9199-4B3B-AECC-43062A039076}" presName="conn2-1" presStyleLbl="parChTrans1D3" presStyleIdx="1" presStyleCnt="10"/>
      <dgm:spPr/>
      <dgm:t>
        <a:bodyPr/>
        <a:lstStyle/>
        <a:p>
          <a:endParaRPr lang="en-US"/>
        </a:p>
      </dgm:t>
    </dgm:pt>
    <dgm:pt modelId="{1F1976A5-8523-4A9B-844D-328D2C1C5F64}" type="pres">
      <dgm:prSet presAssocID="{CCC968F2-9199-4B3B-AECC-43062A039076}" presName="connTx" presStyleLbl="parChTrans1D3" presStyleIdx="1" presStyleCnt="10"/>
      <dgm:spPr/>
      <dgm:t>
        <a:bodyPr/>
        <a:lstStyle/>
        <a:p>
          <a:endParaRPr lang="en-US"/>
        </a:p>
      </dgm:t>
    </dgm:pt>
    <dgm:pt modelId="{569D2FE5-8D37-4203-8DFA-039CE679747E}" type="pres">
      <dgm:prSet presAssocID="{299D1014-890C-45C2-8CAC-941C145B6FB3}" presName="root2" presStyleCnt="0"/>
      <dgm:spPr/>
    </dgm:pt>
    <dgm:pt modelId="{74E34F9B-B3BA-4D1C-A529-7D7A62C8B269}" type="pres">
      <dgm:prSet presAssocID="{299D1014-890C-45C2-8CAC-941C145B6FB3}" presName="LevelTwoTextNode" presStyleLbl="node3" presStyleIdx="1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B92362F-F252-4640-927D-CBB48D56E1A9}" type="pres">
      <dgm:prSet presAssocID="{299D1014-890C-45C2-8CAC-941C145B6FB3}" presName="level3hierChild" presStyleCnt="0"/>
      <dgm:spPr/>
    </dgm:pt>
    <dgm:pt modelId="{6D5F3C86-DA96-41C5-991D-474BAC1645DB}" type="pres">
      <dgm:prSet presAssocID="{844888E4-4551-4D3C-B3E0-EE79AAA54DE9}" presName="conn2-1" presStyleLbl="parChTrans1D4" presStyleIdx="2" presStyleCnt="12"/>
      <dgm:spPr/>
      <dgm:t>
        <a:bodyPr/>
        <a:lstStyle/>
        <a:p>
          <a:endParaRPr lang="en-US"/>
        </a:p>
      </dgm:t>
    </dgm:pt>
    <dgm:pt modelId="{8DCE2CE7-BE22-4ECA-88EE-57332AE91BEF}" type="pres">
      <dgm:prSet presAssocID="{844888E4-4551-4D3C-B3E0-EE79AAA54DE9}" presName="connTx" presStyleLbl="parChTrans1D4" presStyleIdx="2" presStyleCnt="12"/>
      <dgm:spPr/>
      <dgm:t>
        <a:bodyPr/>
        <a:lstStyle/>
        <a:p>
          <a:endParaRPr lang="en-US"/>
        </a:p>
      </dgm:t>
    </dgm:pt>
    <dgm:pt modelId="{92B14F45-5D7F-44A7-85D4-BE4EF1540874}" type="pres">
      <dgm:prSet presAssocID="{722C2E64-7220-4801-85DC-3D8425720A7A}" presName="root2" presStyleCnt="0"/>
      <dgm:spPr/>
    </dgm:pt>
    <dgm:pt modelId="{DD49B2F9-CBFB-4804-9517-A0DAF894C0B9}" type="pres">
      <dgm:prSet presAssocID="{722C2E64-7220-4801-85DC-3D8425720A7A}" presName="LevelTwoTextNode" presStyleLbl="node4" presStyleIdx="2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CA21337-6FC9-4691-B4B1-2A8912A567FB}" type="pres">
      <dgm:prSet presAssocID="{722C2E64-7220-4801-85DC-3D8425720A7A}" presName="level3hierChild" presStyleCnt="0"/>
      <dgm:spPr/>
    </dgm:pt>
    <dgm:pt modelId="{DF5CAB4B-E724-42EF-90B1-65034D561907}" type="pres">
      <dgm:prSet presAssocID="{AF3FCC21-C523-4914-8A52-E4F338AD2D8C}" presName="conn2-1" presStyleLbl="parChTrans1D4" presStyleIdx="3" presStyleCnt="12"/>
      <dgm:spPr/>
      <dgm:t>
        <a:bodyPr/>
        <a:lstStyle/>
        <a:p>
          <a:endParaRPr lang="en-US"/>
        </a:p>
      </dgm:t>
    </dgm:pt>
    <dgm:pt modelId="{2CE7637C-BFFF-4CB1-90AA-47FA2A960902}" type="pres">
      <dgm:prSet presAssocID="{AF3FCC21-C523-4914-8A52-E4F338AD2D8C}" presName="connTx" presStyleLbl="parChTrans1D4" presStyleIdx="3" presStyleCnt="12"/>
      <dgm:spPr/>
      <dgm:t>
        <a:bodyPr/>
        <a:lstStyle/>
        <a:p>
          <a:endParaRPr lang="en-US"/>
        </a:p>
      </dgm:t>
    </dgm:pt>
    <dgm:pt modelId="{4BC02D88-1B0D-4A86-B2B3-404A21C7EE1B}" type="pres">
      <dgm:prSet presAssocID="{6A1165C8-C8B0-4A7A-A749-D757DC505C41}" presName="root2" presStyleCnt="0"/>
      <dgm:spPr/>
    </dgm:pt>
    <dgm:pt modelId="{DACA853B-B8FD-406A-9FC3-CD4914B2CA61}" type="pres">
      <dgm:prSet presAssocID="{6A1165C8-C8B0-4A7A-A749-D757DC505C41}" presName="LevelTwoTextNode" presStyleLbl="node4" presStyleIdx="3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0A01CC2-FE86-4B75-B569-858365A26703}" type="pres">
      <dgm:prSet presAssocID="{6A1165C8-C8B0-4A7A-A749-D757DC505C41}" presName="level3hierChild" presStyleCnt="0"/>
      <dgm:spPr/>
    </dgm:pt>
    <dgm:pt modelId="{E2A6BF81-E199-461C-866A-E90D652A2A83}" type="pres">
      <dgm:prSet presAssocID="{FC26C7E9-EBE0-429A-A34A-BEB3FED29B93}" presName="conn2-1" presStyleLbl="parChTrans1D4" presStyleIdx="4" presStyleCnt="12"/>
      <dgm:spPr/>
      <dgm:t>
        <a:bodyPr/>
        <a:lstStyle/>
        <a:p>
          <a:endParaRPr lang="en-US"/>
        </a:p>
      </dgm:t>
    </dgm:pt>
    <dgm:pt modelId="{6937493A-6485-4263-BE45-0AC93E051CF4}" type="pres">
      <dgm:prSet presAssocID="{FC26C7E9-EBE0-429A-A34A-BEB3FED29B93}" presName="connTx" presStyleLbl="parChTrans1D4" presStyleIdx="4" presStyleCnt="12"/>
      <dgm:spPr/>
      <dgm:t>
        <a:bodyPr/>
        <a:lstStyle/>
        <a:p>
          <a:endParaRPr lang="en-US"/>
        </a:p>
      </dgm:t>
    </dgm:pt>
    <dgm:pt modelId="{9D58FA89-3B08-4B99-8A38-CF23EB9289F4}" type="pres">
      <dgm:prSet presAssocID="{2C561C82-8465-4E8B-BE26-FB1296E723AE}" presName="root2" presStyleCnt="0"/>
      <dgm:spPr/>
    </dgm:pt>
    <dgm:pt modelId="{16756274-BFBE-4AF7-A693-B0E0886BC44F}" type="pres">
      <dgm:prSet presAssocID="{2C561C82-8465-4E8B-BE26-FB1296E723AE}" presName="LevelTwoTextNode" presStyleLbl="node4" presStyleIdx="4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B6AE88F-BE5C-414C-9A65-1C1881D888B1}" type="pres">
      <dgm:prSet presAssocID="{2C561C82-8465-4E8B-BE26-FB1296E723AE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2" presStyleCnt="6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2" presStyleCnt="6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2" presStyleCnt="10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2" presStyleCnt="10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2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245A061C-F43F-41C0-A313-5394FC48422B}" type="pres">
      <dgm:prSet presAssocID="{0F66DC94-D146-4F3A-8E0E-4B2E9A3C321E}" presName="conn2-1" presStyleLbl="parChTrans1D4" presStyleIdx="5" presStyleCnt="12"/>
      <dgm:spPr/>
      <dgm:t>
        <a:bodyPr/>
        <a:lstStyle/>
        <a:p>
          <a:endParaRPr lang="en-US"/>
        </a:p>
      </dgm:t>
    </dgm:pt>
    <dgm:pt modelId="{C30C6134-1271-47DF-A6C4-8ACB889092D1}" type="pres">
      <dgm:prSet presAssocID="{0F66DC94-D146-4F3A-8E0E-4B2E9A3C321E}" presName="connTx" presStyleLbl="parChTrans1D4" presStyleIdx="5" presStyleCnt="12"/>
      <dgm:spPr/>
      <dgm:t>
        <a:bodyPr/>
        <a:lstStyle/>
        <a:p>
          <a:endParaRPr lang="en-US"/>
        </a:p>
      </dgm:t>
    </dgm:pt>
    <dgm:pt modelId="{EDB9AF2F-FBB0-4DE9-B0E3-571DBC4AC9D0}" type="pres">
      <dgm:prSet presAssocID="{7DFC5901-BED0-43DE-A92A-96C06B595DCB}" presName="root2" presStyleCnt="0"/>
      <dgm:spPr/>
    </dgm:pt>
    <dgm:pt modelId="{93C4CF22-4A48-4E84-9438-5E580581B751}" type="pres">
      <dgm:prSet presAssocID="{7DFC5901-BED0-43DE-A92A-96C06B595DCB}" presName="LevelTwoTextNode" presStyleLbl="node4" presStyleIdx="5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8A1843-D470-41FB-9AC9-330BB35B572E}" type="pres">
      <dgm:prSet presAssocID="{7DFC5901-BED0-43DE-A92A-96C06B595DCB}" presName="level3hierChild" presStyleCnt="0"/>
      <dgm:spPr/>
    </dgm:pt>
    <dgm:pt modelId="{3E8377C6-DC58-468C-A046-B4A8354FA142}" type="pres">
      <dgm:prSet presAssocID="{16C5D836-AE2A-424D-B624-48D7AF48FEB5}" presName="conn2-1" presStyleLbl="parChTrans1D4" presStyleIdx="6" presStyleCnt="12"/>
      <dgm:spPr/>
      <dgm:t>
        <a:bodyPr/>
        <a:lstStyle/>
        <a:p>
          <a:endParaRPr lang="en-US"/>
        </a:p>
      </dgm:t>
    </dgm:pt>
    <dgm:pt modelId="{664C8C07-EF16-4347-88C2-8984553FEE90}" type="pres">
      <dgm:prSet presAssocID="{16C5D836-AE2A-424D-B624-48D7AF48FEB5}" presName="connTx" presStyleLbl="parChTrans1D4" presStyleIdx="6" presStyleCnt="12"/>
      <dgm:spPr/>
      <dgm:t>
        <a:bodyPr/>
        <a:lstStyle/>
        <a:p>
          <a:endParaRPr lang="en-US"/>
        </a:p>
      </dgm:t>
    </dgm:pt>
    <dgm:pt modelId="{DC3D6BE9-E9B7-4015-B538-75BFE7E70777}" type="pres">
      <dgm:prSet presAssocID="{CF422424-3CCE-45AF-B364-FED52ED77B1E}" presName="root2" presStyleCnt="0"/>
      <dgm:spPr/>
    </dgm:pt>
    <dgm:pt modelId="{782AD0F3-2CFC-4CEF-868E-67E066E057CB}" type="pres">
      <dgm:prSet presAssocID="{CF422424-3CCE-45AF-B364-FED52ED77B1E}" presName="LevelTwoTextNode" presStyleLbl="node4" presStyleIdx="6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811FDE4-CA37-49E2-A978-0116B0A28801}" type="pres">
      <dgm:prSet presAssocID="{CF422424-3CCE-45AF-B364-FED52ED77B1E}" presName="level3hierChild" presStyleCnt="0"/>
      <dgm:spPr/>
    </dgm:pt>
    <dgm:pt modelId="{3857BBE5-4EF2-45B4-966E-DAD789B61D2F}" type="pres">
      <dgm:prSet presAssocID="{CE1BEEF5-F9C1-4D7D-9242-7C9673B6609E}" presName="conn2-1" presStyleLbl="parChTrans1D4" presStyleIdx="7" presStyleCnt="12"/>
      <dgm:spPr/>
      <dgm:t>
        <a:bodyPr/>
        <a:lstStyle/>
        <a:p>
          <a:endParaRPr lang="en-US"/>
        </a:p>
      </dgm:t>
    </dgm:pt>
    <dgm:pt modelId="{91A11477-570F-47F1-B295-79459FD0646C}" type="pres">
      <dgm:prSet presAssocID="{CE1BEEF5-F9C1-4D7D-9242-7C9673B6609E}" presName="connTx" presStyleLbl="parChTrans1D4" presStyleIdx="7" presStyleCnt="12"/>
      <dgm:spPr/>
      <dgm:t>
        <a:bodyPr/>
        <a:lstStyle/>
        <a:p>
          <a:endParaRPr lang="en-US"/>
        </a:p>
      </dgm:t>
    </dgm:pt>
    <dgm:pt modelId="{7BB66DF8-69AE-4A90-B98A-5916CC5952A3}" type="pres">
      <dgm:prSet presAssocID="{11CBEA9A-68ED-4094-8B90-3FBC2E4357DE}" presName="root2" presStyleCnt="0"/>
      <dgm:spPr/>
    </dgm:pt>
    <dgm:pt modelId="{421CD668-AD10-46B5-A77C-8306EC63E20C}" type="pres">
      <dgm:prSet presAssocID="{11CBEA9A-68ED-4094-8B90-3FBC2E4357DE}" presName="LevelTwoTextNode" presStyleLbl="node4" presStyleIdx="7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64E561-369E-445E-8062-4857A39ADF5E}" type="pres">
      <dgm:prSet presAssocID="{11CBEA9A-68ED-4094-8B90-3FBC2E4357DE}" presName="level3hierChild" presStyleCnt="0"/>
      <dgm:spPr/>
    </dgm:pt>
    <dgm:pt modelId="{19D2F2AC-B314-4BA6-8F24-28A3ADBDB5A2}" type="pres">
      <dgm:prSet presAssocID="{6D7CF6A2-43BD-4EEB-8B3C-2E1F1183E1E1}" presName="conn2-1" presStyleLbl="parChTrans1D3" presStyleIdx="3" presStyleCnt="10"/>
      <dgm:spPr/>
      <dgm:t>
        <a:bodyPr/>
        <a:lstStyle/>
        <a:p>
          <a:endParaRPr lang="en-US"/>
        </a:p>
      </dgm:t>
    </dgm:pt>
    <dgm:pt modelId="{4CF325D2-A9D1-4E56-96E2-C3151383469C}" type="pres">
      <dgm:prSet presAssocID="{6D7CF6A2-43BD-4EEB-8B3C-2E1F1183E1E1}" presName="connTx" presStyleLbl="parChTrans1D3" presStyleIdx="3" presStyleCnt="10"/>
      <dgm:spPr/>
      <dgm:t>
        <a:bodyPr/>
        <a:lstStyle/>
        <a:p>
          <a:endParaRPr lang="en-US"/>
        </a:p>
      </dgm:t>
    </dgm:pt>
    <dgm:pt modelId="{1FD7B58B-DEB3-4CE3-B829-7167499F8BA8}" type="pres">
      <dgm:prSet presAssocID="{F577C07C-3A38-489B-8C95-232E5FE73890}" presName="root2" presStyleCnt="0"/>
      <dgm:spPr/>
    </dgm:pt>
    <dgm:pt modelId="{434B005C-5D77-4B66-B965-ECD5438EC228}" type="pres">
      <dgm:prSet presAssocID="{F577C07C-3A38-489B-8C95-232E5FE73890}" presName="LevelTwoTextNode" presStyleLbl="node3" presStyleIdx="3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8C48CC-6270-49AE-97D2-017EDBDE5D83}" type="pres">
      <dgm:prSet presAssocID="{F577C07C-3A38-489B-8C95-232E5FE73890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3" presStyleCnt="6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3" presStyleCnt="6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77EBB243-DAFC-4E79-ACF0-3BCB5160B110}" type="pres">
      <dgm:prSet presAssocID="{F2AC164C-3911-48FA-A52B-8AFCA942092E}" presName="conn2-1" presStyleLbl="parChTrans1D3" presStyleIdx="4" presStyleCnt="10"/>
      <dgm:spPr/>
      <dgm:t>
        <a:bodyPr/>
        <a:lstStyle/>
        <a:p>
          <a:endParaRPr lang="en-US"/>
        </a:p>
      </dgm:t>
    </dgm:pt>
    <dgm:pt modelId="{3EC0C245-A8A6-46EB-B588-3AA2046B5CEA}" type="pres">
      <dgm:prSet presAssocID="{F2AC164C-3911-48FA-A52B-8AFCA942092E}" presName="connTx" presStyleLbl="parChTrans1D3" presStyleIdx="4" presStyleCnt="10"/>
      <dgm:spPr/>
      <dgm:t>
        <a:bodyPr/>
        <a:lstStyle/>
        <a:p>
          <a:endParaRPr lang="en-US"/>
        </a:p>
      </dgm:t>
    </dgm:pt>
    <dgm:pt modelId="{E57DBCD5-1C70-42FF-9B21-68AE5CDF9BF7}" type="pres">
      <dgm:prSet presAssocID="{566E1B6F-AF8B-4D0E-818A-9005AD70F4A7}" presName="root2" presStyleCnt="0"/>
      <dgm:spPr/>
    </dgm:pt>
    <dgm:pt modelId="{19249868-3296-4F20-832E-A951DD18AF5B}" type="pres">
      <dgm:prSet presAssocID="{566E1B6F-AF8B-4D0E-818A-9005AD70F4A7}" presName="LevelTwoTextNode" presStyleLbl="node3" presStyleIdx="4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C9D3B27-96F7-4C28-AD5A-C839B0AA49EC}" type="pres">
      <dgm:prSet presAssocID="{566E1B6F-AF8B-4D0E-818A-9005AD70F4A7}" presName="level3hierChild" presStyleCnt="0"/>
      <dgm:spPr/>
    </dgm:pt>
    <dgm:pt modelId="{DD03F15D-F928-4D4E-8B6B-E67BDD72F69E}" type="pres">
      <dgm:prSet presAssocID="{25141B4D-03E0-4EC5-805E-B3C8BF46963D}" presName="conn2-1" presStyleLbl="parChTrans1D4" presStyleIdx="8" presStyleCnt="12"/>
      <dgm:spPr/>
      <dgm:t>
        <a:bodyPr/>
        <a:lstStyle/>
        <a:p>
          <a:endParaRPr lang="en-US"/>
        </a:p>
      </dgm:t>
    </dgm:pt>
    <dgm:pt modelId="{7077FC8D-41A8-40B4-B18F-BD7E48EE4A76}" type="pres">
      <dgm:prSet presAssocID="{25141B4D-03E0-4EC5-805E-B3C8BF46963D}" presName="connTx" presStyleLbl="parChTrans1D4" presStyleIdx="8" presStyleCnt="12"/>
      <dgm:spPr/>
      <dgm:t>
        <a:bodyPr/>
        <a:lstStyle/>
        <a:p>
          <a:endParaRPr lang="en-US"/>
        </a:p>
      </dgm:t>
    </dgm:pt>
    <dgm:pt modelId="{A901CC87-6AA7-4FF3-A3E1-59F5DF189B91}" type="pres">
      <dgm:prSet presAssocID="{C7D8A254-7A36-4870-A823-BBFA9D44A422}" presName="root2" presStyleCnt="0"/>
      <dgm:spPr/>
    </dgm:pt>
    <dgm:pt modelId="{6BC363D0-AE43-4C2E-A8B5-66A428E0CDC2}" type="pres">
      <dgm:prSet presAssocID="{C7D8A254-7A36-4870-A823-BBFA9D44A422}" presName="LevelTwoTextNode" presStyleLbl="node4" presStyleIdx="8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A0672C4-56A2-4756-9B37-29947F658E22}" type="pres">
      <dgm:prSet presAssocID="{C7D8A254-7A36-4870-A823-BBFA9D44A422}" presName="level3hierChild" presStyleCnt="0"/>
      <dgm:spPr/>
    </dgm:pt>
    <dgm:pt modelId="{A6E57501-9C25-4582-92C9-0FC225EC35C0}" type="pres">
      <dgm:prSet presAssocID="{512F29B9-DACA-4942-9FD7-C2CEED8F5D0E}" presName="conn2-1" presStyleLbl="parChTrans1D4" presStyleIdx="9" presStyleCnt="12"/>
      <dgm:spPr/>
      <dgm:t>
        <a:bodyPr/>
        <a:lstStyle/>
        <a:p>
          <a:endParaRPr lang="en-US"/>
        </a:p>
      </dgm:t>
    </dgm:pt>
    <dgm:pt modelId="{BCCFA22E-3793-4457-9221-6728314C8EDE}" type="pres">
      <dgm:prSet presAssocID="{512F29B9-DACA-4942-9FD7-C2CEED8F5D0E}" presName="connTx" presStyleLbl="parChTrans1D4" presStyleIdx="9" presStyleCnt="12"/>
      <dgm:spPr/>
      <dgm:t>
        <a:bodyPr/>
        <a:lstStyle/>
        <a:p>
          <a:endParaRPr lang="en-US"/>
        </a:p>
      </dgm:t>
    </dgm:pt>
    <dgm:pt modelId="{B25E8F9C-876D-4AAF-AB01-FC9B43CDBBFB}" type="pres">
      <dgm:prSet presAssocID="{EB66CA91-CC95-408B-9EAB-B0D783130DD8}" presName="root2" presStyleCnt="0"/>
      <dgm:spPr/>
    </dgm:pt>
    <dgm:pt modelId="{31BC6425-9FB4-4617-8C2C-DF8B35F13E78}" type="pres">
      <dgm:prSet presAssocID="{EB66CA91-CC95-408B-9EAB-B0D783130DD8}" presName="LevelTwoTextNode" presStyleLbl="node4" presStyleIdx="9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F48EFD-CEDC-4324-9B7E-B4C8C46DCC52}" type="pres">
      <dgm:prSet presAssocID="{EB66CA91-CC95-408B-9EAB-B0D783130DD8}" presName="level3hierChild" presStyleCnt="0"/>
      <dgm:spPr/>
    </dgm:pt>
    <dgm:pt modelId="{A8C2DB5D-DE66-4B7F-AC64-80A8856CE6F1}" type="pres">
      <dgm:prSet presAssocID="{76665580-01FE-4F43-A4C2-E0215CFC060E}" presName="conn2-1" presStyleLbl="parChTrans1D4" presStyleIdx="10" presStyleCnt="12"/>
      <dgm:spPr/>
      <dgm:t>
        <a:bodyPr/>
        <a:lstStyle/>
        <a:p>
          <a:endParaRPr lang="en-US"/>
        </a:p>
      </dgm:t>
    </dgm:pt>
    <dgm:pt modelId="{0BD1C164-0939-4F2A-965F-DA0E6240E1BC}" type="pres">
      <dgm:prSet presAssocID="{76665580-01FE-4F43-A4C2-E0215CFC060E}" presName="connTx" presStyleLbl="parChTrans1D4" presStyleIdx="10" presStyleCnt="12"/>
      <dgm:spPr/>
      <dgm:t>
        <a:bodyPr/>
        <a:lstStyle/>
        <a:p>
          <a:endParaRPr lang="en-US"/>
        </a:p>
      </dgm:t>
    </dgm:pt>
    <dgm:pt modelId="{A3F65158-A94D-45CF-8FF7-76CA6463F1D3}" type="pres">
      <dgm:prSet presAssocID="{08B273FC-4F22-43D0-92B8-EA6080AF72C3}" presName="root2" presStyleCnt="0"/>
      <dgm:spPr/>
    </dgm:pt>
    <dgm:pt modelId="{8E2F4FBC-21E8-4091-A21F-056F4716BEDD}" type="pres">
      <dgm:prSet presAssocID="{08B273FC-4F22-43D0-92B8-EA6080AF72C3}" presName="LevelTwoTextNode" presStyleLbl="node4" presStyleIdx="1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DB9FF-7A36-43F1-A585-3098098A933E}" type="pres">
      <dgm:prSet presAssocID="{08B273FC-4F22-43D0-92B8-EA6080AF72C3}" presName="level3hierChild" presStyleCnt="0"/>
      <dgm:spPr/>
    </dgm:pt>
    <dgm:pt modelId="{43813474-6B61-444D-9E7D-6D88E0E49A6D}" type="pres">
      <dgm:prSet presAssocID="{EDB47613-9B67-4182-A640-B33309E3390F}" presName="conn2-1" presStyleLbl="parChTrans1D4" presStyleIdx="11" presStyleCnt="12"/>
      <dgm:spPr/>
      <dgm:t>
        <a:bodyPr/>
        <a:lstStyle/>
        <a:p>
          <a:endParaRPr lang="en-US"/>
        </a:p>
      </dgm:t>
    </dgm:pt>
    <dgm:pt modelId="{653F9004-6317-4D1F-8AAA-C960F9163CDB}" type="pres">
      <dgm:prSet presAssocID="{EDB47613-9B67-4182-A640-B33309E3390F}" presName="connTx" presStyleLbl="parChTrans1D4" presStyleIdx="11" presStyleCnt="12"/>
      <dgm:spPr/>
      <dgm:t>
        <a:bodyPr/>
        <a:lstStyle/>
        <a:p>
          <a:endParaRPr lang="en-US"/>
        </a:p>
      </dgm:t>
    </dgm:pt>
    <dgm:pt modelId="{CD2A8210-BC19-4872-8E95-C97D8241A6E7}" type="pres">
      <dgm:prSet presAssocID="{13A685B7-EBA4-4203-A5C2-666D1C767CC5}" presName="root2" presStyleCnt="0"/>
      <dgm:spPr/>
    </dgm:pt>
    <dgm:pt modelId="{588FB51A-63DB-4BCB-BA55-1C082A184BBA}" type="pres">
      <dgm:prSet presAssocID="{13A685B7-EBA4-4203-A5C2-666D1C767CC5}" presName="LevelTwoTextNode" presStyleLbl="node4" presStyleIdx="1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64A4213-2F4E-4EE5-861C-B6647CD2E970}" type="pres">
      <dgm:prSet presAssocID="{13A685B7-EBA4-4203-A5C2-666D1C767CC5}" presName="level3hierChild" presStyleCnt="0"/>
      <dgm:spPr/>
    </dgm:pt>
    <dgm:pt modelId="{6A710323-2B5D-4B48-9258-1DF8E01D56B3}" type="pres">
      <dgm:prSet presAssocID="{8A5FF2DA-A4D4-4521-B880-7140391FC594}" presName="conn2-1" presStyleLbl="parChTrans1D3" presStyleIdx="5" presStyleCnt="10"/>
      <dgm:spPr/>
      <dgm:t>
        <a:bodyPr/>
        <a:lstStyle/>
        <a:p>
          <a:endParaRPr lang="en-US"/>
        </a:p>
      </dgm:t>
    </dgm:pt>
    <dgm:pt modelId="{598C9BD3-0C3A-4A43-9573-4E5723273EC7}" type="pres">
      <dgm:prSet presAssocID="{8A5FF2DA-A4D4-4521-B880-7140391FC594}" presName="connTx" presStyleLbl="parChTrans1D3" presStyleIdx="5" presStyleCnt="10"/>
      <dgm:spPr/>
      <dgm:t>
        <a:bodyPr/>
        <a:lstStyle/>
        <a:p>
          <a:endParaRPr lang="en-US"/>
        </a:p>
      </dgm:t>
    </dgm:pt>
    <dgm:pt modelId="{85B4CFF7-0A6E-48C3-8004-E92DF66D5DF3}" type="pres">
      <dgm:prSet presAssocID="{2677F525-65CE-4A91-B1A5-F8D047BD0934}" presName="root2" presStyleCnt="0"/>
      <dgm:spPr/>
    </dgm:pt>
    <dgm:pt modelId="{88345488-80E0-47BF-BF24-0DD1C38C9D9D}" type="pres">
      <dgm:prSet presAssocID="{2677F525-65CE-4A91-B1A5-F8D047BD0934}" presName="LevelTwoTextNode" presStyleLbl="node3" presStyleIdx="5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08B327-6705-4573-A3AC-140651F6C40D}" type="pres">
      <dgm:prSet presAssocID="{2677F525-65CE-4A91-B1A5-F8D047BD0934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4" presStyleCnt="6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4" presStyleCnt="6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4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6" presStyleCnt="10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6" presStyleCnt="10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6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7" presStyleCnt="10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7" presStyleCnt="10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7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  <dgm:pt modelId="{D7117E2A-12C9-4558-B17A-E07A36BB8977}" type="pres">
      <dgm:prSet presAssocID="{696D0C3B-37CC-4BCF-871A-AFB4E37D66D5}" presName="conn2-1" presStyleLbl="parChTrans1D3" presStyleIdx="8" presStyleCnt="10"/>
      <dgm:spPr/>
      <dgm:t>
        <a:bodyPr/>
        <a:lstStyle/>
        <a:p>
          <a:endParaRPr lang="en-US"/>
        </a:p>
      </dgm:t>
    </dgm:pt>
    <dgm:pt modelId="{19E41C84-6031-485F-8E71-A0222F78CE7B}" type="pres">
      <dgm:prSet presAssocID="{696D0C3B-37CC-4BCF-871A-AFB4E37D66D5}" presName="connTx" presStyleLbl="parChTrans1D3" presStyleIdx="8" presStyleCnt="10"/>
      <dgm:spPr/>
      <dgm:t>
        <a:bodyPr/>
        <a:lstStyle/>
        <a:p>
          <a:endParaRPr lang="en-US"/>
        </a:p>
      </dgm:t>
    </dgm:pt>
    <dgm:pt modelId="{59DF0597-0070-41A0-98C3-8AA1A2EDF354}" type="pres">
      <dgm:prSet presAssocID="{D7A37F50-6FC3-49AC-86B2-12FDDEA5958D}" presName="root2" presStyleCnt="0"/>
      <dgm:spPr/>
    </dgm:pt>
    <dgm:pt modelId="{B905C115-3F04-44A3-B5DF-6C0600D46D64}" type="pres">
      <dgm:prSet presAssocID="{D7A37F50-6FC3-49AC-86B2-12FDDEA5958D}" presName="LevelTwoTextNode" presStyleLbl="node3" presStyleIdx="8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156D6E1-846B-4F35-8AB6-8ED1B854FC98}" type="pres">
      <dgm:prSet presAssocID="{D7A37F50-6FC3-49AC-86B2-12FDDEA5958D}" presName="level3hierChild" presStyleCnt="0"/>
      <dgm:spPr/>
    </dgm:pt>
    <dgm:pt modelId="{34519DC1-CEAD-4A4F-B4D4-F077371AF865}" type="pres">
      <dgm:prSet presAssocID="{4529DCC5-3932-40AA-8ED5-5FD2164FE6B0}" presName="conn2-1" presStyleLbl="parChTrans1D2" presStyleIdx="5" presStyleCnt="6"/>
      <dgm:spPr/>
      <dgm:t>
        <a:bodyPr/>
        <a:lstStyle/>
        <a:p>
          <a:endParaRPr lang="en-US"/>
        </a:p>
      </dgm:t>
    </dgm:pt>
    <dgm:pt modelId="{2B73F8BF-25CE-4D01-8115-60D8D59D21A0}" type="pres">
      <dgm:prSet presAssocID="{4529DCC5-3932-40AA-8ED5-5FD2164FE6B0}" presName="connTx" presStyleLbl="parChTrans1D2" presStyleIdx="5" presStyleCnt="6"/>
      <dgm:spPr/>
      <dgm:t>
        <a:bodyPr/>
        <a:lstStyle/>
        <a:p>
          <a:endParaRPr lang="en-US"/>
        </a:p>
      </dgm:t>
    </dgm:pt>
    <dgm:pt modelId="{4A3281BC-7E22-4564-B1D2-8D4149E19EC6}" type="pres">
      <dgm:prSet presAssocID="{9EB5ABEA-E302-4BD9-A993-DFD76B43D342}" presName="root2" presStyleCnt="0"/>
      <dgm:spPr/>
    </dgm:pt>
    <dgm:pt modelId="{E52DC4A2-E44B-4B46-AB68-E4E4D91DEB23}" type="pres">
      <dgm:prSet presAssocID="{9EB5ABEA-E302-4BD9-A993-DFD76B43D342}" presName="LevelTwoTextNode" presStyleLbl="node2" presStyleIdx="5" presStyleCnt="6" custLinFactNeighborX="-1542" custLinFactNeighborY="674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3EEA26-19C9-405F-8714-A7C331152851}" type="pres">
      <dgm:prSet presAssocID="{9EB5ABEA-E302-4BD9-A993-DFD76B43D342}" presName="level3hierChild" presStyleCnt="0"/>
      <dgm:spPr/>
    </dgm:pt>
    <dgm:pt modelId="{70ACB0FF-9D78-469D-8B31-B743AD2B9536}" type="pres">
      <dgm:prSet presAssocID="{A8885F50-02D8-4BEE-B844-04BA811DFF37}" presName="conn2-1" presStyleLbl="parChTrans1D3" presStyleIdx="9" presStyleCnt="10"/>
      <dgm:spPr/>
      <dgm:t>
        <a:bodyPr/>
        <a:lstStyle/>
        <a:p>
          <a:endParaRPr lang="en-US"/>
        </a:p>
      </dgm:t>
    </dgm:pt>
    <dgm:pt modelId="{9CC6E558-AC2F-48DF-97DB-38666E73EE69}" type="pres">
      <dgm:prSet presAssocID="{A8885F50-02D8-4BEE-B844-04BA811DFF37}" presName="connTx" presStyleLbl="parChTrans1D3" presStyleIdx="9" presStyleCnt="10"/>
      <dgm:spPr/>
      <dgm:t>
        <a:bodyPr/>
        <a:lstStyle/>
        <a:p>
          <a:endParaRPr lang="en-US"/>
        </a:p>
      </dgm:t>
    </dgm:pt>
    <dgm:pt modelId="{85D55926-7506-40A2-8E79-E5363B91DD45}" type="pres">
      <dgm:prSet presAssocID="{E1181086-9C02-402B-A96E-7E1EE691A3B5}" presName="root2" presStyleCnt="0"/>
      <dgm:spPr/>
    </dgm:pt>
    <dgm:pt modelId="{40AFA4A1-9E26-4ADF-9B7B-2D51C62FF0E0}" type="pres">
      <dgm:prSet presAssocID="{E1181086-9C02-402B-A96E-7E1EE691A3B5}" presName="LevelTwoTextNode" presStyleLbl="node3" presStyleIdx="9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72450B3-3DA9-42A9-AD04-7CD6A7F545B4}" type="pres">
      <dgm:prSet presAssocID="{E1181086-9C02-402B-A96E-7E1EE691A3B5}" presName="level3hierChild" presStyleCnt="0"/>
      <dgm:spPr/>
    </dgm:pt>
  </dgm:ptLst>
  <dgm:cxnLst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D8154E14-8736-4D58-9550-71F93BCA9901}" type="presOf" srcId="{C7D8A254-7A36-4870-A823-BBFA9D44A422}" destId="{6BC363D0-AE43-4C2E-A8B5-66A428E0CDC2}" srcOrd="0" destOrd="0" presId="urn:microsoft.com/office/officeart/2008/layout/HorizontalMultiLevelHierarchy"/>
    <dgm:cxn modelId="{C69E9816-37CC-4AEC-980C-7F1BBFC2C652}" type="presOf" srcId="{A8885F50-02D8-4BEE-B844-04BA811DFF37}" destId="{70ACB0FF-9D78-469D-8B31-B743AD2B9536}" srcOrd="0" destOrd="0" presId="urn:microsoft.com/office/officeart/2008/layout/HorizontalMultiLevelHierarchy"/>
    <dgm:cxn modelId="{2ACF4CB5-20CA-45D2-8D8A-C868FF9BFA81}" type="presOf" srcId="{CCC968F2-9199-4B3B-AECC-43062A039076}" destId="{1F1976A5-8523-4A9B-844D-328D2C1C5F64}" srcOrd="1" destOrd="0" presId="urn:microsoft.com/office/officeart/2008/layout/HorizontalMultiLevelHierarchy"/>
    <dgm:cxn modelId="{5F7D0B3A-A439-4B29-BD68-C65AB6F71B47}" type="presOf" srcId="{EDB47613-9B67-4182-A640-B33309E3390F}" destId="{653F9004-6317-4D1F-8AAA-C960F9163CDB}" srcOrd="1" destOrd="0" presId="urn:microsoft.com/office/officeart/2008/layout/HorizontalMultiLevelHierarchy"/>
    <dgm:cxn modelId="{F6BDDF8E-75EC-44FE-9167-A1A5F9E8E1AA}" type="presOf" srcId="{CCC968F2-9199-4B3B-AECC-43062A039076}" destId="{E731095C-3982-4EFD-8902-1F73F82815C0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3BC83488-A425-4E36-9FCD-E6803496DB99}" type="presOf" srcId="{25141B4D-03E0-4EC5-805E-B3C8BF46963D}" destId="{DD03F15D-F928-4D4E-8B6B-E67BDD72F69E}" srcOrd="0" destOrd="0" presId="urn:microsoft.com/office/officeart/2008/layout/HorizontalMultiLevelHierarchy"/>
    <dgm:cxn modelId="{2B7604F5-0A1A-4175-9C69-67C0E1BF550B}" type="presOf" srcId="{25141B4D-03E0-4EC5-805E-B3C8BF46963D}" destId="{7077FC8D-41A8-40B4-B18F-BD7E48EE4A76}" srcOrd="1" destOrd="0" presId="urn:microsoft.com/office/officeart/2008/layout/HorizontalMultiLevelHierarchy"/>
    <dgm:cxn modelId="{A02E4D44-D39F-41B3-A937-F8CC2AFF59D4}" type="presOf" srcId="{A8885F50-02D8-4BEE-B844-04BA811DFF37}" destId="{9CC6E558-AC2F-48DF-97DB-38666E73EE69}" srcOrd="1" destOrd="0" presId="urn:microsoft.com/office/officeart/2008/layout/HorizontalMultiLevelHierarchy"/>
    <dgm:cxn modelId="{3B21E846-6E47-4E97-83A9-6809C6713C7C}" type="presOf" srcId="{76665580-01FE-4F43-A4C2-E0215CFC060E}" destId="{A8C2DB5D-DE66-4B7F-AC64-80A8856CE6F1}" srcOrd="0" destOrd="0" presId="urn:microsoft.com/office/officeart/2008/layout/HorizontalMultiLevelHierarchy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FBBA0798-30CA-4740-8E0B-97BF61A0ABF3}" type="presOf" srcId="{6A1165C8-C8B0-4A7A-A749-D757DC505C41}" destId="{DACA853B-B8FD-406A-9FC3-CD4914B2CA61}" srcOrd="0" destOrd="0" presId="urn:microsoft.com/office/officeart/2008/layout/HorizontalMultiLevelHierarchy"/>
    <dgm:cxn modelId="{E23E6F2B-7BB2-4B15-8253-601880CDEF4D}" type="presOf" srcId="{429B2A67-38BE-439C-BC59-7D0494733438}" destId="{0CAFDE7E-A183-4F8A-8955-75B49F20772A}" srcOrd="0" destOrd="0" presId="urn:microsoft.com/office/officeart/2008/layout/HorizontalMultiLevelHierarchy"/>
    <dgm:cxn modelId="{9205969E-5A11-4345-BD04-7403354D7A46}" srcId="{987FFC0A-D914-46AA-88BD-609846725261}" destId="{429B2A67-38BE-439C-BC59-7D0494733438}" srcOrd="1" destOrd="0" parTransId="{BC30D8CC-F6D0-439A-A1C4-D9C27633405B}" sibTransId="{015E7D48-4E30-4C22-BA16-792BCF6A3641}"/>
    <dgm:cxn modelId="{5B5CAFE5-2604-4CD7-BC53-882573FA058A}" type="presOf" srcId="{722C2E64-7220-4801-85DC-3D8425720A7A}" destId="{DD49B2F9-CBFB-4804-9517-A0DAF894C0B9}" srcOrd="0" destOrd="0" presId="urn:microsoft.com/office/officeart/2008/layout/HorizontalMultiLevelHierarchy"/>
    <dgm:cxn modelId="{001212C0-9D12-4B0B-BABA-FBE0FA929F4E}" type="presOf" srcId="{23A5E36D-3BBE-45E9-826B-07039BA4DB29}" destId="{771B536D-40A9-4ABF-804C-03A235150690}" srcOrd="0" destOrd="0" presId="urn:microsoft.com/office/officeart/2008/layout/HorizontalMultiLevelHierarchy"/>
    <dgm:cxn modelId="{EEE60DB9-2D30-45B9-9330-25F1D6AC8BDC}" srcId="{B5228DBC-E42D-482E-952E-848C70D50565}" destId="{2677F525-65CE-4A91-B1A5-F8D047BD0934}" srcOrd="1" destOrd="0" parTransId="{8A5FF2DA-A4D4-4521-B880-7140391FC594}" sibTransId="{AAA44013-CDE2-4400-8637-EDC6C4A16C93}"/>
    <dgm:cxn modelId="{35291D52-46CA-4DEC-8C9E-331DCFCFE1BC}" type="presOf" srcId="{696D0C3B-37CC-4BCF-871A-AFB4E37D66D5}" destId="{D7117E2A-12C9-4558-B17A-E07A36BB8977}" srcOrd="0" destOrd="0" presId="urn:microsoft.com/office/officeart/2008/layout/HorizontalMultiLevelHierarchy"/>
    <dgm:cxn modelId="{1A08E5D9-0ADA-420B-9D69-CBB258DF4B8E}" srcId="{BBA7669C-F636-472B-8393-710D65294207}" destId="{299D1014-890C-45C2-8CAC-941C145B6FB3}" srcOrd="0" destOrd="0" parTransId="{CCC968F2-9199-4B3B-AECC-43062A039076}" sibTransId="{F278E099-E3C5-41E1-AF69-F3C1E2431AEA}"/>
    <dgm:cxn modelId="{8B4457DF-E6D6-4BB5-A2F9-56ACE0134098}" srcId="{46201295-1BF4-4B88-AA68-526D0D4C3F9B}" destId="{11CBEA9A-68ED-4094-8B90-3FBC2E4357DE}" srcOrd="2" destOrd="0" parTransId="{CE1BEEF5-F9C1-4D7D-9242-7C9673B6609E}" sibTransId="{065B5BAC-EF70-413D-87F4-C95FB2E41960}"/>
    <dgm:cxn modelId="{106D3D45-25AE-4AAF-979B-51886C6C0642}" type="presOf" srcId="{8A5FF2DA-A4D4-4521-B880-7140391FC594}" destId="{6A710323-2B5D-4B48-9258-1DF8E01D56B3}" srcOrd="0" destOrd="0" presId="urn:microsoft.com/office/officeart/2008/layout/HorizontalMultiLevelHierarchy"/>
    <dgm:cxn modelId="{4573C497-B86E-4372-B936-6E69E2CD27F6}" srcId="{40CC5649-C9C4-4DD3-8F49-1A2C44BD42BE}" destId="{46201295-1BF4-4B88-AA68-526D0D4C3F9B}" srcOrd="0" destOrd="0" parTransId="{5D3E77DB-250F-4A8A-90D1-A65F3303E1CF}" sibTransId="{85D75A4F-5919-4D71-B1BA-A90552B81C55}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6B7E2B4C-45CB-4B50-9E32-DD562D8A4466}" type="presOf" srcId="{0F66DC94-D146-4F3A-8E0E-4B2E9A3C321E}" destId="{245A061C-F43F-41C0-A313-5394FC48422B}" srcOrd="0" destOrd="0" presId="urn:microsoft.com/office/officeart/2008/layout/HorizontalMultiLevelHierarchy"/>
    <dgm:cxn modelId="{7183BDCE-8495-47CF-8CAD-0853B954ACDE}" type="presOf" srcId="{696D0C3B-37CC-4BCF-871A-AFB4E37D66D5}" destId="{19E41C84-6031-485F-8E71-A0222F78CE7B}" srcOrd="1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E1A359FF-3016-4509-B627-D9FB03235628}" srcId="{40CC5649-C9C4-4DD3-8F49-1A2C44BD42BE}" destId="{F577C07C-3A38-489B-8C95-232E5FE73890}" srcOrd="1" destOrd="0" parTransId="{6D7CF6A2-43BD-4EEB-8B3C-2E1F1183E1E1}" sibTransId="{EACD9CFF-8445-4E66-9910-E060C0630E10}"/>
    <dgm:cxn modelId="{771E91C4-4D10-4B32-9F99-B022917BEB7E}" type="presOf" srcId="{C4490C5B-D092-476B-ABA9-C4F1CB9EF2A7}" destId="{F2097C59-9894-4DA2-B7FB-8C3BA1902118}" srcOrd="1" destOrd="0" presId="urn:microsoft.com/office/officeart/2008/layout/HorizontalMultiLevelHierarchy"/>
    <dgm:cxn modelId="{D58CC94E-D5C1-4A14-A281-6DF0CD1E05DA}" type="presOf" srcId="{16C5D836-AE2A-424D-B624-48D7AF48FEB5}" destId="{664C8C07-EF16-4347-88C2-8984553FEE90}" srcOrd="1" destOrd="0" presId="urn:microsoft.com/office/officeart/2008/layout/HorizontalMultiLevelHierarchy"/>
    <dgm:cxn modelId="{1A051E33-158D-44EB-8EEC-84BB399CBE49}" type="presOf" srcId="{08B273FC-4F22-43D0-92B8-EA6080AF72C3}" destId="{8E2F4FBC-21E8-4091-A21F-056F4716BEDD}" srcOrd="0" destOrd="0" presId="urn:microsoft.com/office/officeart/2008/layout/HorizontalMultiLevelHierarchy"/>
    <dgm:cxn modelId="{2D7B1223-2FBD-4450-A953-2593B1E51147}" srcId="{C118191E-55D3-4F7A-BC32-13A347667788}" destId="{D7A37F50-6FC3-49AC-86B2-12FDDEA5958D}" srcOrd="2" destOrd="0" parTransId="{696D0C3B-37CC-4BCF-871A-AFB4E37D66D5}" sibTransId="{257FF179-F2C8-43E8-9373-3617E7B5C3EE}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EA9BDEA4-6639-4ABF-A0E8-7DCD1875E7BF}" type="presOf" srcId="{BC30D8CC-F6D0-439A-A1C4-D9C27633405B}" destId="{313A408E-2951-45A3-9680-74CF556F8148}" srcOrd="0" destOrd="0" presId="urn:microsoft.com/office/officeart/2008/layout/HorizontalMultiLevelHierarchy"/>
    <dgm:cxn modelId="{ED004483-48FC-43BF-8282-28081DBA89FE}" type="presOf" srcId="{76665580-01FE-4F43-A4C2-E0215CFC060E}" destId="{0BD1C164-0939-4F2A-965F-DA0E6240E1BC}" srcOrd="1" destOrd="0" presId="urn:microsoft.com/office/officeart/2008/layout/HorizontalMultiLevelHierarchy"/>
    <dgm:cxn modelId="{16494C75-38E8-40AD-BB0E-0FDA733AB48F}" type="presOf" srcId="{EB66CA91-CC95-408B-9EAB-B0D783130DD8}" destId="{31BC6425-9FB4-4617-8C2C-DF8B35F13E78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7233B693-0E23-4923-B601-0C0FE7291B33}" type="presOf" srcId="{4529DCC5-3932-40AA-8ED5-5FD2164FE6B0}" destId="{2B73F8BF-25CE-4D01-8115-60D8D59D21A0}" srcOrd="1" destOrd="0" presId="urn:microsoft.com/office/officeart/2008/layout/HorizontalMultiLevelHierarchy"/>
    <dgm:cxn modelId="{9BD253A7-B44A-4B2A-B0A8-1CA23C25F63F}" type="presOf" srcId="{AF3FCC21-C523-4914-8A52-E4F338AD2D8C}" destId="{2CE7637C-BFFF-4CB1-90AA-47FA2A960902}" srcOrd="1" destOrd="0" presId="urn:microsoft.com/office/officeart/2008/layout/HorizontalMultiLevelHierarchy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9D7E870F-ACBF-4BCB-A0BD-6039736F7F7E}" srcId="{FCCAE72E-3741-4C5F-B697-2CEBFC92CDF7}" destId="{C118191E-55D3-4F7A-BC32-13A347667788}" srcOrd="4" destOrd="0" parTransId="{F0C2E16F-C8C0-423B-A3F4-FBCE94DC9D73}" sibTransId="{BD51DDDF-FC6C-4D13-92A8-C13B68B259B2}"/>
    <dgm:cxn modelId="{37D60D4F-B52F-480A-BB42-B888FAA78F8E}" type="presOf" srcId="{A671CB79-A5CE-4D83-9613-A06577D819E8}" destId="{C4A8C919-81AB-4821-8D6A-C6C4A8805DD9}" srcOrd="1" destOrd="0" presId="urn:microsoft.com/office/officeart/2008/layout/HorizontalMultiLevelHierarchy"/>
    <dgm:cxn modelId="{21C0B228-E48A-4D77-819A-BE0680581C3F}" type="presOf" srcId="{512F29B9-DACA-4942-9FD7-C2CEED8F5D0E}" destId="{A6E57501-9C25-4582-92C9-0FC225EC35C0}" srcOrd="0" destOrd="0" presId="urn:microsoft.com/office/officeart/2008/layout/HorizontalMultiLevelHierarchy"/>
    <dgm:cxn modelId="{9B2BA64B-E64F-44E8-8A95-ADE2EF14807D}" type="presOf" srcId="{6D7CF6A2-43BD-4EEB-8B3C-2E1F1183E1E1}" destId="{19D2F2AC-B314-4BA6-8F24-28A3ADBDB5A2}" srcOrd="0" destOrd="0" presId="urn:microsoft.com/office/officeart/2008/layout/HorizontalMultiLevelHierarchy"/>
    <dgm:cxn modelId="{C67BA188-B3D6-4E71-84E1-ECC2798ED60C}" srcId="{FCCAE72E-3741-4C5F-B697-2CEBFC92CDF7}" destId="{BBA7669C-F636-472B-8393-710D65294207}" srcOrd="1" destOrd="0" parTransId="{C7D852CC-83C3-4D0D-B418-7B3508CA8623}" sibTransId="{FD783A32-0822-439E-B7F2-843CFA17F761}"/>
    <dgm:cxn modelId="{693E5329-FF46-4C66-8FB0-479FA5D82014}" type="presOf" srcId="{AF3FCC21-C523-4914-8A52-E4F338AD2D8C}" destId="{DF5CAB4B-E724-42EF-90B1-65034D561907}" srcOrd="0" destOrd="0" presId="urn:microsoft.com/office/officeart/2008/layout/HorizontalMultiLevelHierarchy"/>
    <dgm:cxn modelId="{FCDFF88E-30BC-4FC1-B475-2A538AD7426E}" srcId="{FCCAE72E-3741-4C5F-B697-2CEBFC92CDF7}" destId="{40CC5649-C9C4-4DD3-8F49-1A2C44BD42BE}" srcOrd="2" destOrd="0" parTransId="{1153C0CD-5BDE-46FB-9BE9-3FF121C4BE39}" sibTransId="{BF4CB978-F18B-463A-B4F7-1340E46F6E15}"/>
    <dgm:cxn modelId="{5869D4F4-265C-4478-95AF-2FF65B8639C8}" type="presOf" srcId="{2677F525-65CE-4A91-B1A5-F8D047BD0934}" destId="{88345488-80E0-47BF-BF24-0DD1C38C9D9D}" srcOrd="0" destOrd="0" presId="urn:microsoft.com/office/officeart/2008/layout/HorizontalMultiLevelHierarchy"/>
    <dgm:cxn modelId="{5D4E813E-4ECF-4F94-9A9D-E41933CE99B5}" srcId="{FCCAE72E-3741-4C5F-B697-2CEBFC92CDF7}" destId="{B5228DBC-E42D-482E-952E-848C70D50565}" srcOrd="3" destOrd="0" parTransId="{7E26060E-67DA-4075-B155-5915DBC17DA0}" sibTransId="{047C71EA-E4BA-4BBE-94CC-2F75E5288648}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DD65F3AC-CD7C-408C-8413-DFCB4B665BB1}" type="presOf" srcId="{8A5FF2DA-A4D4-4521-B880-7140391FC594}" destId="{598C9BD3-0C3A-4A43-9573-4E5723273EC7}" srcOrd="1" destOrd="0" presId="urn:microsoft.com/office/officeart/2008/layout/HorizontalMultiLevelHierarchy"/>
    <dgm:cxn modelId="{12624077-FFE8-46F7-AE87-DC432010B98F}" srcId="{299D1014-890C-45C2-8CAC-941C145B6FB3}" destId="{722C2E64-7220-4801-85DC-3D8425720A7A}" srcOrd="0" destOrd="0" parTransId="{844888E4-4551-4D3C-B3E0-EE79AAA54DE9}" sibTransId="{EBA5199B-1147-44F8-ADCE-0CB42E1E8C21}"/>
    <dgm:cxn modelId="{C4263477-22C7-4C72-9758-BEED95FB5555}" type="presOf" srcId="{1D04A211-25D6-49FB-90CF-ED8809A425BF}" destId="{11679529-943F-4036-98D2-8F386A2255D7}" srcOrd="0" destOrd="0" presId="urn:microsoft.com/office/officeart/2008/layout/HorizontalMultiLevelHierarchy"/>
    <dgm:cxn modelId="{5F9DEF71-717A-4B90-A6D5-521861D648FC}" srcId="{B5228DBC-E42D-482E-952E-848C70D50565}" destId="{566E1B6F-AF8B-4D0E-818A-9005AD70F4A7}" srcOrd="0" destOrd="0" parTransId="{F2AC164C-3911-48FA-A52B-8AFCA942092E}" sibTransId="{9BC5CD37-280D-44B1-8142-77B6074C6EBB}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DE87EB65-07F1-4BC5-A45A-522D2920D0D9}" type="presOf" srcId="{FC26C7E9-EBE0-429A-A34A-BEB3FED29B93}" destId="{6937493A-6485-4263-BE45-0AC93E051CF4}" srcOrd="1" destOrd="0" presId="urn:microsoft.com/office/officeart/2008/layout/HorizontalMultiLevelHierarchy"/>
    <dgm:cxn modelId="{51ED3CD1-17B0-46E2-AAED-C0245CA74AEC}" type="presOf" srcId="{844888E4-4551-4D3C-B3E0-EE79AAA54DE9}" destId="{8DCE2CE7-BE22-4ECA-88EE-57332AE91BEF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7A986C83-840D-4165-8F77-1740C25B081D}" srcId="{FCCAE72E-3741-4C5F-B697-2CEBFC92CDF7}" destId="{23A5E36D-3BBE-45E9-826B-07039BA4DB29}" srcOrd="0" destOrd="0" parTransId="{C4490C5B-D092-476B-ABA9-C4F1CB9EF2A7}" sibTransId="{37D4915E-49C5-4B56-B3F0-BB874960FE04}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0E304225-A030-4040-888A-9E3D56C49821}" type="presOf" srcId="{299D1014-890C-45C2-8CAC-941C145B6FB3}" destId="{74E34F9B-B3BA-4D1C-A529-7D7A62C8B269}" srcOrd="0" destOrd="0" presId="urn:microsoft.com/office/officeart/2008/layout/HorizontalMultiLevelHierarchy"/>
    <dgm:cxn modelId="{738CEBC9-68A9-4548-B176-150DEF40230B}" type="presOf" srcId="{16C5D836-AE2A-424D-B624-48D7AF48FEB5}" destId="{3E8377C6-DC58-468C-A046-B4A8354FA142}" srcOrd="0" destOrd="0" presId="urn:microsoft.com/office/officeart/2008/layout/HorizontalMultiLevelHierarchy"/>
    <dgm:cxn modelId="{0BA13A3E-E897-4C07-8B91-71B387BAC73B}" type="presOf" srcId="{11CBEA9A-68ED-4094-8B90-3FBC2E4357DE}" destId="{421CD668-AD10-46B5-A77C-8306EC63E20C}" srcOrd="0" destOrd="0" presId="urn:microsoft.com/office/officeart/2008/layout/HorizontalMultiLevelHierarchy"/>
    <dgm:cxn modelId="{03B2C0E4-82AF-4C07-9957-4AAC7AA89324}" type="presOf" srcId="{C4490C5B-D092-476B-ABA9-C4F1CB9EF2A7}" destId="{9CD7B256-988B-4E05-83C3-9899947D0990}" srcOrd="0" destOrd="0" presId="urn:microsoft.com/office/officeart/2008/layout/HorizontalMultiLevelHierarchy"/>
    <dgm:cxn modelId="{6E44363D-DF50-4484-ABDA-55226C92931D}" srcId="{566E1B6F-AF8B-4D0E-818A-9005AD70F4A7}" destId="{EB66CA91-CC95-408B-9EAB-B0D783130DD8}" srcOrd="1" destOrd="0" parTransId="{512F29B9-DACA-4942-9FD7-C2CEED8F5D0E}" sibTransId="{D08ABA54-1298-4C41-8C5D-3497C4433DA5}"/>
    <dgm:cxn modelId="{08B486BF-4165-4255-8738-0D2001503837}" srcId="{987FFC0A-D914-46AA-88BD-609846725261}" destId="{8551D458-4193-4E23-8938-DECE4807792A}" srcOrd="0" destOrd="0" parTransId="{1D04A211-25D6-49FB-90CF-ED8809A425BF}" sibTransId="{80B1DF04-FD77-4ADE-A9DB-E7063F1F0CA9}"/>
    <dgm:cxn modelId="{126F89B5-70F1-483F-A9E9-6DC1D03E4B5F}" type="presOf" srcId="{13A685B7-EBA4-4203-A5C2-666D1C767CC5}" destId="{588FB51A-63DB-4BCB-BA55-1C082A184BBA}" srcOrd="0" destOrd="0" presId="urn:microsoft.com/office/officeart/2008/layout/HorizontalMultiLevelHierarchy"/>
    <dgm:cxn modelId="{74EF5FF4-D4CE-473B-8E28-FC5A431683D1}" srcId="{EB66CA91-CC95-408B-9EAB-B0D783130DD8}" destId="{08B273FC-4F22-43D0-92B8-EA6080AF72C3}" srcOrd="0" destOrd="0" parTransId="{76665580-01FE-4F43-A4C2-E0215CFC060E}" sibTransId="{2183B26F-409F-4444-B3E0-533328FA1438}"/>
    <dgm:cxn modelId="{8C8A7A1F-6E1E-4B6B-9F6A-7860F636BFFD}" type="presOf" srcId="{D7A37F50-6FC3-49AC-86B2-12FDDEA5958D}" destId="{B905C115-3F04-44A3-B5DF-6C0600D46D64}" srcOrd="0" destOrd="0" presId="urn:microsoft.com/office/officeart/2008/layout/HorizontalMultiLevelHierarchy"/>
    <dgm:cxn modelId="{1718BDF4-0070-4193-AC5B-02558E20A97F}" type="presOf" srcId="{CE1BEEF5-F9C1-4D7D-9242-7C9673B6609E}" destId="{3857BBE5-4EF2-45B4-966E-DAD789B61D2F}" srcOrd="0" destOrd="0" presId="urn:microsoft.com/office/officeart/2008/layout/HorizontalMultiLevelHierarchy"/>
    <dgm:cxn modelId="{1145B839-56FD-4F15-881A-08C5A386B1F9}" type="presOf" srcId="{6D7CF6A2-43BD-4EEB-8B3C-2E1F1183E1E1}" destId="{4CF325D2-A9D1-4E56-96E2-C3151383469C}" srcOrd="1" destOrd="0" presId="urn:microsoft.com/office/officeart/2008/layout/HorizontalMultiLevelHierarchy"/>
    <dgm:cxn modelId="{1C512EAF-840A-4EBA-AED6-7326411645C5}" type="presOf" srcId="{844888E4-4551-4D3C-B3E0-EE79AAA54DE9}" destId="{6D5F3C86-DA96-41C5-991D-474BAC1645DB}" srcOrd="0" destOrd="0" presId="urn:microsoft.com/office/officeart/2008/layout/HorizontalMultiLevelHierarchy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A48030CE-BF44-4570-94D6-9072B0C2E730}" srcId="{23A5E36D-3BBE-45E9-826B-07039BA4DB29}" destId="{987FFC0A-D914-46AA-88BD-609846725261}" srcOrd="0" destOrd="0" parTransId="{A671CB79-A5CE-4D83-9613-A06577D819E8}" sibTransId="{FA2ABEB4-2439-4C14-9A05-8A10454E1865}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571AFBFA-6079-47CE-8665-EA2817098CFB}" srcId="{46201295-1BF4-4B88-AA68-526D0D4C3F9B}" destId="{CF422424-3CCE-45AF-B364-FED52ED77B1E}" srcOrd="1" destOrd="0" parTransId="{16C5D836-AE2A-424D-B624-48D7AF48FEB5}" sibTransId="{C4BD7100-43C6-46C7-BAA8-DC54556B7BAA}"/>
    <dgm:cxn modelId="{76F7E336-4F6D-40CE-9F70-8284351A7AF7}" type="presOf" srcId="{CE1BEEF5-F9C1-4D7D-9242-7C9673B6609E}" destId="{91A11477-570F-47F1-B295-79459FD0646C}" srcOrd="1" destOrd="0" presId="urn:microsoft.com/office/officeart/2008/layout/HorizontalMultiLevelHierarchy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9D388C75-20EC-4A1F-9CFA-3CC3A5252F7E}" type="presOf" srcId="{7DFC5901-BED0-43DE-A92A-96C06B595DCB}" destId="{93C4CF22-4A48-4E84-9438-5E580581B751}" srcOrd="0" destOrd="0" presId="urn:microsoft.com/office/officeart/2008/layout/HorizontalMultiLevelHierarchy"/>
    <dgm:cxn modelId="{8280766B-32EF-4E59-989C-66C6A4970DF9}" srcId="{9EB5ABEA-E302-4BD9-A993-DFD76B43D342}" destId="{E1181086-9C02-402B-A96E-7E1EE691A3B5}" srcOrd="0" destOrd="0" parTransId="{A8885F50-02D8-4BEE-B844-04BA811DFF37}" sibTransId="{FB4946A4-2C1A-4B5E-BEB1-BCA39C42E950}"/>
    <dgm:cxn modelId="{0F8B0B5A-A048-430F-9181-68A5098D343D}" type="presOf" srcId="{4529DCC5-3932-40AA-8ED5-5FD2164FE6B0}" destId="{34519DC1-CEAD-4A4F-B4D4-F077371AF865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22A9278B-1281-4606-9EC5-DBB9A6225056}" type="presOf" srcId="{512F29B9-DACA-4942-9FD7-C2CEED8F5D0E}" destId="{BCCFA22E-3793-4457-9221-6728314C8EDE}" srcOrd="1" destOrd="0" presId="urn:microsoft.com/office/officeart/2008/layout/HorizontalMultiLevelHierarchy"/>
    <dgm:cxn modelId="{4BBAB22F-D280-4791-887E-7E7400C143DC}" type="presOf" srcId="{BC30D8CC-F6D0-439A-A1C4-D9C27633405B}" destId="{4DBC511B-76DF-44ED-B6D3-F3A388B8ECA9}" srcOrd="1" destOrd="0" presId="urn:microsoft.com/office/officeart/2008/layout/HorizontalMultiLevelHierarchy"/>
    <dgm:cxn modelId="{EB8B8E8E-93F4-4718-853A-6BAF41707153}" srcId="{566E1B6F-AF8B-4D0E-818A-9005AD70F4A7}" destId="{C7D8A254-7A36-4870-A823-BBFA9D44A422}" srcOrd="0" destOrd="0" parTransId="{25141B4D-03E0-4EC5-805E-B3C8BF46963D}" sibTransId="{FF27D8F4-AE25-4384-915F-650275C9FA57}"/>
    <dgm:cxn modelId="{F78F04DA-5A20-4C0D-A24D-CA8731346993}" type="presOf" srcId="{FC26C7E9-EBE0-429A-A34A-BEB3FED29B93}" destId="{E2A6BF81-E199-461C-866A-E90D652A2A83}" srcOrd="0" destOrd="0" presId="urn:microsoft.com/office/officeart/2008/layout/HorizontalMultiLevelHierarchy"/>
    <dgm:cxn modelId="{24949875-7E90-4E1C-AFC7-41FEF4546DFB}" type="presOf" srcId="{0F66DC94-D146-4F3A-8E0E-4B2E9A3C321E}" destId="{C30C6134-1271-47DF-A6C4-8ACB889092D1}" srcOrd="1" destOrd="0" presId="urn:microsoft.com/office/officeart/2008/layout/HorizontalMultiLevelHierarchy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01949861-C656-4031-8F1B-E4A16A4BEFB9}" type="presOf" srcId="{F2AC164C-3911-48FA-A52B-8AFCA942092E}" destId="{77EBB243-DAFC-4E79-ACF0-3BCB5160B110}" srcOrd="0" destOrd="0" presId="urn:microsoft.com/office/officeart/2008/layout/HorizontalMultiLevelHierarchy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9E8CDFD8-6A63-4580-837D-3C0AEC4B3BB6}" srcId="{EB66CA91-CC95-408B-9EAB-B0D783130DD8}" destId="{13A685B7-EBA4-4203-A5C2-666D1C767CC5}" srcOrd="1" destOrd="0" parTransId="{EDB47613-9B67-4182-A640-B33309E3390F}" sibTransId="{CF48614A-B338-40DC-859F-13431D0E99E6}"/>
    <dgm:cxn modelId="{2CB630ED-B685-49F7-8DB5-005EE9814304}" type="presOf" srcId="{F577C07C-3A38-489B-8C95-232E5FE73890}" destId="{434B005C-5D77-4B66-B965-ECD5438EC228}" srcOrd="0" destOrd="0" presId="urn:microsoft.com/office/officeart/2008/layout/HorizontalMultiLevelHierarchy"/>
    <dgm:cxn modelId="{DBB596B3-A562-4BD8-962E-B625472A44E1}" type="presOf" srcId="{2C561C82-8465-4E8B-BE26-FB1296E723AE}" destId="{16756274-BFBE-4AF7-A693-B0E0886BC44F}" srcOrd="0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3559F2E4-637B-4096-BBFB-460FC9891F0E}" type="presOf" srcId="{1D04A211-25D6-49FB-90CF-ED8809A425BF}" destId="{9305ECB8-F30D-4D51-A4B7-400E45EC320D}" srcOrd="1" destOrd="0" presId="urn:microsoft.com/office/officeart/2008/layout/HorizontalMultiLevelHierarchy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E368A539-1D6E-405A-B5FF-6971D92D2FBB}" type="presOf" srcId="{566E1B6F-AF8B-4D0E-818A-9005AD70F4A7}" destId="{19249868-3296-4F20-832E-A951DD18AF5B}" srcOrd="0" destOrd="0" presId="urn:microsoft.com/office/officeart/2008/layout/HorizontalMultiLevelHierarchy"/>
    <dgm:cxn modelId="{F7AB6F68-E4FB-4804-A395-A3A1501D7386}" type="presOf" srcId="{E1181086-9C02-402B-A96E-7E1EE691A3B5}" destId="{40AFA4A1-9E26-4ADF-9B7B-2D51C62FF0E0}" srcOrd="0" destOrd="0" presId="urn:microsoft.com/office/officeart/2008/layout/HorizontalMultiLevelHierarchy"/>
    <dgm:cxn modelId="{F20D480F-3295-40CA-B6FC-82C52F545B2B}" type="presOf" srcId="{987FFC0A-D914-46AA-88BD-609846725261}" destId="{1FED0D6C-6683-4EDC-BF84-844EDAA0C9D4}" srcOrd="0" destOrd="0" presId="urn:microsoft.com/office/officeart/2008/layout/HorizontalMultiLevelHierarchy"/>
    <dgm:cxn modelId="{A0DED943-E072-484D-B906-3CA24FAA712C}" type="presOf" srcId="{CF422424-3CCE-45AF-B364-FED52ED77B1E}" destId="{782AD0F3-2CFC-4CEF-868E-67E066E057CB}" srcOrd="0" destOrd="0" presId="urn:microsoft.com/office/officeart/2008/layout/HorizontalMultiLevelHierarchy"/>
    <dgm:cxn modelId="{66A5E8A7-522B-4B58-AE2D-96F62B206376}" type="presOf" srcId="{EDB47613-9B67-4182-A640-B33309E3390F}" destId="{43813474-6B61-444D-9E7D-6D88E0E49A6D}" srcOrd="0" destOrd="0" presId="urn:microsoft.com/office/officeart/2008/layout/HorizontalMultiLevelHierarchy"/>
    <dgm:cxn modelId="{1BD57A02-8A09-4722-9813-6C731A4D0001}" srcId="{299D1014-890C-45C2-8CAC-941C145B6FB3}" destId="{2C561C82-8465-4E8B-BE26-FB1296E723AE}" srcOrd="2" destOrd="0" parTransId="{FC26C7E9-EBE0-429A-A34A-BEB3FED29B93}" sibTransId="{48495D9E-3132-4C4A-B1D5-192272BE814B}"/>
    <dgm:cxn modelId="{6382A839-EFC5-4DBA-9683-DFED2C813C11}" type="presOf" srcId="{9EB5ABEA-E302-4BD9-A993-DFD76B43D342}" destId="{E52DC4A2-E44B-4B46-AB68-E4E4D91DEB23}" srcOrd="0" destOrd="0" presId="urn:microsoft.com/office/officeart/2008/layout/HorizontalMultiLevelHierarchy"/>
    <dgm:cxn modelId="{D0D39CA1-582A-4008-8F61-C1B2E4249517}" type="presOf" srcId="{F2AC164C-3911-48FA-A52B-8AFCA942092E}" destId="{3EC0C245-A8A6-46EB-B588-3AA2046B5CEA}" srcOrd="1" destOrd="0" presId="urn:microsoft.com/office/officeart/2008/layout/HorizontalMultiLevelHierarchy"/>
    <dgm:cxn modelId="{B5D5F031-B906-444E-8E5B-DE93B76C7B41}" type="presOf" srcId="{A671CB79-A5CE-4D83-9613-A06577D819E8}" destId="{E6CB76F9-FA0B-485D-B09B-F33ABF23BD84}" srcOrd="0" destOrd="0" presId="urn:microsoft.com/office/officeart/2008/layout/HorizontalMultiLevelHierarchy"/>
    <dgm:cxn modelId="{EE358D5C-A4EF-4F01-BCE3-3F3F2351445E}" srcId="{299D1014-890C-45C2-8CAC-941C145B6FB3}" destId="{6A1165C8-C8B0-4A7A-A749-D757DC505C41}" srcOrd="1" destOrd="0" parTransId="{AF3FCC21-C523-4914-8A52-E4F338AD2D8C}" sibTransId="{382AE0D0-B917-4530-85C5-23F8338DF5D2}"/>
    <dgm:cxn modelId="{79347E00-B060-43CA-A426-A61B3FF0C0AA}" srcId="{46201295-1BF4-4B88-AA68-526D0D4C3F9B}" destId="{7DFC5901-BED0-43DE-A92A-96C06B595DCB}" srcOrd="0" destOrd="0" parTransId="{0F66DC94-D146-4F3A-8E0E-4B2E9A3C321E}" sibTransId="{D38E685A-47BB-47F8-BFB5-B28769058633}"/>
    <dgm:cxn modelId="{0C447570-9A8C-4E7C-83BE-ED34EE09E8B9}" type="presOf" srcId="{8551D458-4193-4E23-8938-DECE4807792A}" destId="{96E61FDC-C002-4677-BA1D-B15AC2F96AF7}" srcOrd="0" destOrd="0" presId="urn:microsoft.com/office/officeart/2008/layout/HorizontalMultiLevelHierarchy"/>
    <dgm:cxn modelId="{3F4B46E2-9FE8-4366-B536-80F34BE0F601}" srcId="{FCCAE72E-3741-4C5F-B697-2CEBFC92CDF7}" destId="{9EB5ABEA-E302-4BD9-A993-DFD76B43D342}" srcOrd="5" destOrd="0" parTransId="{4529DCC5-3932-40AA-8ED5-5FD2164FE6B0}" sibTransId="{2F896278-BBC1-49DA-BA61-885A308716B5}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578BF352-8C35-4A18-BB31-6AC621CBA636}" type="presParOf" srcId="{00B6C323-8ADF-4C2C-A98F-03A35CC9AEB8}" destId="{9CD7B256-988B-4E05-83C3-9899947D0990}" srcOrd="0" destOrd="0" presId="urn:microsoft.com/office/officeart/2008/layout/HorizontalMultiLevelHierarchy"/>
    <dgm:cxn modelId="{CCBD967A-1977-4A71-988C-12EF6F769271}" type="presParOf" srcId="{9CD7B256-988B-4E05-83C3-9899947D0990}" destId="{F2097C59-9894-4DA2-B7FB-8C3BA1902118}" srcOrd="0" destOrd="0" presId="urn:microsoft.com/office/officeart/2008/layout/HorizontalMultiLevelHierarchy"/>
    <dgm:cxn modelId="{703F070B-FFB4-41C8-9D39-40BCE83558DF}" type="presParOf" srcId="{00B6C323-8ADF-4C2C-A98F-03A35CC9AEB8}" destId="{72101BD9-4241-4286-8D82-9E320E3BD23A}" srcOrd="1" destOrd="0" presId="urn:microsoft.com/office/officeart/2008/layout/HorizontalMultiLevelHierarchy"/>
    <dgm:cxn modelId="{ED92D5A5-E61D-4A9E-8010-80C8C84B5459}" type="presParOf" srcId="{72101BD9-4241-4286-8D82-9E320E3BD23A}" destId="{771B536D-40A9-4ABF-804C-03A235150690}" srcOrd="0" destOrd="0" presId="urn:microsoft.com/office/officeart/2008/layout/HorizontalMultiLevelHierarchy"/>
    <dgm:cxn modelId="{3B66D711-FB47-403D-9EDC-97E946B42A75}" type="presParOf" srcId="{72101BD9-4241-4286-8D82-9E320E3BD23A}" destId="{7092BE4F-34AE-4137-A29C-7E73D3D03D1F}" srcOrd="1" destOrd="0" presId="urn:microsoft.com/office/officeart/2008/layout/HorizontalMultiLevelHierarchy"/>
    <dgm:cxn modelId="{5FACA5E0-64C6-4EC6-9949-5E6D68CCF55D}" type="presParOf" srcId="{7092BE4F-34AE-4137-A29C-7E73D3D03D1F}" destId="{E6CB76F9-FA0B-485D-B09B-F33ABF23BD84}" srcOrd="0" destOrd="0" presId="urn:microsoft.com/office/officeart/2008/layout/HorizontalMultiLevelHierarchy"/>
    <dgm:cxn modelId="{6CE3A036-C8F3-44D4-9A14-9E4FA38A7CAA}" type="presParOf" srcId="{E6CB76F9-FA0B-485D-B09B-F33ABF23BD84}" destId="{C4A8C919-81AB-4821-8D6A-C6C4A8805DD9}" srcOrd="0" destOrd="0" presId="urn:microsoft.com/office/officeart/2008/layout/HorizontalMultiLevelHierarchy"/>
    <dgm:cxn modelId="{F6D6D885-D10C-409E-A5D1-CCDD1F3369BA}" type="presParOf" srcId="{7092BE4F-34AE-4137-A29C-7E73D3D03D1F}" destId="{38830CBE-16BE-48E3-B27D-5C91DC6CB764}" srcOrd="1" destOrd="0" presId="urn:microsoft.com/office/officeart/2008/layout/HorizontalMultiLevelHierarchy"/>
    <dgm:cxn modelId="{65E75A9E-9A58-49A3-A342-20D626BE96BB}" type="presParOf" srcId="{38830CBE-16BE-48E3-B27D-5C91DC6CB764}" destId="{1FED0D6C-6683-4EDC-BF84-844EDAA0C9D4}" srcOrd="0" destOrd="0" presId="urn:microsoft.com/office/officeart/2008/layout/HorizontalMultiLevelHierarchy"/>
    <dgm:cxn modelId="{61E36472-B7CC-47BF-BB2D-9ADB2BCEA883}" type="presParOf" srcId="{38830CBE-16BE-48E3-B27D-5C91DC6CB764}" destId="{88C7B871-3525-4A09-815C-FB1C8D08829D}" srcOrd="1" destOrd="0" presId="urn:microsoft.com/office/officeart/2008/layout/HorizontalMultiLevelHierarchy"/>
    <dgm:cxn modelId="{A24667A3-360B-465B-B4C2-D8EB85AD7327}" type="presParOf" srcId="{88C7B871-3525-4A09-815C-FB1C8D08829D}" destId="{11679529-943F-4036-98D2-8F386A2255D7}" srcOrd="0" destOrd="0" presId="urn:microsoft.com/office/officeart/2008/layout/HorizontalMultiLevelHierarchy"/>
    <dgm:cxn modelId="{AB007D3C-EC0F-4996-ADDF-041B603108B2}" type="presParOf" srcId="{11679529-943F-4036-98D2-8F386A2255D7}" destId="{9305ECB8-F30D-4D51-A4B7-400E45EC320D}" srcOrd="0" destOrd="0" presId="urn:microsoft.com/office/officeart/2008/layout/HorizontalMultiLevelHierarchy"/>
    <dgm:cxn modelId="{1958426C-BF26-4DEE-9381-47EB9153A68F}" type="presParOf" srcId="{88C7B871-3525-4A09-815C-FB1C8D08829D}" destId="{D988A6EC-5D27-4362-9CD6-0976B31296C0}" srcOrd="1" destOrd="0" presId="urn:microsoft.com/office/officeart/2008/layout/HorizontalMultiLevelHierarchy"/>
    <dgm:cxn modelId="{515A8DDB-D94F-4EEE-9106-E631797D8346}" type="presParOf" srcId="{D988A6EC-5D27-4362-9CD6-0976B31296C0}" destId="{96E61FDC-C002-4677-BA1D-B15AC2F96AF7}" srcOrd="0" destOrd="0" presId="urn:microsoft.com/office/officeart/2008/layout/HorizontalMultiLevelHierarchy"/>
    <dgm:cxn modelId="{8DAFBC9A-0425-4379-B4B4-A510F03DD331}" type="presParOf" srcId="{D988A6EC-5D27-4362-9CD6-0976B31296C0}" destId="{5815E842-A936-4292-B710-2FD863FAB8DD}" srcOrd="1" destOrd="0" presId="urn:microsoft.com/office/officeart/2008/layout/HorizontalMultiLevelHierarchy"/>
    <dgm:cxn modelId="{5BFDAA3B-9702-4F07-A15C-26CDF7D6EC2B}" type="presParOf" srcId="{88C7B871-3525-4A09-815C-FB1C8D08829D}" destId="{313A408E-2951-45A3-9680-74CF556F8148}" srcOrd="2" destOrd="0" presId="urn:microsoft.com/office/officeart/2008/layout/HorizontalMultiLevelHierarchy"/>
    <dgm:cxn modelId="{57705814-9BCB-4059-A7EC-516721E7FB22}" type="presParOf" srcId="{313A408E-2951-45A3-9680-74CF556F8148}" destId="{4DBC511B-76DF-44ED-B6D3-F3A388B8ECA9}" srcOrd="0" destOrd="0" presId="urn:microsoft.com/office/officeart/2008/layout/HorizontalMultiLevelHierarchy"/>
    <dgm:cxn modelId="{4F915E2C-5947-4017-8C2E-56A166085514}" type="presParOf" srcId="{88C7B871-3525-4A09-815C-FB1C8D08829D}" destId="{EC87CB5C-4341-46FC-884C-F14D39D2166E}" srcOrd="3" destOrd="0" presId="urn:microsoft.com/office/officeart/2008/layout/HorizontalMultiLevelHierarchy"/>
    <dgm:cxn modelId="{AC96D22E-629F-4175-B6F8-1AAF97DB3D83}" type="presParOf" srcId="{EC87CB5C-4341-46FC-884C-F14D39D2166E}" destId="{0CAFDE7E-A183-4F8A-8955-75B49F20772A}" srcOrd="0" destOrd="0" presId="urn:microsoft.com/office/officeart/2008/layout/HorizontalMultiLevelHierarchy"/>
    <dgm:cxn modelId="{B9A0F327-EF75-48F3-9B61-3CE65F033FA9}" type="presParOf" srcId="{EC87CB5C-4341-46FC-884C-F14D39D2166E}" destId="{9A1914C9-E14E-4F1F-8AE3-2336163BA327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2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3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BBDAA885-FA10-4523-87EC-34CC9CFD2F33}" type="presParOf" srcId="{9D792460-AE18-422F-8A94-3AAAF05AC764}" destId="{E731095C-3982-4EFD-8902-1F73F82815C0}" srcOrd="0" destOrd="0" presId="urn:microsoft.com/office/officeart/2008/layout/HorizontalMultiLevelHierarchy"/>
    <dgm:cxn modelId="{0AD779EC-FE5A-4A25-B947-6EF07F006E4F}" type="presParOf" srcId="{E731095C-3982-4EFD-8902-1F73F82815C0}" destId="{1F1976A5-8523-4A9B-844D-328D2C1C5F64}" srcOrd="0" destOrd="0" presId="urn:microsoft.com/office/officeart/2008/layout/HorizontalMultiLevelHierarchy"/>
    <dgm:cxn modelId="{C1955693-8119-41F3-9BC1-C3322491279E}" type="presParOf" srcId="{9D792460-AE18-422F-8A94-3AAAF05AC764}" destId="{569D2FE5-8D37-4203-8DFA-039CE679747E}" srcOrd="1" destOrd="0" presId="urn:microsoft.com/office/officeart/2008/layout/HorizontalMultiLevelHierarchy"/>
    <dgm:cxn modelId="{252EC14C-F603-44D7-BAB5-BBBE720215A7}" type="presParOf" srcId="{569D2FE5-8D37-4203-8DFA-039CE679747E}" destId="{74E34F9B-B3BA-4D1C-A529-7D7A62C8B269}" srcOrd="0" destOrd="0" presId="urn:microsoft.com/office/officeart/2008/layout/HorizontalMultiLevelHierarchy"/>
    <dgm:cxn modelId="{B282F34C-0DC1-4CD1-B57C-EF92F7905747}" type="presParOf" srcId="{569D2FE5-8D37-4203-8DFA-039CE679747E}" destId="{5B92362F-F252-4640-927D-CBB48D56E1A9}" srcOrd="1" destOrd="0" presId="urn:microsoft.com/office/officeart/2008/layout/HorizontalMultiLevelHierarchy"/>
    <dgm:cxn modelId="{AC2E987D-36D9-44A2-B0E1-6FECBC8815E1}" type="presParOf" srcId="{5B92362F-F252-4640-927D-CBB48D56E1A9}" destId="{6D5F3C86-DA96-41C5-991D-474BAC1645DB}" srcOrd="0" destOrd="0" presId="urn:microsoft.com/office/officeart/2008/layout/HorizontalMultiLevelHierarchy"/>
    <dgm:cxn modelId="{965FFE90-AA58-4672-A2E1-4C925E9205DB}" type="presParOf" srcId="{6D5F3C86-DA96-41C5-991D-474BAC1645DB}" destId="{8DCE2CE7-BE22-4ECA-88EE-57332AE91BEF}" srcOrd="0" destOrd="0" presId="urn:microsoft.com/office/officeart/2008/layout/HorizontalMultiLevelHierarchy"/>
    <dgm:cxn modelId="{996BC90A-0F55-4FC9-812D-6944684FC551}" type="presParOf" srcId="{5B92362F-F252-4640-927D-CBB48D56E1A9}" destId="{92B14F45-5D7F-44A7-85D4-BE4EF1540874}" srcOrd="1" destOrd="0" presId="urn:microsoft.com/office/officeart/2008/layout/HorizontalMultiLevelHierarchy"/>
    <dgm:cxn modelId="{85FE605B-0055-48E7-839B-9A41F8B1388D}" type="presParOf" srcId="{92B14F45-5D7F-44A7-85D4-BE4EF1540874}" destId="{DD49B2F9-CBFB-4804-9517-A0DAF894C0B9}" srcOrd="0" destOrd="0" presId="urn:microsoft.com/office/officeart/2008/layout/HorizontalMultiLevelHierarchy"/>
    <dgm:cxn modelId="{4E3628B2-6B7B-404C-9D90-72175996A5AC}" type="presParOf" srcId="{92B14F45-5D7F-44A7-85D4-BE4EF1540874}" destId="{ACA21337-6FC9-4691-B4B1-2A8912A567FB}" srcOrd="1" destOrd="0" presId="urn:microsoft.com/office/officeart/2008/layout/HorizontalMultiLevelHierarchy"/>
    <dgm:cxn modelId="{A0D01BBE-3281-4273-B170-525A8C77D274}" type="presParOf" srcId="{5B92362F-F252-4640-927D-CBB48D56E1A9}" destId="{DF5CAB4B-E724-42EF-90B1-65034D561907}" srcOrd="2" destOrd="0" presId="urn:microsoft.com/office/officeart/2008/layout/HorizontalMultiLevelHierarchy"/>
    <dgm:cxn modelId="{0BA53715-F5B2-4D3E-8458-8525A24F91DB}" type="presParOf" srcId="{DF5CAB4B-E724-42EF-90B1-65034D561907}" destId="{2CE7637C-BFFF-4CB1-90AA-47FA2A960902}" srcOrd="0" destOrd="0" presId="urn:microsoft.com/office/officeart/2008/layout/HorizontalMultiLevelHierarchy"/>
    <dgm:cxn modelId="{A790F2F2-B04B-4680-B69E-E6170D610837}" type="presParOf" srcId="{5B92362F-F252-4640-927D-CBB48D56E1A9}" destId="{4BC02D88-1B0D-4A86-B2B3-404A21C7EE1B}" srcOrd="3" destOrd="0" presId="urn:microsoft.com/office/officeart/2008/layout/HorizontalMultiLevelHierarchy"/>
    <dgm:cxn modelId="{DB725803-AEEA-434E-83A6-077C99C95518}" type="presParOf" srcId="{4BC02D88-1B0D-4A86-B2B3-404A21C7EE1B}" destId="{DACA853B-B8FD-406A-9FC3-CD4914B2CA61}" srcOrd="0" destOrd="0" presId="urn:microsoft.com/office/officeart/2008/layout/HorizontalMultiLevelHierarchy"/>
    <dgm:cxn modelId="{DDABDA14-6979-42CC-9E72-9AD5FC78E11B}" type="presParOf" srcId="{4BC02D88-1B0D-4A86-B2B3-404A21C7EE1B}" destId="{80A01CC2-FE86-4B75-B569-858365A26703}" srcOrd="1" destOrd="0" presId="urn:microsoft.com/office/officeart/2008/layout/HorizontalMultiLevelHierarchy"/>
    <dgm:cxn modelId="{DBABBE0D-B06D-4050-9287-8DF94921FA82}" type="presParOf" srcId="{5B92362F-F252-4640-927D-CBB48D56E1A9}" destId="{E2A6BF81-E199-461C-866A-E90D652A2A83}" srcOrd="4" destOrd="0" presId="urn:microsoft.com/office/officeart/2008/layout/HorizontalMultiLevelHierarchy"/>
    <dgm:cxn modelId="{B28C6D48-D314-42B8-88EF-48F4073E1583}" type="presParOf" srcId="{E2A6BF81-E199-461C-866A-E90D652A2A83}" destId="{6937493A-6485-4263-BE45-0AC93E051CF4}" srcOrd="0" destOrd="0" presId="urn:microsoft.com/office/officeart/2008/layout/HorizontalMultiLevelHierarchy"/>
    <dgm:cxn modelId="{71397FCB-5AA3-4EA5-A830-923F3D07B648}" type="presParOf" srcId="{5B92362F-F252-4640-927D-CBB48D56E1A9}" destId="{9D58FA89-3B08-4B99-8A38-CF23EB9289F4}" srcOrd="5" destOrd="0" presId="urn:microsoft.com/office/officeart/2008/layout/HorizontalMultiLevelHierarchy"/>
    <dgm:cxn modelId="{C95ACC0C-78D9-4432-88B5-5FCDE2AFFFE7}" type="presParOf" srcId="{9D58FA89-3B08-4B99-8A38-CF23EB9289F4}" destId="{16756274-BFBE-4AF7-A693-B0E0886BC44F}" srcOrd="0" destOrd="0" presId="urn:microsoft.com/office/officeart/2008/layout/HorizontalMultiLevelHierarchy"/>
    <dgm:cxn modelId="{1AA46CB4-20BE-49DA-8D23-B1A9E3F1A091}" type="presParOf" srcId="{9D58FA89-3B08-4B99-8A38-CF23EB9289F4}" destId="{BB6AE88F-BE5C-414C-9A65-1C1881D888B1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4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5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0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1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71615808-6E10-4DC0-9400-515BDF37E0DF}" type="presParOf" srcId="{98228A68-0CB7-4FED-A717-BCBF2F007FD5}" destId="{245A061C-F43F-41C0-A313-5394FC48422B}" srcOrd="0" destOrd="0" presId="urn:microsoft.com/office/officeart/2008/layout/HorizontalMultiLevelHierarchy"/>
    <dgm:cxn modelId="{15C5EE7B-88C4-4CC6-AA08-B316B3584C28}" type="presParOf" srcId="{245A061C-F43F-41C0-A313-5394FC48422B}" destId="{C30C6134-1271-47DF-A6C4-8ACB889092D1}" srcOrd="0" destOrd="0" presId="urn:microsoft.com/office/officeart/2008/layout/HorizontalMultiLevelHierarchy"/>
    <dgm:cxn modelId="{5DD58DF0-6A47-46D0-A6A5-0A7941D47932}" type="presParOf" srcId="{98228A68-0CB7-4FED-A717-BCBF2F007FD5}" destId="{EDB9AF2F-FBB0-4DE9-B0E3-571DBC4AC9D0}" srcOrd="1" destOrd="0" presId="urn:microsoft.com/office/officeart/2008/layout/HorizontalMultiLevelHierarchy"/>
    <dgm:cxn modelId="{DBA722B9-875B-46CF-8CE3-BC6A37652A66}" type="presParOf" srcId="{EDB9AF2F-FBB0-4DE9-B0E3-571DBC4AC9D0}" destId="{93C4CF22-4A48-4E84-9438-5E580581B751}" srcOrd="0" destOrd="0" presId="urn:microsoft.com/office/officeart/2008/layout/HorizontalMultiLevelHierarchy"/>
    <dgm:cxn modelId="{9F5FDF46-3AED-4F3B-B529-306BD93774BB}" type="presParOf" srcId="{EDB9AF2F-FBB0-4DE9-B0E3-571DBC4AC9D0}" destId="{9A8A1843-D470-41FB-9AC9-330BB35B572E}" srcOrd="1" destOrd="0" presId="urn:microsoft.com/office/officeart/2008/layout/HorizontalMultiLevelHierarchy"/>
    <dgm:cxn modelId="{A1987103-CF3E-44A6-832A-A802EC1E66CD}" type="presParOf" srcId="{98228A68-0CB7-4FED-A717-BCBF2F007FD5}" destId="{3E8377C6-DC58-468C-A046-B4A8354FA142}" srcOrd="2" destOrd="0" presId="urn:microsoft.com/office/officeart/2008/layout/HorizontalMultiLevelHierarchy"/>
    <dgm:cxn modelId="{5596F500-48A6-4834-B5A4-D341EF12CEAC}" type="presParOf" srcId="{3E8377C6-DC58-468C-A046-B4A8354FA142}" destId="{664C8C07-EF16-4347-88C2-8984553FEE90}" srcOrd="0" destOrd="0" presId="urn:microsoft.com/office/officeart/2008/layout/HorizontalMultiLevelHierarchy"/>
    <dgm:cxn modelId="{526052FB-85E7-4ECE-A3F7-90472523F2A5}" type="presParOf" srcId="{98228A68-0CB7-4FED-A717-BCBF2F007FD5}" destId="{DC3D6BE9-E9B7-4015-B538-75BFE7E70777}" srcOrd="3" destOrd="0" presId="urn:microsoft.com/office/officeart/2008/layout/HorizontalMultiLevelHierarchy"/>
    <dgm:cxn modelId="{843437BB-F211-4F34-8B68-54C1CC9C6036}" type="presParOf" srcId="{DC3D6BE9-E9B7-4015-B538-75BFE7E70777}" destId="{782AD0F3-2CFC-4CEF-868E-67E066E057CB}" srcOrd="0" destOrd="0" presId="urn:microsoft.com/office/officeart/2008/layout/HorizontalMultiLevelHierarchy"/>
    <dgm:cxn modelId="{CD968D11-0B73-42FD-8612-FA4807CEBA3B}" type="presParOf" srcId="{DC3D6BE9-E9B7-4015-B538-75BFE7E70777}" destId="{D811FDE4-CA37-49E2-A978-0116B0A28801}" srcOrd="1" destOrd="0" presId="urn:microsoft.com/office/officeart/2008/layout/HorizontalMultiLevelHierarchy"/>
    <dgm:cxn modelId="{9B45AA7C-2E3B-477E-B9D6-2F9640A616E2}" type="presParOf" srcId="{98228A68-0CB7-4FED-A717-BCBF2F007FD5}" destId="{3857BBE5-4EF2-45B4-966E-DAD789B61D2F}" srcOrd="4" destOrd="0" presId="urn:microsoft.com/office/officeart/2008/layout/HorizontalMultiLevelHierarchy"/>
    <dgm:cxn modelId="{712AFB3B-61C9-4D00-9E47-AB1ACEF1793D}" type="presParOf" srcId="{3857BBE5-4EF2-45B4-966E-DAD789B61D2F}" destId="{91A11477-570F-47F1-B295-79459FD0646C}" srcOrd="0" destOrd="0" presId="urn:microsoft.com/office/officeart/2008/layout/HorizontalMultiLevelHierarchy"/>
    <dgm:cxn modelId="{CAE837EB-7E8D-41BC-A2E5-C112A4C0ED76}" type="presParOf" srcId="{98228A68-0CB7-4FED-A717-BCBF2F007FD5}" destId="{7BB66DF8-69AE-4A90-B98A-5916CC5952A3}" srcOrd="5" destOrd="0" presId="urn:microsoft.com/office/officeart/2008/layout/HorizontalMultiLevelHierarchy"/>
    <dgm:cxn modelId="{83E53624-7F37-48C8-9B0A-325CE875C08C}" type="presParOf" srcId="{7BB66DF8-69AE-4A90-B98A-5916CC5952A3}" destId="{421CD668-AD10-46B5-A77C-8306EC63E20C}" srcOrd="0" destOrd="0" presId="urn:microsoft.com/office/officeart/2008/layout/HorizontalMultiLevelHierarchy"/>
    <dgm:cxn modelId="{4882BD6A-D7B9-4084-BA4C-ED00799DFC3C}" type="presParOf" srcId="{7BB66DF8-69AE-4A90-B98A-5916CC5952A3}" destId="{7064E561-369E-445E-8062-4857A39ADF5E}" srcOrd="1" destOrd="0" presId="urn:microsoft.com/office/officeart/2008/layout/HorizontalMultiLevelHierarchy"/>
    <dgm:cxn modelId="{52139517-7A40-4B79-9CF5-F085F688C8BE}" type="presParOf" srcId="{82204541-E8C8-4BF9-AB21-DA5514297FED}" destId="{19D2F2AC-B314-4BA6-8F24-28A3ADBDB5A2}" srcOrd="2" destOrd="0" presId="urn:microsoft.com/office/officeart/2008/layout/HorizontalMultiLevelHierarchy"/>
    <dgm:cxn modelId="{176BEB59-7B0E-4E41-949A-62A02F8B9D52}" type="presParOf" srcId="{19D2F2AC-B314-4BA6-8F24-28A3ADBDB5A2}" destId="{4CF325D2-A9D1-4E56-96E2-C3151383469C}" srcOrd="0" destOrd="0" presId="urn:microsoft.com/office/officeart/2008/layout/HorizontalMultiLevelHierarchy"/>
    <dgm:cxn modelId="{DF34168F-02C0-4A62-9AD1-BE8EA6098D63}" type="presParOf" srcId="{82204541-E8C8-4BF9-AB21-DA5514297FED}" destId="{1FD7B58B-DEB3-4CE3-B829-7167499F8BA8}" srcOrd="3" destOrd="0" presId="urn:microsoft.com/office/officeart/2008/layout/HorizontalMultiLevelHierarchy"/>
    <dgm:cxn modelId="{102B104D-4996-4309-887A-7B2E9290F589}" type="presParOf" srcId="{1FD7B58B-DEB3-4CE3-B829-7167499F8BA8}" destId="{434B005C-5D77-4B66-B965-ECD5438EC228}" srcOrd="0" destOrd="0" presId="urn:microsoft.com/office/officeart/2008/layout/HorizontalMultiLevelHierarchy"/>
    <dgm:cxn modelId="{214B10C6-2018-410B-981F-34109CCBE6B3}" type="presParOf" srcId="{1FD7B58B-DEB3-4CE3-B829-7167499F8BA8}" destId="{D98C48CC-6270-49AE-97D2-017EDBDE5D83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6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7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BE8F930B-843B-47D1-8769-CE7BEC081C8C}" type="presParOf" srcId="{3873ABEC-F1E3-4008-B399-D21FB5992FC6}" destId="{77EBB243-DAFC-4E79-ACF0-3BCB5160B110}" srcOrd="0" destOrd="0" presId="urn:microsoft.com/office/officeart/2008/layout/HorizontalMultiLevelHierarchy"/>
    <dgm:cxn modelId="{D1079919-48D0-4B92-9452-B1DF0252A69F}" type="presParOf" srcId="{77EBB243-DAFC-4E79-ACF0-3BCB5160B110}" destId="{3EC0C245-A8A6-46EB-B588-3AA2046B5CEA}" srcOrd="0" destOrd="0" presId="urn:microsoft.com/office/officeart/2008/layout/HorizontalMultiLevelHierarchy"/>
    <dgm:cxn modelId="{25CBA75D-7C16-464A-8465-B26DC7F002D0}" type="presParOf" srcId="{3873ABEC-F1E3-4008-B399-D21FB5992FC6}" destId="{E57DBCD5-1C70-42FF-9B21-68AE5CDF9BF7}" srcOrd="1" destOrd="0" presId="urn:microsoft.com/office/officeart/2008/layout/HorizontalMultiLevelHierarchy"/>
    <dgm:cxn modelId="{D7B3B46C-C4E5-4E02-AABD-2920312B5016}" type="presParOf" srcId="{E57DBCD5-1C70-42FF-9B21-68AE5CDF9BF7}" destId="{19249868-3296-4F20-832E-A951DD18AF5B}" srcOrd="0" destOrd="0" presId="urn:microsoft.com/office/officeart/2008/layout/HorizontalMultiLevelHierarchy"/>
    <dgm:cxn modelId="{CADF5C60-3A69-49A8-A893-9EB758DE4A36}" type="presParOf" srcId="{E57DBCD5-1C70-42FF-9B21-68AE5CDF9BF7}" destId="{6C9D3B27-96F7-4C28-AD5A-C839B0AA49EC}" srcOrd="1" destOrd="0" presId="urn:microsoft.com/office/officeart/2008/layout/HorizontalMultiLevelHierarchy"/>
    <dgm:cxn modelId="{F7D52F4D-3DD3-40D6-82AE-A3F54FC5DC4D}" type="presParOf" srcId="{6C9D3B27-96F7-4C28-AD5A-C839B0AA49EC}" destId="{DD03F15D-F928-4D4E-8B6B-E67BDD72F69E}" srcOrd="0" destOrd="0" presId="urn:microsoft.com/office/officeart/2008/layout/HorizontalMultiLevelHierarchy"/>
    <dgm:cxn modelId="{733BF322-B444-41CC-9501-721BBA363E49}" type="presParOf" srcId="{DD03F15D-F928-4D4E-8B6B-E67BDD72F69E}" destId="{7077FC8D-41A8-40B4-B18F-BD7E48EE4A76}" srcOrd="0" destOrd="0" presId="urn:microsoft.com/office/officeart/2008/layout/HorizontalMultiLevelHierarchy"/>
    <dgm:cxn modelId="{7B441E07-79DF-4482-A8C6-6382A67C38AD}" type="presParOf" srcId="{6C9D3B27-96F7-4C28-AD5A-C839B0AA49EC}" destId="{A901CC87-6AA7-4FF3-A3E1-59F5DF189B91}" srcOrd="1" destOrd="0" presId="urn:microsoft.com/office/officeart/2008/layout/HorizontalMultiLevelHierarchy"/>
    <dgm:cxn modelId="{988B115C-2D53-4AC8-88C7-B98ECA922E7B}" type="presParOf" srcId="{A901CC87-6AA7-4FF3-A3E1-59F5DF189B91}" destId="{6BC363D0-AE43-4C2E-A8B5-66A428E0CDC2}" srcOrd="0" destOrd="0" presId="urn:microsoft.com/office/officeart/2008/layout/HorizontalMultiLevelHierarchy"/>
    <dgm:cxn modelId="{DB275E75-70CE-4ACD-A07B-BF16D3297679}" type="presParOf" srcId="{A901CC87-6AA7-4FF3-A3E1-59F5DF189B91}" destId="{EA0672C4-56A2-4756-9B37-29947F658E22}" srcOrd="1" destOrd="0" presId="urn:microsoft.com/office/officeart/2008/layout/HorizontalMultiLevelHierarchy"/>
    <dgm:cxn modelId="{C45806D7-7ACD-49DB-BBC2-3916186A153C}" type="presParOf" srcId="{6C9D3B27-96F7-4C28-AD5A-C839B0AA49EC}" destId="{A6E57501-9C25-4582-92C9-0FC225EC35C0}" srcOrd="2" destOrd="0" presId="urn:microsoft.com/office/officeart/2008/layout/HorizontalMultiLevelHierarchy"/>
    <dgm:cxn modelId="{33D72505-8F12-403C-8EA7-9D4A1B0B9CA1}" type="presParOf" srcId="{A6E57501-9C25-4582-92C9-0FC225EC35C0}" destId="{BCCFA22E-3793-4457-9221-6728314C8EDE}" srcOrd="0" destOrd="0" presId="urn:microsoft.com/office/officeart/2008/layout/HorizontalMultiLevelHierarchy"/>
    <dgm:cxn modelId="{5635190F-B9D2-42F5-8497-F74A8CB0F959}" type="presParOf" srcId="{6C9D3B27-96F7-4C28-AD5A-C839B0AA49EC}" destId="{B25E8F9C-876D-4AAF-AB01-FC9B43CDBBFB}" srcOrd="3" destOrd="0" presId="urn:microsoft.com/office/officeart/2008/layout/HorizontalMultiLevelHierarchy"/>
    <dgm:cxn modelId="{DC3D4F59-8CAC-4774-96F6-48F5E3B987F7}" type="presParOf" srcId="{B25E8F9C-876D-4AAF-AB01-FC9B43CDBBFB}" destId="{31BC6425-9FB4-4617-8C2C-DF8B35F13E78}" srcOrd="0" destOrd="0" presId="urn:microsoft.com/office/officeart/2008/layout/HorizontalMultiLevelHierarchy"/>
    <dgm:cxn modelId="{9EBD568E-8019-4DA4-8969-02469D306046}" type="presParOf" srcId="{B25E8F9C-876D-4AAF-AB01-FC9B43CDBBFB}" destId="{7DF48EFD-CEDC-4324-9B7E-B4C8C46DCC52}" srcOrd="1" destOrd="0" presId="urn:microsoft.com/office/officeart/2008/layout/HorizontalMultiLevelHierarchy"/>
    <dgm:cxn modelId="{E032D0DC-10A5-40B4-912F-91256F2738A0}" type="presParOf" srcId="{7DF48EFD-CEDC-4324-9B7E-B4C8C46DCC52}" destId="{A8C2DB5D-DE66-4B7F-AC64-80A8856CE6F1}" srcOrd="0" destOrd="0" presId="urn:microsoft.com/office/officeart/2008/layout/HorizontalMultiLevelHierarchy"/>
    <dgm:cxn modelId="{81A90AFB-88CE-4B55-A5FB-944985DBD7CF}" type="presParOf" srcId="{A8C2DB5D-DE66-4B7F-AC64-80A8856CE6F1}" destId="{0BD1C164-0939-4F2A-965F-DA0E6240E1BC}" srcOrd="0" destOrd="0" presId="urn:microsoft.com/office/officeart/2008/layout/HorizontalMultiLevelHierarchy"/>
    <dgm:cxn modelId="{C6CDF3C5-BCF8-406E-A221-DCD521A00764}" type="presParOf" srcId="{7DF48EFD-CEDC-4324-9B7E-B4C8C46DCC52}" destId="{A3F65158-A94D-45CF-8FF7-76CA6463F1D3}" srcOrd="1" destOrd="0" presId="urn:microsoft.com/office/officeart/2008/layout/HorizontalMultiLevelHierarchy"/>
    <dgm:cxn modelId="{92B6FA88-51B8-470C-9E98-F0CD76493278}" type="presParOf" srcId="{A3F65158-A94D-45CF-8FF7-76CA6463F1D3}" destId="{8E2F4FBC-21E8-4091-A21F-056F4716BEDD}" srcOrd="0" destOrd="0" presId="urn:microsoft.com/office/officeart/2008/layout/HorizontalMultiLevelHierarchy"/>
    <dgm:cxn modelId="{69D1F5A9-81F3-423B-9244-65FDD28871B7}" type="presParOf" srcId="{A3F65158-A94D-45CF-8FF7-76CA6463F1D3}" destId="{387DB9FF-7A36-43F1-A585-3098098A933E}" srcOrd="1" destOrd="0" presId="urn:microsoft.com/office/officeart/2008/layout/HorizontalMultiLevelHierarchy"/>
    <dgm:cxn modelId="{2293DA97-A09D-4328-AFB1-3A55DD5F0751}" type="presParOf" srcId="{7DF48EFD-CEDC-4324-9B7E-B4C8C46DCC52}" destId="{43813474-6B61-444D-9E7D-6D88E0E49A6D}" srcOrd="2" destOrd="0" presId="urn:microsoft.com/office/officeart/2008/layout/HorizontalMultiLevelHierarchy"/>
    <dgm:cxn modelId="{CD2D1A5A-CD25-46B3-93B3-5D5717EF5B21}" type="presParOf" srcId="{43813474-6B61-444D-9E7D-6D88E0E49A6D}" destId="{653F9004-6317-4D1F-8AAA-C960F9163CDB}" srcOrd="0" destOrd="0" presId="urn:microsoft.com/office/officeart/2008/layout/HorizontalMultiLevelHierarchy"/>
    <dgm:cxn modelId="{D41A1632-FD0F-4657-9E93-CED141F38176}" type="presParOf" srcId="{7DF48EFD-CEDC-4324-9B7E-B4C8C46DCC52}" destId="{CD2A8210-BC19-4872-8E95-C97D8241A6E7}" srcOrd="3" destOrd="0" presId="urn:microsoft.com/office/officeart/2008/layout/HorizontalMultiLevelHierarchy"/>
    <dgm:cxn modelId="{475A534E-0781-4232-A059-035302B4743A}" type="presParOf" srcId="{CD2A8210-BC19-4872-8E95-C97D8241A6E7}" destId="{588FB51A-63DB-4BCB-BA55-1C082A184BBA}" srcOrd="0" destOrd="0" presId="urn:microsoft.com/office/officeart/2008/layout/HorizontalMultiLevelHierarchy"/>
    <dgm:cxn modelId="{886D5B65-7330-40D8-B52A-2BB2AE1039B4}" type="presParOf" srcId="{CD2A8210-BC19-4872-8E95-C97D8241A6E7}" destId="{364A4213-2F4E-4EE5-861C-B6647CD2E970}" srcOrd="1" destOrd="0" presId="urn:microsoft.com/office/officeart/2008/layout/HorizontalMultiLevelHierarchy"/>
    <dgm:cxn modelId="{683B7447-F5EF-4453-B599-4AAB9C9F541A}" type="presParOf" srcId="{3873ABEC-F1E3-4008-B399-D21FB5992FC6}" destId="{6A710323-2B5D-4B48-9258-1DF8E01D56B3}" srcOrd="2" destOrd="0" presId="urn:microsoft.com/office/officeart/2008/layout/HorizontalMultiLevelHierarchy"/>
    <dgm:cxn modelId="{B21AE628-2B31-401D-8C8D-E90308B82B15}" type="presParOf" srcId="{6A710323-2B5D-4B48-9258-1DF8E01D56B3}" destId="{598C9BD3-0C3A-4A43-9573-4E5723273EC7}" srcOrd="0" destOrd="0" presId="urn:microsoft.com/office/officeart/2008/layout/HorizontalMultiLevelHierarchy"/>
    <dgm:cxn modelId="{4C41861B-C0F0-49F4-AF36-86F22CB60A64}" type="presParOf" srcId="{3873ABEC-F1E3-4008-B399-D21FB5992FC6}" destId="{85B4CFF7-0A6E-48C3-8004-E92DF66D5DF3}" srcOrd="3" destOrd="0" presId="urn:microsoft.com/office/officeart/2008/layout/HorizontalMultiLevelHierarchy"/>
    <dgm:cxn modelId="{00C62517-D4BC-4F3A-B5CC-47BC893E28B2}" type="presParOf" srcId="{85B4CFF7-0A6E-48C3-8004-E92DF66D5DF3}" destId="{88345488-80E0-47BF-BF24-0DD1C38C9D9D}" srcOrd="0" destOrd="0" presId="urn:microsoft.com/office/officeart/2008/layout/HorizontalMultiLevelHierarchy"/>
    <dgm:cxn modelId="{B8EB7257-C291-4945-A855-601D81456E38}" type="presParOf" srcId="{85B4CFF7-0A6E-48C3-8004-E92DF66D5DF3}" destId="{9208B327-6705-4573-A3AC-140651F6C40D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8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9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  <dgm:cxn modelId="{E2A99CA8-F656-4371-8195-C9F538B22F4D}" type="presParOf" srcId="{18D20E2B-C732-42A3-9217-507963AF71F0}" destId="{D7117E2A-12C9-4558-B17A-E07A36BB8977}" srcOrd="4" destOrd="0" presId="urn:microsoft.com/office/officeart/2008/layout/HorizontalMultiLevelHierarchy"/>
    <dgm:cxn modelId="{EEFE0F8F-026F-4816-8C55-FF200A2E96A7}" type="presParOf" srcId="{D7117E2A-12C9-4558-B17A-E07A36BB8977}" destId="{19E41C84-6031-485F-8E71-A0222F78CE7B}" srcOrd="0" destOrd="0" presId="urn:microsoft.com/office/officeart/2008/layout/HorizontalMultiLevelHierarchy"/>
    <dgm:cxn modelId="{21C28391-6DE0-4037-89AC-314DCEB4F9AA}" type="presParOf" srcId="{18D20E2B-C732-42A3-9217-507963AF71F0}" destId="{59DF0597-0070-41A0-98C3-8AA1A2EDF354}" srcOrd="5" destOrd="0" presId="urn:microsoft.com/office/officeart/2008/layout/HorizontalMultiLevelHierarchy"/>
    <dgm:cxn modelId="{180B26F5-E25C-464D-8278-1715ACD33219}" type="presParOf" srcId="{59DF0597-0070-41A0-98C3-8AA1A2EDF354}" destId="{B905C115-3F04-44A3-B5DF-6C0600D46D64}" srcOrd="0" destOrd="0" presId="urn:microsoft.com/office/officeart/2008/layout/HorizontalMultiLevelHierarchy"/>
    <dgm:cxn modelId="{4AF76D30-F02B-4987-B722-475FB55E0AFA}" type="presParOf" srcId="{59DF0597-0070-41A0-98C3-8AA1A2EDF354}" destId="{6156D6E1-846B-4F35-8AB6-8ED1B854FC98}" srcOrd="1" destOrd="0" presId="urn:microsoft.com/office/officeart/2008/layout/HorizontalMultiLevelHierarchy"/>
    <dgm:cxn modelId="{3C6A491B-64D9-4B1A-B665-2F04FB47B78D}" type="presParOf" srcId="{00B6C323-8ADF-4C2C-A98F-03A35CC9AEB8}" destId="{34519DC1-CEAD-4A4F-B4D4-F077371AF865}" srcOrd="10" destOrd="0" presId="urn:microsoft.com/office/officeart/2008/layout/HorizontalMultiLevelHierarchy"/>
    <dgm:cxn modelId="{BB6B85C1-B6E5-4F70-B67F-2AC72A8373CD}" type="presParOf" srcId="{34519DC1-CEAD-4A4F-B4D4-F077371AF865}" destId="{2B73F8BF-25CE-4D01-8115-60D8D59D21A0}" srcOrd="0" destOrd="0" presId="urn:microsoft.com/office/officeart/2008/layout/HorizontalMultiLevelHierarchy"/>
    <dgm:cxn modelId="{63B63C53-9326-4D82-B569-5CF08C3931D8}" type="presParOf" srcId="{00B6C323-8ADF-4C2C-A98F-03A35CC9AEB8}" destId="{4A3281BC-7E22-4564-B1D2-8D4149E19EC6}" srcOrd="11" destOrd="0" presId="urn:microsoft.com/office/officeart/2008/layout/HorizontalMultiLevelHierarchy"/>
    <dgm:cxn modelId="{0E4E3BB3-5998-4508-ABF0-18296847A6E7}" type="presParOf" srcId="{4A3281BC-7E22-4564-B1D2-8D4149E19EC6}" destId="{E52DC4A2-E44B-4B46-AB68-E4E4D91DEB23}" srcOrd="0" destOrd="0" presId="urn:microsoft.com/office/officeart/2008/layout/HorizontalMultiLevelHierarchy"/>
    <dgm:cxn modelId="{DB63E159-22DC-4390-9D96-21B2A6298F13}" type="presParOf" srcId="{4A3281BC-7E22-4564-B1D2-8D4149E19EC6}" destId="{E73EEA26-19C9-405F-8714-A7C331152851}" srcOrd="1" destOrd="0" presId="urn:microsoft.com/office/officeart/2008/layout/HorizontalMultiLevelHierarchy"/>
    <dgm:cxn modelId="{F590C947-ABDB-49C7-93BD-C0A91A396BF8}" type="presParOf" srcId="{E73EEA26-19C9-405F-8714-A7C331152851}" destId="{70ACB0FF-9D78-469D-8B31-B743AD2B9536}" srcOrd="0" destOrd="0" presId="urn:microsoft.com/office/officeart/2008/layout/HorizontalMultiLevelHierarchy"/>
    <dgm:cxn modelId="{D238EF82-B994-4CB0-AE7A-19FA36EE0C97}" type="presParOf" srcId="{70ACB0FF-9D78-469D-8B31-B743AD2B9536}" destId="{9CC6E558-AC2F-48DF-97DB-38666E73EE69}" srcOrd="0" destOrd="0" presId="urn:microsoft.com/office/officeart/2008/layout/HorizontalMultiLevelHierarchy"/>
    <dgm:cxn modelId="{F054A8FA-80CE-4DB6-ABC1-C1917F069303}" type="presParOf" srcId="{E73EEA26-19C9-405F-8714-A7C331152851}" destId="{85D55926-7506-40A2-8E79-E5363B91DD45}" srcOrd="1" destOrd="0" presId="urn:microsoft.com/office/officeart/2008/layout/HorizontalMultiLevelHierarchy"/>
    <dgm:cxn modelId="{7D47BC86-B702-4122-A838-C8E1B5DFE014}" type="presParOf" srcId="{85D55926-7506-40A2-8E79-E5363B91DD45}" destId="{40AFA4A1-9E26-4ADF-9B7B-2D51C62FF0E0}" srcOrd="0" destOrd="0" presId="urn:microsoft.com/office/officeart/2008/layout/HorizontalMultiLevelHierarchy"/>
    <dgm:cxn modelId="{39E1A2EF-2413-4469-9080-A7BE88E64FF4}" type="presParOf" srcId="{85D55926-7506-40A2-8E79-E5363B91DD45}" destId="{C72450B3-3DA9-42A9-AD04-7CD6A7F545B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57D677F-49A6-43E0-9C52-90E40B8BF336}">
      <dgm:prSet/>
      <dgm:spPr/>
      <dgm:t>
        <a:bodyPr/>
        <a:lstStyle/>
        <a:p>
          <a:r>
            <a:rPr lang="en-US" altLang="zh-CN"/>
            <a:t>DL</a:t>
          </a:r>
          <a:endParaRPr lang="en-US"/>
        </a:p>
      </dgm:t>
    </dgm:pt>
    <dgm:pt modelId="{8A10B756-2906-482A-A904-E8C29852E557}" type="parTrans" cxnId="{9CB6577B-2C5B-4C4C-98FA-DBF8D9CC7E48}">
      <dgm:prSet/>
      <dgm:spPr/>
      <dgm:t>
        <a:bodyPr/>
        <a:lstStyle/>
        <a:p>
          <a:endParaRPr lang="en-US"/>
        </a:p>
      </dgm:t>
    </dgm:pt>
    <dgm:pt modelId="{244EB193-2794-409A-A72D-4E90FD3A9EAE}" type="sibTrans" cxnId="{9CB6577B-2C5B-4C4C-98FA-DBF8D9CC7E48}">
      <dgm:prSet/>
      <dgm:spPr/>
      <dgm:t>
        <a:bodyPr/>
        <a:lstStyle/>
        <a:p>
          <a:endParaRPr lang="en-US"/>
        </a:p>
      </dgm:t>
    </dgm:pt>
    <dgm:pt modelId="{96E9C3F3-8AE8-4FF4-BE16-C958E5CBFA7D}">
      <dgm:prSet/>
      <dgm:spPr/>
      <dgm:t>
        <a:bodyPr/>
        <a:lstStyle/>
        <a:p>
          <a:r>
            <a:rPr lang="en-US" altLang="zh-CN"/>
            <a:t>ASAD</a:t>
          </a:r>
          <a:endParaRPr lang="en-US"/>
        </a:p>
      </dgm:t>
    </dgm:pt>
    <dgm:pt modelId="{4D047425-E770-4182-9678-202306F8A20C}" type="parTrans" cxnId="{A83C5B76-CDB3-4DE8-BD44-600552F651C9}">
      <dgm:prSet/>
      <dgm:spPr/>
      <dgm:t>
        <a:bodyPr/>
        <a:lstStyle/>
        <a:p>
          <a:endParaRPr lang="en-US"/>
        </a:p>
      </dgm:t>
    </dgm:pt>
    <dgm:pt modelId="{412E4C49-684B-4A72-BE22-1A0C9E7784BE}" type="sibTrans" cxnId="{A83C5B76-CDB3-4DE8-BD44-600552F651C9}">
      <dgm:prSet/>
      <dgm:spPr/>
      <dgm:t>
        <a:bodyPr/>
        <a:lstStyle/>
        <a:p>
          <a:endParaRPr lang="en-US"/>
        </a:p>
      </dgm:t>
    </dgm:pt>
    <dgm:pt modelId="{025166E8-3F8A-4FAE-84F8-08477E0BF551}">
      <dgm:prSet/>
      <dgm:spPr/>
      <dgm:t>
        <a:bodyPr/>
        <a:lstStyle/>
        <a:p>
          <a:r>
            <a:rPr lang="en-US" altLang="zh-CN"/>
            <a:t>Accounting</a:t>
          </a:r>
          <a:endParaRPr lang="en-US"/>
        </a:p>
      </dgm:t>
    </dgm:pt>
    <dgm:pt modelId="{DB887FEF-F333-417D-BEBB-4539757FD305}" type="parTrans" cxnId="{B9581498-1025-461A-83FA-CC4047230E58}">
      <dgm:prSet/>
      <dgm:spPr/>
      <dgm:t>
        <a:bodyPr/>
        <a:lstStyle/>
        <a:p>
          <a:endParaRPr lang="en-US"/>
        </a:p>
      </dgm:t>
    </dgm:pt>
    <dgm:pt modelId="{3169FD7E-A5BC-46AB-BEA9-6CAD46E02689}" type="sibTrans" cxnId="{B9581498-1025-461A-83FA-CC4047230E58}">
      <dgm:prSet/>
      <dgm:spPr/>
      <dgm:t>
        <a:bodyPr/>
        <a:lstStyle/>
        <a:p>
          <a:endParaRPr lang="en-US"/>
        </a:p>
      </dgm:t>
    </dgm:pt>
    <dgm:pt modelId="{9111F632-50F3-4EA9-8CFD-7C83D53D0C1E}">
      <dgm:prSet/>
      <dgm:spPr/>
      <dgm:t>
        <a:bodyPr/>
        <a:lstStyle/>
        <a:p>
          <a:r>
            <a:rPr lang="en-US" altLang="zh-CN"/>
            <a:t>PM</a:t>
          </a:r>
          <a:endParaRPr lang="en-US"/>
        </a:p>
      </dgm:t>
    </dgm:pt>
    <dgm:pt modelId="{8DE601A7-B1B0-41E0-A5DB-CEC932648524}" type="parTrans" cxnId="{0DAA7C0B-6E33-402F-8E55-E59CE8C46065}">
      <dgm:prSet/>
      <dgm:spPr/>
      <dgm:t>
        <a:bodyPr/>
        <a:lstStyle/>
        <a:p>
          <a:endParaRPr lang="en-US"/>
        </a:p>
      </dgm:t>
    </dgm:pt>
    <dgm:pt modelId="{CDADD2D7-E65A-4325-A426-506C1742E981}" type="sibTrans" cxnId="{0DAA7C0B-6E33-402F-8E55-E59CE8C46065}">
      <dgm:prSet/>
      <dgm:spPr/>
      <dgm:t>
        <a:bodyPr/>
        <a:lstStyle/>
        <a:p>
          <a:endParaRPr lang="en-US"/>
        </a:p>
      </dgm:t>
    </dgm:pt>
    <dgm:pt modelId="{BEB104FA-D338-4902-8081-2A4DB783ABD1}">
      <dgm:prSet/>
      <dgm:spPr/>
      <dgm:t>
        <a:bodyPr/>
        <a:lstStyle/>
        <a:p>
          <a:r>
            <a:rPr lang="en-US" altLang="zh-CN"/>
            <a:t>Sequence Diagram: 3 hours 60%</a:t>
          </a:r>
          <a:endParaRPr lang="en-US"/>
        </a:p>
      </dgm:t>
    </dgm:pt>
    <dgm:pt modelId="{067A2E71-27DE-4117-A5AF-E9727F2B4DEE}" type="parTrans" cxnId="{E1B75233-C1AB-4BBE-83E2-DB75E3DEEC5D}">
      <dgm:prSet/>
      <dgm:spPr/>
      <dgm:t>
        <a:bodyPr/>
        <a:lstStyle/>
        <a:p>
          <a:endParaRPr lang="en-US"/>
        </a:p>
      </dgm:t>
    </dgm:pt>
    <dgm:pt modelId="{50BE3655-5D2D-4F9F-BCA6-DCB4878D0DBB}" type="sibTrans" cxnId="{E1B75233-C1AB-4BBE-83E2-DB75E3DEEC5D}">
      <dgm:prSet/>
      <dgm:spPr/>
      <dgm:t>
        <a:bodyPr/>
        <a:lstStyle/>
        <a:p>
          <a:endParaRPr lang="en-US"/>
        </a:p>
      </dgm:t>
    </dgm:pt>
    <dgm:pt modelId="{F7E6DA14-84D6-4FDF-B7F4-CE9F97ADD224}">
      <dgm:prSet/>
      <dgm:spPr/>
      <dgm:t>
        <a:bodyPr/>
        <a:lstStyle/>
        <a:p>
          <a:r>
            <a:rPr lang="en-US" altLang="zh-CN"/>
            <a:t>Demo: 2 hours 70%</a:t>
          </a:r>
          <a:endParaRPr lang="en-US"/>
        </a:p>
      </dgm:t>
    </dgm:pt>
    <dgm:pt modelId="{50329C4E-4F61-4A11-867C-8AA37CF66012}" type="parTrans" cxnId="{379EF7B5-C6C2-4DD9-A560-8B296754EEAE}">
      <dgm:prSet/>
      <dgm:spPr/>
      <dgm:t>
        <a:bodyPr/>
        <a:lstStyle/>
        <a:p>
          <a:endParaRPr lang="en-US"/>
        </a:p>
      </dgm:t>
    </dgm:pt>
    <dgm:pt modelId="{6FF0DA85-1D99-469E-BFEE-A3B7F3292B90}" type="sibTrans" cxnId="{379EF7B5-C6C2-4DD9-A560-8B296754EEAE}">
      <dgm:prSet/>
      <dgm:spPr/>
      <dgm:t>
        <a:bodyPr/>
        <a:lstStyle/>
        <a:p>
          <a:endParaRPr lang="en-US"/>
        </a:p>
      </dgm:t>
    </dgm:pt>
    <dgm:pt modelId="{11048484-07F1-4FA0-8E5B-0A1E7401BF34}">
      <dgm:prSet/>
      <dgm:spPr/>
      <dgm:t>
        <a:bodyPr/>
        <a:lstStyle/>
        <a:p>
          <a:r>
            <a:rPr lang="en-US" altLang="zh-CN"/>
            <a:t>Project 1.5 hours 80%</a:t>
          </a:r>
          <a:endParaRPr lang="en-US"/>
        </a:p>
      </dgm:t>
    </dgm:pt>
    <dgm:pt modelId="{56B0421A-AEDF-4613-B353-AF391FF2D28D}" type="parTrans" cxnId="{ED8E3E11-39CB-4400-8A3A-EC8D73BBDA10}">
      <dgm:prSet/>
      <dgm:spPr/>
      <dgm:t>
        <a:bodyPr/>
        <a:lstStyle/>
        <a:p>
          <a:endParaRPr lang="en-US"/>
        </a:p>
      </dgm:t>
    </dgm:pt>
    <dgm:pt modelId="{BE9558EA-F162-4B2B-94D2-954067E14366}" type="sibTrans" cxnId="{ED8E3E11-39CB-4400-8A3A-EC8D73BBDA10}">
      <dgm:prSet/>
      <dgm:spPr/>
      <dgm:t>
        <a:bodyPr/>
        <a:lstStyle/>
        <a:p>
          <a:endParaRPr lang="en-US"/>
        </a:p>
      </dgm:t>
    </dgm:pt>
    <dgm:pt modelId="{B1D49EFE-BE56-4C6B-AC7D-90801D1F66CA}">
      <dgm:prSet/>
      <dgm:spPr/>
      <dgm:t>
        <a:bodyPr/>
        <a:lstStyle/>
        <a:p>
          <a:r>
            <a:rPr lang="en-US" altLang="zh-CN"/>
            <a:t>Course 4: 2.5 hours 28%</a:t>
          </a:r>
          <a:endParaRPr lang="en-US"/>
        </a:p>
      </dgm:t>
    </dgm:pt>
    <dgm:pt modelId="{DC298825-9D10-4D7A-9492-B662C69EF15D}" type="parTrans" cxnId="{8377D74A-619C-437E-BD73-65CDF686C6DB}">
      <dgm:prSet/>
      <dgm:spPr/>
      <dgm:t>
        <a:bodyPr/>
        <a:lstStyle/>
        <a:p>
          <a:endParaRPr lang="en-US"/>
        </a:p>
      </dgm:t>
    </dgm:pt>
    <dgm:pt modelId="{7F8D672A-D000-4F41-B569-0DD4D1237312}" type="sibTrans" cxnId="{8377D74A-619C-437E-BD73-65CDF686C6DB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58EA531D-BF48-41ED-BF11-C74EC2752606}" type="pres">
      <dgm:prSet presAssocID="{8A10B756-2906-482A-A904-E8C29852E557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AA3C9793-7A6B-475E-B749-6262FCBF05AF}" type="pres">
      <dgm:prSet presAssocID="{8A10B756-2906-482A-A904-E8C29852E557}" presName="connTx" presStyleLbl="parChTrans1D2" presStyleIdx="0" presStyleCnt="4"/>
      <dgm:spPr/>
      <dgm:t>
        <a:bodyPr/>
        <a:lstStyle/>
        <a:p>
          <a:endParaRPr lang="en-US"/>
        </a:p>
      </dgm:t>
    </dgm:pt>
    <dgm:pt modelId="{6F24343C-0472-4376-A85A-A432ECE68C05}" type="pres">
      <dgm:prSet presAssocID="{B57D677F-49A6-43E0-9C52-90E40B8BF336}" presName="root2" presStyleCnt="0"/>
      <dgm:spPr/>
    </dgm:pt>
    <dgm:pt modelId="{2C5D6667-8064-4B98-9124-A941B0CE1815}" type="pres">
      <dgm:prSet presAssocID="{B57D677F-49A6-43E0-9C52-90E40B8BF336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16673D3-8853-4B1A-9117-7FDDEBF41E2C}" type="pres">
      <dgm:prSet presAssocID="{B57D677F-49A6-43E0-9C52-90E40B8BF336}" presName="level3hierChild" presStyleCnt="0"/>
      <dgm:spPr/>
    </dgm:pt>
    <dgm:pt modelId="{D14ED7BE-8EAD-4484-A3D1-22A5DFBC1DD7}" type="pres">
      <dgm:prSet presAssocID="{DC298825-9D10-4D7A-9492-B662C69EF15D}" presName="conn2-1" presStyleLbl="parChTrans1D3" presStyleIdx="0" presStyleCnt="4"/>
      <dgm:spPr/>
      <dgm:t>
        <a:bodyPr/>
        <a:lstStyle/>
        <a:p>
          <a:endParaRPr lang="en-US"/>
        </a:p>
      </dgm:t>
    </dgm:pt>
    <dgm:pt modelId="{958E7765-A339-4A39-B770-FB4A1ACE448F}" type="pres">
      <dgm:prSet presAssocID="{DC298825-9D10-4D7A-9492-B662C69EF15D}" presName="connTx" presStyleLbl="parChTrans1D3" presStyleIdx="0" presStyleCnt="4"/>
      <dgm:spPr/>
      <dgm:t>
        <a:bodyPr/>
        <a:lstStyle/>
        <a:p>
          <a:endParaRPr lang="en-US"/>
        </a:p>
      </dgm:t>
    </dgm:pt>
    <dgm:pt modelId="{8BBD8EF9-BBAF-4746-98A9-1EAFB6EE9F4D}" type="pres">
      <dgm:prSet presAssocID="{B1D49EFE-BE56-4C6B-AC7D-90801D1F66CA}" presName="root2" presStyleCnt="0"/>
      <dgm:spPr/>
    </dgm:pt>
    <dgm:pt modelId="{CC77C4AF-9E82-4D0D-BA08-120970D323BB}" type="pres">
      <dgm:prSet presAssocID="{B1D49EFE-BE56-4C6B-AC7D-90801D1F66CA}" presName="LevelTwoTextNode" presStyleLbl="node3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FCE0C6F-60E0-4558-8EC6-0B728D63BB2A}" type="pres">
      <dgm:prSet presAssocID="{B1D49EFE-BE56-4C6B-AC7D-90801D1F66CA}" presName="level3hierChild" presStyleCnt="0"/>
      <dgm:spPr/>
    </dgm:pt>
    <dgm:pt modelId="{AF09849B-4473-4F08-8EDC-DEBEFF5961A5}" type="pres">
      <dgm:prSet presAssocID="{4D047425-E770-4182-9678-202306F8A20C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7A541D19-88E3-442A-9514-13D803123A74}" type="pres">
      <dgm:prSet presAssocID="{4D047425-E770-4182-9678-202306F8A20C}" presName="connTx" presStyleLbl="parChTrans1D2" presStyleIdx="1" presStyleCnt="4"/>
      <dgm:spPr/>
      <dgm:t>
        <a:bodyPr/>
        <a:lstStyle/>
        <a:p>
          <a:endParaRPr lang="en-US"/>
        </a:p>
      </dgm:t>
    </dgm:pt>
    <dgm:pt modelId="{BA32182C-17C0-450B-A214-46396B8AC1F4}" type="pres">
      <dgm:prSet presAssocID="{96E9C3F3-8AE8-4FF4-BE16-C958E5CBFA7D}" presName="root2" presStyleCnt="0"/>
      <dgm:spPr/>
    </dgm:pt>
    <dgm:pt modelId="{C639DEFF-1732-4EDA-82AF-FC3D1F1EB543}" type="pres">
      <dgm:prSet presAssocID="{96E9C3F3-8AE8-4FF4-BE16-C958E5CBFA7D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96AA9A9-2759-48D6-85BF-C47B29683BE5}" type="pres">
      <dgm:prSet presAssocID="{96E9C3F3-8AE8-4FF4-BE16-C958E5CBFA7D}" presName="level3hierChild" presStyleCnt="0"/>
      <dgm:spPr/>
    </dgm:pt>
    <dgm:pt modelId="{0CCAF7C3-DFC0-4B54-A1C9-5CCA979830E1}" type="pres">
      <dgm:prSet presAssocID="{067A2E71-27DE-4117-A5AF-E9727F2B4DEE}" presName="conn2-1" presStyleLbl="parChTrans1D3" presStyleIdx="1" presStyleCnt="4"/>
      <dgm:spPr/>
      <dgm:t>
        <a:bodyPr/>
        <a:lstStyle/>
        <a:p>
          <a:endParaRPr lang="en-US"/>
        </a:p>
      </dgm:t>
    </dgm:pt>
    <dgm:pt modelId="{58AF5BAF-091C-483A-92B9-7D50E32CD1C2}" type="pres">
      <dgm:prSet presAssocID="{067A2E71-27DE-4117-A5AF-E9727F2B4DEE}" presName="connTx" presStyleLbl="parChTrans1D3" presStyleIdx="1" presStyleCnt="4"/>
      <dgm:spPr/>
      <dgm:t>
        <a:bodyPr/>
        <a:lstStyle/>
        <a:p>
          <a:endParaRPr lang="en-US"/>
        </a:p>
      </dgm:t>
    </dgm:pt>
    <dgm:pt modelId="{F58556C4-D5DC-4F15-870E-9384D11B706B}" type="pres">
      <dgm:prSet presAssocID="{BEB104FA-D338-4902-8081-2A4DB783ABD1}" presName="root2" presStyleCnt="0"/>
      <dgm:spPr/>
    </dgm:pt>
    <dgm:pt modelId="{38FAA60E-F306-4BA9-805E-4DF20CB777F5}" type="pres">
      <dgm:prSet presAssocID="{BEB104FA-D338-4902-8081-2A4DB783ABD1}" presName="LevelTwoTextNode" presStyleLbl="node3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6BB8240-7A55-4A40-BC27-2DBF429951E6}" type="pres">
      <dgm:prSet presAssocID="{BEB104FA-D338-4902-8081-2A4DB783ABD1}" presName="level3hierChild" presStyleCnt="0"/>
      <dgm:spPr/>
    </dgm:pt>
    <dgm:pt modelId="{B2A52926-A510-4CF6-BB93-05A14268745B}" type="pres">
      <dgm:prSet presAssocID="{50329C4E-4F61-4A11-867C-8AA37CF66012}" presName="conn2-1" presStyleLbl="parChTrans1D3" presStyleIdx="2" presStyleCnt="4"/>
      <dgm:spPr/>
      <dgm:t>
        <a:bodyPr/>
        <a:lstStyle/>
        <a:p>
          <a:endParaRPr lang="en-US"/>
        </a:p>
      </dgm:t>
    </dgm:pt>
    <dgm:pt modelId="{E014FD0E-875B-4465-ACB8-C9006DC35049}" type="pres">
      <dgm:prSet presAssocID="{50329C4E-4F61-4A11-867C-8AA37CF66012}" presName="connTx" presStyleLbl="parChTrans1D3" presStyleIdx="2" presStyleCnt="4"/>
      <dgm:spPr/>
      <dgm:t>
        <a:bodyPr/>
        <a:lstStyle/>
        <a:p>
          <a:endParaRPr lang="en-US"/>
        </a:p>
      </dgm:t>
    </dgm:pt>
    <dgm:pt modelId="{5CFF32E4-824D-4416-9EE8-075703F1FD23}" type="pres">
      <dgm:prSet presAssocID="{F7E6DA14-84D6-4FDF-B7F4-CE9F97ADD224}" presName="root2" presStyleCnt="0"/>
      <dgm:spPr/>
    </dgm:pt>
    <dgm:pt modelId="{0D3F956A-8119-4286-9488-8041034EF1E2}" type="pres">
      <dgm:prSet presAssocID="{F7E6DA14-84D6-4FDF-B7F4-CE9F97ADD224}" presName="LevelTwoTextNode" presStyleLbl="node3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0E8607E-A5AE-4C3A-9CEA-A0EC3ED48147}" type="pres">
      <dgm:prSet presAssocID="{F7E6DA14-84D6-4FDF-B7F4-CE9F97ADD224}" presName="level3hierChild" presStyleCnt="0"/>
      <dgm:spPr/>
    </dgm:pt>
    <dgm:pt modelId="{C3EA265A-CEDD-4169-B6E5-725803AD1EFC}" type="pres">
      <dgm:prSet presAssocID="{DB887FEF-F333-417D-BEBB-4539757FD305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96D377A7-23A9-4E0E-9081-FF9D2BAD7B5C}" type="pres">
      <dgm:prSet presAssocID="{DB887FEF-F333-417D-BEBB-4539757FD305}" presName="connTx" presStyleLbl="parChTrans1D2" presStyleIdx="2" presStyleCnt="4"/>
      <dgm:spPr/>
      <dgm:t>
        <a:bodyPr/>
        <a:lstStyle/>
        <a:p>
          <a:endParaRPr lang="en-US"/>
        </a:p>
      </dgm:t>
    </dgm:pt>
    <dgm:pt modelId="{A113CB4C-DF9E-479F-85E6-530FE26BBED6}" type="pres">
      <dgm:prSet presAssocID="{025166E8-3F8A-4FAE-84F8-08477E0BF551}" presName="root2" presStyleCnt="0"/>
      <dgm:spPr/>
    </dgm:pt>
    <dgm:pt modelId="{B74FB45B-3C8B-44AF-8B99-A73EBCA2C69E}" type="pres">
      <dgm:prSet presAssocID="{025166E8-3F8A-4FAE-84F8-08477E0BF551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60D11D-F101-4446-B9ED-9212875D06CE}" type="pres">
      <dgm:prSet presAssocID="{025166E8-3F8A-4FAE-84F8-08477E0BF551}" presName="level3hierChild" presStyleCnt="0"/>
      <dgm:spPr/>
    </dgm:pt>
    <dgm:pt modelId="{2CD853CB-29DF-4EA9-A6A3-21A3F5FBEC72}" type="pres">
      <dgm:prSet presAssocID="{56B0421A-AEDF-4613-B353-AF391FF2D28D}" presName="conn2-1" presStyleLbl="parChTrans1D3" presStyleIdx="3" presStyleCnt="4"/>
      <dgm:spPr/>
      <dgm:t>
        <a:bodyPr/>
        <a:lstStyle/>
        <a:p>
          <a:endParaRPr lang="en-US"/>
        </a:p>
      </dgm:t>
    </dgm:pt>
    <dgm:pt modelId="{C7B78C0F-A7F1-49E7-BBF1-89867CAB54CC}" type="pres">
      <dgm:prSet presAssocID="{56B0421A-AEDF-4613-B353-AF391FF2D28D}" presName="connTx" presStyleLbl="parChTrans1D3" presStyleIdx="3" presStyleCnt="4"/>
      <dgm:spPr/>
      <dgm:t>
        <a:bodyPr/>
        <a:lstStyle/>
        <a:p>
          <a:endParaRPr lang="en-US"/>
        </a:p>
      </dgm:t>
    </dgm:pt>
    <dgm:pt modelId="{36432ECF-CDCE-4D14-AFF8-03CD01E1B277}" type="pres">
      <dgm:prSet presAssocID="{11048484-07F1-4FA0-8E5B-0A1E7401BF34}" presName="root2" presStyleCnt="0"/>
      <dgm:spPr/>
    </dgm:pt>
    <dgm:pt modelId="{5B269CBE-C715-4F25-8D38-8A0422EBDCD5}" type="pres">
      <dgm:prSet presAssocID="{11048484-07F1-4FA0-8E5B-0A1E7401BF34}" presName="LevelTwoTextNode" presStyleLbl="node3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468AC8A-BBAD-4209-AB7E-8FF0ACE8FE20}" type="pres">
      <dgm:prSet presAssocID="{11048484-07F1-4FA0-8E5B-0A1E7401BF34}" presName="level3hierChild" presStyleCnt="0"/>
      <dgm:spPr/>
    </dgm:pt>
    <dgm:pt modelId="{4FA7D3F7-22C2-4631-9FCD-A79C58EE516E}" type="pres">
      <dgm:prSet presAssocID="{8DE601A7-B1B0-41E0-A5DB-CEC932648524}" presName="conn2-1" presStyleLbl="parChTrans1D2" presStyleIdx="3" presStyleCnt="4"/>
      <dgm:spPr/>
      <dgm:t>
        <a:bodyPr/>
        <a:lstStyle/>
        <a:p>
          <a:endParaRPr lang="en-US"/>
        </a:p>
      </dgm:t>
    </dgm:pt>
    <dgm:pt modelId="{198A89E0-6111-493B-A6D7-C5DF6CCF233D}" type="pres">
      <dgm:prSet presAssocID="{8DE601A7-B1B0-41E0-A5DB-CEC932648524}" presName="connTx" presStyleLbl="parChTrans1D2" presStyleIdx="3" presStyleCnt="4"/>
      <dgm:spPr/>
      <dgm:t>
        <a:bodyPr/>
        <a:lstStyle/>
        <a:p>
          <a:endParaRPr lang="en-US"/>
        </a:p>
      </dgm:t>
    </dgm:pt>
    <dgm:pt modelId="{93C44387-4F5F-4C80-A051-4E800A64B237}" type="pres">
      <dgm:prSet presAssocID="{9111F632-50F3-4EA9-8CFD-7C83D53D0C1E}" presName="root2" presStyleCnt="0"/>
      <dgm:spPr/>
    </dgm:pt>
    <dgm:pt modelId="{5C27B6A6-5759-4438-B89F-DD22F9CBDE3A}" type="pres">
      <dgm:prSet presAssocID="{9111F632-50F3-4EA9-8CFD-7C83D53D0C1E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33AF331-BF8C-421C-96E5-32CA370811EC}" type="pres">
      <dgm:prSet presAssocID="{9111F632-50F3-4EA9-8CFD-7C83D53D0C1E}" presName="level3hierChild" presStyleCnt="0"/>
      <dgm:spPr/>
    </dgm:pt>
  </dgm:ptLst>
  <dgm:cxnLst>
    <dgm:cxn modelId="{4D29DE21-85D3-4BBE-96C4-7FE323A5FFBE}" type="presOf" srcId="{025166E8-3F8A-4FAE-84F8-08477E0BF551}" destId="{B74FB45B-3C8B-44AF-8B99-A73EBCA2C69E}" srcOrd="0" destOrd="0" presId="urn:microsoft.com/office/officeart/2008/layout/HorizontalMultiLevelHierarchy"/>
    <dgm:cxn modelId="{379EF7B5-C6C2-4DD9-A560-8B296754EEAE}" srcId="{96E9C3F3-8AE8-4FF4-BE16-C958E5CBFA7D}" destId="{F7E6DA14-84D6-4FDF-B7F4-CE9F97ADD224}" srcOrd="1" destOrd="0" parTransId="{50329C4E-4F61-4A11-867C-8AA37CF66012}" sibTransId="{6FF0DA85-1D99-469E-BFEE-A3B7F3292B90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EF3F7948-A024-4F9E-B0A1-3275DDF5B2E9}" type="presOf" srcId="{56B0421A-AEDF-4613-B353-AF391FF2D28D}" destId="{C7B78C0F-A7F1-49E7-BBF1-89867CAB54CC}" srcOrd="1" destOrd="0" presId="urn:microsoft.com/office/officeart/2008/layout/HorizontalMultiLevelHierarchy"/>
    <dgm:cxn modelId="{A83C5B76-CDB3-4DE8-BD44-600552F651C9}" srcId="{FCCAE72E-3741-4C5F-B697-2CEBFC92CDF7}" destId="{96E9C3F3-8AE8-4FF4-BE16-C958E5CBFA7D}" srcOrd="1" destOrd="0" parTransId="{4D047425-E770-4182-9678-202306F8A20C}" sibTransId="{412E4C49-684B-4A72-BE22-1A0C9E7784BE}"/>
    <dgm:cxn modelId="{B9581498-1025-461A-83FA-CC4047230E58}" srcId="{FCCAE72E-3741-4C5F-B697-2CEBFC92CDF7}" destId="{025166E8-3F8A-4FAE-84F8-08477E0BF551}" srcOrd="2" destOrd="0" parTransId="{DB887FEF-F333-417D-BEBB-4539757FD305}" sibTransId="{3169FD7E-A5BC-46AB-BEA9-6CAD46E02689}"/>
    <dgm:cxn modelId="{E1B75233-C1AB-4BBE-83E2-DB75E3DEEC5D}" srcId="{96E9C3F3-8AE8-4FF4-BE16-C958E5CBFA7D}" destId="{BEB104FA-D338-4902-8081-2A4DB783ABD1}" srcOrd="0" destOrd="0" parTransId="{067A2E71-27DE-4117-A5AF-E9727F2B4DEE}" sibTransId="{50BE3655-5D2D-4F9F-BCA6-DCB4878D0DBB}"/>
    <dgm:cxn modelId="{3158A88A-CCF6-40C7-8064-018DA4E95208}" type="presOf" srcId="{4D047425-E770-4182-9678-202306F8A20C}" destId="{7A541D19-88E3-442A-9514-13D803123A74}" srcOrd="1" destOrd="0" presId="urn:microsoft.com/office/officeart/2008/layout/HorizontalMultiLevelHierarchy"/>
    <dgm:cxn modelId="{3255991D-22DD-4E74-AF37-0DA351468D86}" type="presOf" srcId="{DC298825-9D10-4D7A-9492-B662C69EF15D}" destId="{958E7765-A339-4A39-B770-FB4A1ACE448F}" srcOrd="1" destOrd="0" presId="urn:microsoft.com/office/officeart/2008/layout/HorizontalMultiLevelHierarchy"/>
    <dgm:cxn modelId="{3865F639-0A2C-45AD-8851-44B4117F4CB2}" type="presOf" srcId="{50329C4E-4F61-4A11-867C-8AA37CF66012}" destId="{E014FD0E-875B-4465-ACB8-C9006DC35049}" srcOrd="1" destOrd="0" presId="urn:microsoft.com/office/officeart/2008/layout/HorizontalMultiLevelHierarchy"/>
    <dgm:cxn modelId="{BDF14C3A-1DE0-4207-9BC2-02421D654CF0}" type="presOf" srcId="{B1D49EFE-BE56-4C6B-AC7D-90801D1F66CA}" destId="{CC77C4AF-9E82-4D0D-BA08-120970D323BB}" srcOrd="0" destOrd="0" presId="urn:microsoft.com/office/officeart/2008/layout/HorizontalMultiLevelHierarchy"/>
    <dgm:cxn modelId="{06F997A0-A9EF-4FE6-B9DB-F2721CF0FFB9}" type="presOf" srcId="{DC298825-9D10-4D7A-9492-B662C69EF15D}" destId="{D14ED7BE-8EAD-4484-A3D1-22A5DFBC1DD7}" srcOrd="0" destOrd="0" presId="urn:microsoft.com/office/officeart/2008/layout/HorizontalMultiLevelHierarchy"/>
    <dgm:cxn modelId="{97EBE35B-E010-489D-9F19-F25F7EB39E46}" type="presOf" srcId="{161FC228-2781-4EB5-A704-2302BEDB5658}" destId="{D61D9318-CF1C-4027-9FB9-CA3681111D48}" srcOrd="0" destOrd="0" presId="urn:microsoft.com/office/officeart/2008/layout/HorizontalMultiLevelHierarchy"/>
    <dgm:cxn modelId="{CEFC652F-C41B-42BC-BA53-AD6E71036B56}" type="presOf" srcId="{FCCAE72E-3741-4C5F-B697-2CEBFC92CDF7}" destId="{47AE8846-F21F-4E4C-B4A3-D44DA4BF791C}" srcOrd="0" destOrd="0" presId="urn:microsoft.com/office/officeart/2008/layout/HorizontalMultiLevelHierarchy"/>
    <dgm:cxn modelId="{F70BD6FC-DC89-47D4-94FB-D7DAEC33685C}" type="presOf" srcId="{B57D677F-49A6-43E0-9C52-90E40B8BF336}" destId="{2C5D6667-8064-4B98-9124-A941B0CE1815}" srcOrd="0" destOrd="0" presId="urn:microsoft.com/office/officeart/2008/layout/HorizontalMultiLevelHierarchy"/>
    <dgm:cxn modelId="{F40732CD-E3E2-405A-8B3F-99669AF2EAEE}" type="presOf" srcId="{8A10B756-2906-482A-A904-E8C29852E557}" destId="{AA3C9793-7A6B-475E-B749-6262FCBF05AF}" srcOrd="1" destOrd="0" presId="urn:microsoft.com/office/officeart/2008/layout/HorizontalMultiLevelHierarchy"/>
    <dgm:cxn modelId="{B4760CF1-1122-4C03-A91D-D6B4EE3FB13D}" type="presOf" srcId="{11048484-07F1-4FA0-8E5B-0A1E7401BF34}" destId="{5B269CBE-C715-4F25-8D38-8A0422EBDCD5}" srcOrd="0" destOrd="0" presId="urn:microsoft.com/office/officeart/2008/layout/HorizontalMultiLevelHierarchy"/>
    <dgm:cxn modelId="{79FD0B21-3E25-47E4-9631-0095E2239F69}" type="presOf" srcId="{4D047425-E770-4182-9678-202306F8A20C}" destId="{AF09849B-4473-4F08-8EDC-DEBEFF5961A5}" srcOrd="0" destOrd="0" presId="urn:microsoft.com/office/officeart/2008/layout/HorizontalMultiLevelHierarchy"/>
    <dgm:cxn modelId="{ACD007C4-7703-4D35-9501-191677267909}" type="presOf" srcId="{50329C4E-4F61-4A11-867C-8AA37CF66012}" destId="{B2A52926-A510-4CF6-BB93-05A14268745B}" srcOrd="0" destOrd="0" presId="urn:microsoft.com/office/officeart/2008/layout/HorizontalMultiLevelHierarchy"/>
    <dgm:cxn modelId="{05930BAA-2107-4CF4-899B-27835D5859B2}" type="presOf" srcId="{56B0421A-AEDF-4613-B353-AF391FF2D28D}" destId="{2CD853CB-29DF-4EA9-A6A3-21A3F5FBEC72}" srcOrd="0" destOrd="0" presId="urn:microsoft.com/office/officeart/2008/layout/HorizontalMultiLevelHierarchy"/>
    <dgm:cxn modelId="{877A2FE8-BB5B-477F-8F1F-E45C89AD1ACF}" type="presOf" srcId="{8DE601A7-B1B0-41E0-A5DB-CEC932648524}" destId="{4FA7D3F7-22C2-4631-9FCD-A79C58EE516E}" srcOrd="0" destOrd="0" presId="urn:microsoft.com/office/officeart/2008/layout/HorizontalMultiLevelHierarchy"/>
    <dgm:cxn modelId="{88619C7C-48C1-4C65-94B6-08652045D98B}" type="presOf" srcId="{DB887FEF-F333-417D-BEBB-4539757FD305}" destId="{96D377A7-23A9-4E0E-9081-FF9D2BAD7B5C}" srcOrd="1" destOrd="0" presId="urn:microsoft.com/office/officeart/2008/layout/HorizontalMultiLevelHierarchy"/>
    <dgm:cxn modelId="{A0B395F4-FA00-4F2E-82C5-55D140A64BE8}" type="presOf" srcId="{F7E6DA14-84D6-4FDF-B7F4-CE9F97ADD224}" destId="{0D3F956A-8119-4286-9488-8041034EF1E2}" srcOrd="0" destOrd="0" presId="urn:microsoft.com/office/officeart/2008/layout/HorizontalMultiLevelHierarchy"/>
    <dgm:cxn modelId="{93E93360-0976-4269-BC19-A8AB27BD53EB}" type="presOf" srcId="{067A2E71-27DE-4117-A5AF-E9727F2B4DEE}" destId="{0CCAF7C3-DFC0-4B54-A1C9-5CCA979830E1}" srcOrd="0" destOrd="0" presId="urn:microsoft.com/office/officeart/2008/layout/HorizontalMultiLevelHierarchy"/>
    <dgm:cxn modelId="{9C1023D0-4BE7-4DDC-8B44-CE322CF76146}" type="presOf" srcId="{96E9C3F3-8AE8-4FF4-BE16-C958E5CBFA7D}" destId="{C639DEFF-1732-4EDA-82AF-FC3D1F1EB543}" srcOrd="0" destOrd="0" presId="urn:microsoft.com/office/officeart/2008/layout/HorizontalMultiLevelHierarchy"/>
    <dgm:cxn modelId="{8709A92F-FC71-445F-96B0-6279EBAAA40A}" type="presOf" srcId="{8DE601A7-B1B0-41E0-A5DB-CEC932648524}" destId="{198A89E0-6111-493B-A6D7-C5DF6CCF233D}" srcOrd="1" destOrd="0" presId="urn:microsoft.com/office/officeart/2008/layout/HorizontalMultiLevelHierarchy"/>
    <dgm:cxn modelId="{4160E66C-A532-430F-B95D-23E8A8896C1F}" type="presOf" srcId="{DB887FEF-F333-417D-BEBB-4539757FD305}" destId="{C3EA265A-CEDD-4169-B6E5-725803AD1EFC}" srcOrd="0" destOrd="0" presId="urn:microsoft.com/office/officeart/2008/layout/HorizontalMultiLevelHierarchy"/>
    <dgm:cxn modelId="{22E4EF0E-3AC5-4E73-A63A-9234C6C305B0}" type="presOf" srcId="{BEB104FA-D338-4902-8081-2A4DB783ABD1}" destId="{38FAA60E-F306-4BA9-805E-4DF20CB777F5}" srcOrd="0" destOrd="0" presId="urn:microsoft.com/office/officeart/2008/layout/HorizontalMultiLevelHierarchy"/>
    <dgm:cxn modelId="{0DAA7C0B-6E33-402F-8E55-E59CE8C46065}" srcId="{FCCAE72E-3741-4C5F-B697-2CEBFC92CDF7}" destId="{9111F632-50F3-4EA9-8CFD-7C83D53D0C1E}" srcOrd="3" destOrd="0" parTransId="{8DE601A7-B1B0-41E0-A5DB-CEC932648524}" sibTransId="{CDADD2D7-E65A-4325-A426-506C1742E981}"/>
    <dgm:cxn modelId="{8377D74A-619C-437E-BD73-65CDF686C6DB}" srcId="{B57D677F-49A6-43E0-9C52-90E40B8BF336}" destId="{B1D49EFE-BE56-4C6B-AC7D-90801D1F66CA}" srcOrd="0" destOrd="0" parTransId="{DC298825-9D10-4D7A-9492-B662C69EF15D}" sibTransId="{7F8D672A-D000-4F41-B569-0DD4D1237312}"/>
    <dgm:cxn modelId="{54487D80-29B1-4267-9090-F03AE5A6203B}" type="presOf" srcId="{067A2E71-27DE-4117-A5AF-E9727F2B4DEE}" destId="{58AF5BAF-091C-483A-92B9-7D50E32CD1C2}" srcOrd="1" destOrd="0" presId="urn:microsoft.com/office/officeart/2008/layout/HorizontalMultiLevelHierarchy"/>
    <dgm:cxn modelId="{7337055B-29DA-4085-AAD2-8C8626704906}" type="presOf" srcId="{9111F632-50F3-4EA9-8CFD-7C83D53D0C1E}" destId="{5C27B6A6-5759-4438-B89F-DD22F9CBDE3A}" srcOrd="0" destOrd="0" presId="urn:microsoft.com/office/officeart/2008/layout/HorizontalMultiLevelHierarchy"/>
    <dgm:cxn modelId="{B49AE3CD-E399-44A1-AF71-2E7B20704EDB}" type="presOf" srcId="{8A10B756-2906-482A-A904-E8C29852E557}" destId="{58EA531D-BF48-41ED-BF11-C74EC2752606}" srcOrd="0" destOrd="0" presId="urn:microsoft.com/office/officeart/2008/layout/HorizontalMultiLevelHierarchy"/>
    <dgm:cxn modelId="{9CB6577B-2C5B-4C4C-98FA-DBF8D9CC7E48}" srcId="{FCCAE72E-3741-4C5F-B697-2CEBFC92CDF7}" destId="{B57D677F-49A6-43E0-9C52-90E40B8BF336}" srcOrd="0" destOrd="0" parTransId="{8A10B756-2906-482A-A904-E8C29852E557}" sibTransId="{244EB193-2794-409A-A72D-4E90FD3A9EAE}"/>
    <dgm:cxn modelId="{ED8E3E11-39CB-4400-8A3A-EC8D73BBDA10}" srcId="{025166E8-3F8A-4FAE-84F8-08477E0BF551}" destId="{11048484-07F1-4FA0-8E5B-0A1E7401BF34}" srcOrd="0" destOrd="0" parTransId="{56B0421A-AEDF-4613-B353-AF391FF2D28D}" sibTransId="{BE9558EA-F162-4B2B-94D2-954067E14366}"/>
    <dgm:cxn modelId="{CAB4A0AB-218F-468C-8CE8-937D3052392F}" type="presParOf" srcId="{D61D9318-CF1C-4027-9FB9-CA3681111D48}" destId="{270F17E6-7730-4FCF-B2C8-87132A2A2953}" srcOrd="0" destOrd="0" presId="urn:microsoft.com/office/officeart/2008/layout/HorizontalMultiLevelHierarchy"/>
    <dgm:cxn modelId="{8AEACDEE-9D6C-4D4C-B34E-2C6AD1FDAACE}" type="presParOf" srcId="{270F17E6-7730-4FCF-B2C8-87132A2A2953}" destId="{47AE8846-F21F-4E4C-B4A3-D44DA4BF791C}" srcOrd="0" destOrd="0" presId="urn:microsoft.com/office/officeart/2008/layout/HorizontalMultiLevelHierarchy"/>
    <dgm:cxn modelId="{216EBFE6-C483-4880-B686-7D768F8C3410}" type="presParOf" srcId="{270F17E6-7730-4FCF-B2C8-87132A2A2953}" destId="{00B6C323-8ADF-4C2C-A98F-03A35CC9AEB8}" srcOrd="1" destOrd="0" presId="urn:microsoft.com/office/officeart/2008/layout/HorizontalMultiLevelHierarchy"/>
    <dgm:cxn modelId="{A3F24AF2-956B-48B8-A65F-86565290F12C}" type="presParOf" srcId="{00B6C323-8ADF-4C2C-A98F-03A35CC9AEB8}" destId="{58EA531D-BF48-41ED-BF11-C74EC2752606}" srcOrd="0" destOrd="0" presId="urn:microsoft.com/office/officeart/2008/layout/HorizontalMultiLevelHierarchy"/>
    <dgm:cxn modelId="{612DB5C3-3F70-454A-AD08-0B11428E0076}" type="presParOf" srcId="{58EA531D-BF48-41ED-BF11-C74EC2752606}" destId="{AA3C9793-7A6B-475E-B749-6262FCBF05AF}" srcOrd="0" destOrd="0" presId="urn:microsoft.com/office/officeart/2008/layout/HorizontalMultiLevelHierarchy"/>
    <dgm:cxn modelId="{3B6805B6-ECC5-43BD-B2E8-BDD24F141C7B}" type="presParOf" srcId="{00B6C323-8ADF-4C2C-A98F-03A35CC9AEB8}" destId="{6F24343C-0472-4376-A85A-A432ECE68C05}" srcOrd="1" destOrd="0" presId="urn:microsoft.com/office/officeart/2008/layout/HorizontalMultiLevelHierarchy"/>
    <dgm:cxn modelId="{3DE0F57D-4B8A-4F12-B5B2-F619F9D77D34}" type="presParOf" srcId="{6F24343C-0472-4376-A85A-A432ECE68C05}" destId="{2C5D6667-8064-4B98-9124-A941B0CE1815}" srcOrd="0" destOrd="0" presId="urn:microsoft.com/office/officeart/2008/layout/HorizontalMultiLevelHierarchy"/>
    <dgm:cxn modelId="{A56DEEB4-DD08-4E09-B84A-CBE45BEF1A05}" type="presParOf" srcId="{6F24343C-0472-4376-A85A-A432ECE68C05}" destId="{916673D3-8853-4B1A-9117-7FDDEBF41E2C}" srcOrd="1" destOrd="0" presId="urn:microsoft.com/office/officeart/2008/layout/HorizontalMultiLevelHierarchy"/>
    <dgm:cxn modelId="{AE7205C4-E8EF-460F-B7A6-96D2FCE78800}" type="presParOf" srcId="{916673D3-8853-4B1A-9117-7FDDEBF41E2C}" destId="{D14ED7BE-8EAD-4484-A3D1-22A5DFBC1DD7}" srcOrd="0" destOrd="0" presId="urn:microsoft.com/office/officeart/2008/layout/HorizontalMultiLevelHierarchy"/>
    <dgm:cxn modelId="{F4BE1FA9-7F7F-4C39-8591-A4A10CD57100}" type="presParOf" srcId="{D14ED7BE-8EAD-4484-A3D1-22A5DFBC1DD7}" destId="{958E7765-A339-4A39-B770-FB4A1ACE448F}" srcOrd="0" destOrd="0" presId="urn:microsoft.com/office/officeart/2008/layout/HorizontalMultiLevelHierarchy"/>
    <dgm:cxn modelId="{AD3ABD7B-5146-43E9-85B4-13027389FE22}" type="presParOf" srcId="{916673D3-8853-4B1A-9117-7FDDEBF41E2C}" destId="{8BBD8EF9-BBAF-4746-98A9-1EAFB6EE9F4D}" srcOrd="1" destOrd="0" presId="urn:microsoft.com/office/officeart/2008/layout/HorizontalMultiLevelHierarchy"/>
    <dgm:cxn modelId="{2955DD55-FAA0-4EE0-9D38-04D818B73278}" type="presParOf" srcId="{8BBD8EF9-BBAF-4746-98A9-1EAFB6EE9F4D}" destId="{CC77C4AF-9E82-4D0D-BA08-120970D323BB}" srcOrd="0" destOrd="0" presId="urn:microsoft.com/office/officeart/2008/layout/HorizontalMultiLevelHierarchy"/>
    <dgm:cxn modelId="{55F5BE26-A93E-4992-BEC8-8C2BC5A0AC79}" type="presParOf" srcId="{8BBD8EF9-BBAF-4746-98A9-1EAFB6EE9F4D}" destId="{6FCE0C6F-60E0-4558-8EC6-0B728D63BB2A}" srcOrd="1" destOrd="0" presId="urn:microsoft.com/office/officeart/2008/layout/HorizontalMultiLevelHierarchy"/>
    <dgm:cxn modelId="{3702D445-562F-4B25-9B18-4A2340EFA3FA}" type="presParOf" srcId="{00B6C323-8ADF-4C2C-A98F-03A35CC9AEB8}" destId="{AF09849B-4473-4F08-8EDC-DEBEFF5961A5}" srcOrd="2" destOrd="0" presId="urn:microsoft.com/office/officeart/2008/layout/HorizontalMultiLevelHierarchy"/>
    <dgm:cxn modelId="{09062A8C-AC75-45AF-A52E-395CD4F511BC}" type="presParOf" srcId="{AF09849B-4473-4F08-8EDC-DEBEFF5961A5}" destId="{7A541D19-88E3-442A-9514-13D803123A74}" srcOrd="0" destOrd="0" presId="urn:microsoft.com/office/officeart/2008/layout/HorizontalMultiLevelHierarchy"/>
    <dgm:cxn modelId="{74481105-DD6A-40C7-B8D9-680BF4DF9876}" type="presParOf" srcId="{00B6C323-8ADF-4C2C-A98F-03A35CC9AEB8}" destId="{BA32182C-17C0-450B-A214-46396B8AC1F4}" srcOrd="3" destOrd="0" presId="urn:microsoft.com/office/officeart/2008/layout/HorizontalMultiLevelHierarchy"/>
    <dgm:cxn modelId="{70B55218-F9CA-4B1C-869D-0FA42D8309C0}" type="presParOf" srcId="{BA32182C-17C0-450B-A214-46396B8AC1F4}" destId="{C639DEFF-1732-4EDA-82AF-FC3D1F1EB543}" srcOrd="0" destOrd="0" presId="urn:microsoft.com/office/officeart/2008/layout/HorizontalMultiLevelHierarchy"/>
    <dgm:cxn modelId="{46BA08E0-9F9C-46A0-A087-5DA71A6BA343}" type="presParOf" srcId="{BA32182C-17C0-450B-A214-46396B8AC1F4}" destId="{396AA9A9-2759-48D6-85BF-C47B29683BE5}" srcOrd="1" destOrd="0" presId="urn:microsoft.com/office/officeart/2008/layout/HorizontalMultiLevelHierarchy"/>
    <dgm:cxn modelId="{37FC1191-8A95-42F5-B783-F221056CF0D0}" type="presParOf" srcId="{396AA9A9-2759-48D6-85BF-C47B29683BE5}" destId="{0CCAF7C3-DFC0-4B54-A1C9-5CCA979830E1}" srcOrd="0" destOrd="0" presId="urn:microsoft.com/office/officeart/2008/layout/HorizontalMultiLevelHierarchy"/>
    <dgm:cxn modelId="{730B4E1F-C148-4592-8F3B-6528B4B7F822}" type="presParOf" srcId="{0CCAF7C3-DFC0-4B54-A1C9-5CCA979830E1}" destId="{58AF5BAF-091C-483A-92B9-7D50E32CD1C2}" srcOrd="0" destOrd="0" presId="urn:microsoft.com/office/officeart/2008/layout/HorizontalMultiLevelHierarchy"/>
    <dgm:cxn modelId="{DBCC3A2C-75BC-4345-84F7-40148F281DB0}" type="presParOf" srcId="{396AA9A9-2759-48D6-85BF-C47B29683BE5}" destId="{F58556C4-D5DC-4F15-870E-9384D11B706B}" srcOrd="1" destOrd="0" presId="urn:microsoft.com/office/officeart/2008/layout/HorizontalMultiLevelHierarchy"/>
    <dgm:cxn modelId="{3F2EC8A8-2EE9-41FC-A130-611DB411E4B2}" type="presParOf" srcId="{F58556C4-D5DC-4F15-870E-9384D11B706B}" destId="{38FAA60E-F306-4BA9-805E-4DF20CB777F5}" srcOrd="0" destOrd="0" presId="urn:microsoft.com/office/officeart/2008/layout/HorizontalMultiLevelHierarchy"/>
    <dgm:cxn modelId="{54EAC327-5E6D-4F35-92D1-147F632D8C55}" type="presParOf" srcId="{F58556C4-D5DC-4F15-870E-9384D11B706B}" destId="{06BB8240-7A55-4A40-BC27-2DBF429951E6}" srcOrd="1" destOrd="0" presId="urn:microsoft.com/office/officeart/2008/layout/HorizontalMultiLevelHierarchy"/>
    <dgm:cxn modelId="{B51BFB35-AF1A-403C-9C95-FF4E072418FB}" type="presParOf" srcId="{396AA9A9-2759-48D6-85BF-C47B29683BE5}" destId="{B2A52926-A510-4CF6-BB93-05A14268745B}" srcOrd="2" destOrd="0" presId="urn:microsoft.com/office/officeart/2008/layout/HorizontalMultiLevelHierarchy"/>
    <dgm:cxn modelId="{C526F80E-3332-4E4D-8394-47008E24A045}" type="presParOf" srcId="{B2A52926-A510-4CF6-BB93-05A14268745B}" destId="{E014FD0E-875B-4465-ACB8-C9006DC35049}" srcOrd="0" destOrd="0" presId="urn:microsoft.com/office/officeart/2008/layout/HorizontalMultiLevelHierarchy"/>
    <dgm:cxn modelId="{4B5FF6C9-7065-4CF8-A913-6FE29033D966}" type="presParOf" srcId="{396AA9A9-2759-48D6-85BF-C47B29683BE5}" destId="{5CFF32E4-824D-4416-9EE8-075703F1FD23}" srcOrd="3" destOrd="0" presId="urn:microsoft.com/office/officeart/2008/layout/HorizontalMultiLevelHierarchy"/>
    <dgm:cxn modelId="{56D1E034-648B-440E-817D-CD5255A4BC65}" type="presParOf" srcId="{5CFF32E4-824D-4416-9EE8-075703F1FD23}" destId="{0D3F956A-8119-4286-9488-8041034EF1E2}" srcOrd="0" destOrd="0" presId="urn:microsoft.com/office/officeart/2008/layout/HorizontalMultiLevelHierarchy"/>
    <dgm:cxn modelId="{C663702E-A56D-411D-970F-D716A967EA8A}" type="presParOf" srcId="{5CFF32E4-824D-4416-9EE8-075703F1FD23}" destId="{D0E8607E-A5AE-4C3A-9CEA-A0EC3ED48147}" srcOrd="1" destOrd="0" presId="urn:microsoft.com/office/officeart/2008/layout/HorizontalMultiLevelHierarchy"/>
    <dgm:cxn modelId="{3171430D-993A-42C4-AE3F-1402302AAB67}" type="presParOf" srcId="{00B6C323-8ADF-4C2C-A98F-03A35CC9AEB8}" destId="{C3EA265A-CEDD-4169-B6E5-725803AD1EFC}" srcOrd="4" destOrd="0" presId="urn:microsoft.com/office/officeart/2008/layout/HorizontalMultiLevelHierarchy"/>
    <dgm:cxn modelId="{0387E207-DB22-40BE-8552-E2B84F87AE86}" type="presParOf" srcId="{C3EA265A-CEDD-4169-B6E5-725803AD1EFC}" destId="{96D377A7-23A9-4E0E-9081-FF9D2BAD7B5C}" srcOrd="0" destOrd="0" presId="urn:microsoft.com/office/officeart/2008/layout/HorizontalMultiLevelHierarchy"/>
    <dgm:cxn modelId="{7C42F8B9-1164-4BD2-8BB3-E008FF3FF1FC}" type="presParOf" srcId="{00B6C323-8ADF-4C2C-A98F-03A35CC9AEB8}" destId="{A113CB4C-DF9E-479F-85E6-530FE26BBED6}" srcOrd="5" destOrd="0" presId="urn:microsoft.com/office/officeart/2008/layout/HorizontalMultiLevelHierarchy"/>
    <dgm:cxn modelId="{F20CDE1D-23FC-41F7-BF5E-BD66277A898C}" type="presParOf" srcId="{A113CB4C-DF9E-479F-85E6-530FE26BBED6}" destId="{B74FB45B-3C8B-44AF-8B99-A73EBCA2C69E}" srcOrd="0" destOrd="0" presId="urn:microsoft.com/office/officeart/2008/layout/HorizontalMultiLevelHierarchy"/>
    <dgm:cxn modelId="{7A0F08E9-B7B1-4CB8-8722-2EABDCAFCA4E}" type="presParOf" srcId="{A113CB4C-DF9E-479F-85E6-530FE26BBED6}" destId="{FE60D11D-F101-4446-B9ED-9212875D06CE}" srcOrd="1" destOrd="0" presId="urn:microsoft.com/office/officeart/2008/layout/HorizontalMultiLevelHierarchy"/>
    <dgm:cxn modelId="{C0BEB1EC-6ACA-4605-8170-9B11E37733A8}" type="presParOf" srcId="{FE60D11D-F101-4446-B9ED-9212875D06CE}" destId="{2CD853CB-29DF-4EA9-A6A3-21A3F5FBEC72}" srcOrd="0" destOrd="0" presId="urn:microsoft.com/office/officeart/2008/layout/HorizontalMultiLevelHierarchy"/>
    <dgm:cxn modelId="{16FE24D1-C5A3-46E9-9B83-DC10E52551D1}" type="presParOf" srcId="{2CD853CB-29DF-4EA9-A6A3-21A3F5FBEC72}" destId="{C7B78C0F-A7F1-49E7-BBF1-89867CAB54CC}" srcOrd="0" destOrd="0" presId="urn:microsoft.com/office/officeart/2008/layout/HorizontalMultiLevelHierarchy"/>
    <dgm:cxn modelId="{EF198BDD-8EED-481E-A82A-EE3C4D4AB046}" type="presParOf" srcId="{FE60D11D-F101-4446-B9ED-9212875D06CE}" destId="{36432ECF-CDCE-4D14-AFF8-03CD01E1B277}" srcOrd="1" destOrd="0" presId="urn:microsoft.com/office/officeart/2008/layout/HorizontalMultiLevelHierarchy"/>
    <dgm:cxn modelId="{061CD02A-34C1-4F12-BF15-BE6F856FE9FC}" type="presParOf" srcId="{36432ECF-CDCE-4D14-AFF8-03CD01E1B277}" destId="{5B269CBE-C715-4F25-8D38-8A0422EBDCD5}" srcOrd="0" destOrd="0" presId="urn:microsoft.com/office/officeart/2008/layout/HorizontalMultiLevelHierarchy"/>
    <dgm:cxn modelId="{2F86DA18-561D-4104-A55D-77D042F6F2D5}" type="presParOf" srcId="{36432ECF-CDCE-4D14-AFF8-03CD01E1B277}" destId="{9468AC8A-BBAD-4209-AB7E-8FF0ACE8FE20}" srcOrd="1" destOrd="0" presId="urn:microsoft.com/office/officeart/2008/layout/HorizontalMultiLevelHierarchy"/>
    <dgm:cxn modelId="{40C000F8-6FE6-4B4F-A6F7-F45454BE4E2A}" type="presParOf" srcId="{00B6C323-8ADF-4C2C-A98F-03A35CC9AEB8}" destId="{4FA7D3F7-22C2-4631-9FCD-A79C58EE516E}" srcOrd="6" destOrd="0" presId="urn:microsoft.com/office/officeart/2008/layout/HorizontalMultiLevelHierarchy"/>
    <dgm:cxn modelId="{28E60D2A-0A6D-499B-A317-F6DE7F9A969D}" type="presParOf" srcId="{4FA7D3F7-22C2-4631-9FCD-A79C58EE516E}" destId="{198A89E0-6111-493B-A6D7-C5DF6CCF233D}" srcOrd="0" destOrd="0" presId="urn:microsoft.com/office/officeart/2008/layout/HorizontalMultiLevelHierarchy"/>
    <dgm:cxn modelId="{EC52F2D7-8EFC-4A20-AC60-25690868C7E8}" type="presParOf" srcId="{00B6C323-8ADF-4C2C-A98F-03A35CC9AEB8}" destId="{93C44387-4F5F-4C80-A051-4E800A64B237}" srcOrd="7" destOrd="0" presId="urn:microsoft.com/office/officeart/2008/layout/HorizontalMultiLevelHierarchy"/>
    <dgm:cxn modelId="{F0AA246E-4A12-432C-8168-339EC7EA7DFC}" type="presParOf" srcId="{93C44387-4F5F-4C80-A051-4E800A64B237}" destId="{5C27B6A6-5759-4438-B89F-DD22F9CBDE3A}" srcOrd="0" destOrd="0" presId="urn:microsoft.com/office/officeart/2008/layout/HorizontalMultiLevelHierarchy"/>
    <dgm:cxn modelId="{AEDEE5C4-D962-4B34-8723-EFBBBAE2EBB3}" type="presParOf" srcId="{93C44387-4F5F-4C80-A051-4E800A64B237}" destId="{333AF331-BF8C-421C-96E5-32CA370811EC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0998F488-4E04-4B44-BD19-5D200AD306D5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B9BBB052-9AB9-4CAE-89A6-6774DCE2EE70}" type="parTrans" cxnId="{94B69DD0-3F33-4321-ADE8-DBEEDCCE0977}">
      <dgm:prSet/>
      <dgm:spPr/>
      <dgm:t>
        <a:bodyPr/>
        <a:lstStyle/>
        <a:p>
          <a:endParaRPr lang="en-US"/>
        </a:p>
      </dgm:t>
    </dgm:pt>
    <dgm:pt modelId="{301DB14F-E7B3-4EA1-B48D-AB197AC85E4D}" type="sibTrans" cxnId="{94B69DD0-3F33-4321-ADE8-DBEEDCCE0977}">
      <dgm:prSet/>
      <dgm:spPr/>
      <dgm:t>
        <a:bodyPr/>
        <a:lstStyle/>
        <a:p>
          <a:endParaRPr lang="en-US"/>
        </a:p>
      </dgm:t>
    </dgm:pt>
    <dgm:pt modelId="{2805CD77-050C-44F6-824B-F0137B704BCF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7DAB8D81-73E8-4E86-BF06-7D5EED82D28B}" type="parTrans" cxnId="{932FA7DB-0FF9-4B48-B3A7-B395B363FF48}">
      <dgm:prSet/>
      <dgm:spPr/>
      <dgm:t>
        <a:bodyPr/>
        <a:lstStyle/>
        <a:p>
          <a:endParaRPr lang="en-US"/>
        </a:p>
      </dgm:t>
    </dgm:pt>
    <dgm:pt modelId="{8250EF63-B36F-48D5-A851-2A040164307F}" type="sibTrans" cxnId="{932FA7DB-0FF9-4B48-B3A7-B395B363FF48}">
      <dgm:prSet/>
      <dgm:spPr/>
      <dgm:t>
        <a:bodyPr/>
        <a:lstStyle/>
        <a:p>
          <a:endParaRPr lang="en-US"/>
        </a:p>
      </dgm:t>
    </dgm:pt>
    <dgm:pt modelId="{0BF72B3F-F546-45AF-86F6-C760430120C3}">
      <dgm:prSet/>
      <dgm:spPr/>
      <dgm:t>
        <a:bodyPr/>
        <a:lstStyle/>
        <a:p>
          <a:r>
            <a:rPr lang="en-US" altLang="zh-CN"/>
            <a:t>Accounting</a:t>
          </a:r>
          <a:endParaRPr lang="en-US"/>
        </a:p>
      </dgm:t>
    </dgm:pt>
    <dgm:pt modelId="{B200EE75-B8F7-4B75-8D13-0E1DC9B42A02}" type="parTrans" cxnId="{4A1C7142-796A-4231-8992-78A88656C3B5}">
      <dgm:prSet/>
      <dgm:spPr/>
      <dgm:t>
        <a:bodyPr/>
        <a:lstStyle/>
        <a:p>
          <a:endParaRPr lang="en-US"/>
        </a:p>
      </dgm:t>
    </dgm:pt>
    <dgm:pt modelId="{1F3D1220-61A6-44CA-AD42-E920854939A9}" type="sibTrans" cxnId="{4A1C7142-796A-4231-8992-78A88656C3B5}">
      <dgm:prSet/>
      <dgm:spPr/>
      <dgm:t>
        <a:bodyPr/>
        <a:lstStyle/>
        <a:p>
          <a:endParaRPr lang="en-US"/>
        </a:p>
      </dgm:t>
    </dgm:pt>
    <dgm:pt modelId="{3154A07B-C179-4254-BCFF-60E5A4589F27}">
      <dgm:prSet/>
      <dgm:spPr/>
      <dgm:t>
        <a:bodyPr/>
        <a:lstStyle/>
        <a:p>
          <a:r>
            <a:rPr lang="en-US" altLang="zh-CN"/>
            <a:t>PM</a:t>
          </a:r>
          <a:endParaRPr lang="en-US"/>
        </a:p>
      </dgm:t>
    </dgm:pt>
    <dgm:pt modelId="{2FC7A842-7D74-4B89-B4E2-491051AB67C7}" type="parTrans" cxnId="{F228866B-F7D6-438E-99F1-76A99885EF28}">
      <dgm:prSet/>
      <dgm:spPr/>
      <dgm:t>
        <a:bodyPr/>
        <a:lstStyle/>
        <a:p>
          <a:endParaRPr lang="en-US"/>
        </a:p>
      </dgm:t>
    </dgm:pt>
    <dgm:pt modelId="{68C2190A-461C-4C42-B651-EAC108535B3F}" type="sibTrans" cxnId="{F228866B-F7D6-438E-99F1-76A99885EF28}">
      <dgm:prSet/>
      <dgm:spPr/>
      <dgm:t>
        <a:bodyPr/>
        <a:lstStyle/>
        <a:p>
          <a:endParaRPr lang="en-US"/>
        </a:p>
      </dgm:t>
    </dgm:pt>
    <dgm:pt modelId="{772C610F-5830-4194-A159-045CCC449C48}">
      <dgm:prSet/>
      <dgm:spPr/>
      <dgm:t>
        <a:bodyPr/>
        <a:lstStyle/>
        <a:p>
          <a:r>
            <a:rPr lang="en-US" altLang="zh-CN"/>
            <a:t>Articles: 3 hours</a:t>
          </a:r>
          <a:endParaRPr lang="en-US"/>
        </a:p>
      </dgm:t>
    </dgm:pt>
    <dgm:pt modelId="{0D4790C9-3F58-44D5-9E7E-3773C8C2AE4D}" type="parTrans" cxnId="{4A97CBE7-1CCC-4778-BD28-85EF007A9C04}">
      <dgm:prSet/>
      <dgm:spPr/>
      <dgm:t>
        <a:bodyPr/>
        <a:lstStyle/>
        <a:p>
          <a:endParaRPr lang="en-US"/>
        </a:p>
      </dgm:t>
    </dgm:pt>
    <dgm:pt modelId="{E5AE9AC0-4DAD-43CB-BA34-315D202F1A6B}" type="sibTrans" cxnId="{4A97CBE7-1CCC-4778-BD28-85EF007A9C0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5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5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4C53AB08-4657-4647-AA21-90F865DF9D04}" type="pres">
      <dgm:prSet presAssocID="{B9BBB052-9AB9-4CAE-89A6-6774DCE2EE70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68BF4E0A-517B-408A-A9A8-959BD58F4462}" type="pres">
      <dgm:prSet presAssocID="{B9BBB052-9AB9-4CAE-89A6-6774DCE2EE70}" presName="connTx" presStyleLbl="parChTrans1D2" presStyleIdx="1" presStyleCnt="5"/>
      <dgm:spPr/>
      <dgm:t>
        <a:bodyPr/>
        <a:lstStyle/>
        <a:p>
          <a:endParaRPr lang="en-US"/>
        </a:p>
      </dgm:t>
    </dgm:pt>
    <dgm:pt modelId="{9744CB86-8A42-434F-8288-3842C2D00522}" type="pres">
      <dgm:prSet presAssocID="{0998F488-4E04-4B44-BD19-5D200AD306D5}" presName="root2" presStyleCnt="0"/>
      <dgm:spPr/>
    </dgm:pt>
    <dgm:pt modelId="{4EF52569-F013-456B-B7C2-DF86D043BE0D}" type="pres">
      <dgm:prSet presAssocID="{0998F488-4E04-4B44-BD19-5D200AD306D5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AEDB54F-7306-4CCE-BB49-834F246F058E}" type="pres">
      <dgm:prSet presAssocID="{0998F488-4E04-4B44-BD19-5D200AD306D5}" presName="level3hierChild" presStyleCnt="0"/>
      <dgm:spPr/>
    </dgm:pt>
    <dgm:pt modelId="{AB274016-A491-498B-9703-D08487F84C79}" type="pres">
      <dgm:prSet presAssocID="{7DAB8D81-73E8-4E86-BF06-7D5EED82D28B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7E4982C0-F5BB-4EEE-A5F0-5E7EE3FA0F8E}" type="pres">
      <dgm:prSet presAssocID="{7DAB8D81-73E8-4E86-BF06-7D5EED82D28B}" presName="connTx" presStyleLbl="parChTrans1D2" presStyleIdx="2" presStyleCnt="5"/>
      <dgm:spPr/>
      <dgm:t>
        <a:bodyPr/>
        <a:lstStyle/>
        <a:p>
          <a:endParaRPr lang="en-US"/>
        </a:p>
      </dgm:t>
    </dgm:pt>
    <dgm:pt modelId="{75B1ABD5-4E6C-42E9-A91B-62EF07896F83}" type="pres">
      <dgm:prSet presAssocID="{2805CD77-050C-44F6-824B-F0137B704BCF}" presName="root2" presStyleCnt="0"/>
      <dgm:spPr/>
    </dgm:pt>
    <dgm:pt modelId="{663C5C54-81B8-46B8-9BF9-E7A8943EB2EF}" type="pres">
      <dgm:prSet presAssocID="{2805CD77-050C-44F6-824B-F0137B704BCF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F83F397-1855-4A23-B537-8B78687258D3}" type="pres">
      <dgm:prSet presAssocID="{2805CD77-050C-44F6-824B-F0137B704BCF}" presName="level3hierChild" presStyleCnt="0"/>
      <dgm:spPr/>
    </dgm:pt>
    <dgm:pt modelId="{74B29F61-1417-4D3C-9578-C387F352A176}" type="pres">
      <dgm:prSet presAssocID="{B200EE75-B8F7-4B75-8D13-0E1DC9B42A02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FF834F17-49CA-402D-BDC1-63DD40B94CA1}" type="pres">
      <dgm:prSet presAssocID="{B200EE75-B8F7-4B75-8D13-0E1DC9B42A02}" presName="connTx" presStyleLbl="parChTrans1D2" presStyleIdx="3" presStyleCnt="5"/>
      <dgm:spPr/>
      <dgm:t>
        <a:bodyPr/>
        <a:lstStyle/>
        <a:p>
          <a:endParaRPr lang="en-US"/>
        </a:p>
      </dgm:t>
    </dgm:pt>
    <dgm:pt modelId="{99A356D8-572E-4BEF-AC29-280506A28BC8}" type="pres">
      <dgm:prSet presAssocID="{0BF72B3F-F546-45AF-86F6-C760430120C3}" presName="root2" presStyleCnt="0"/>
      <dgm:spPr/>
    </dgm:pt>
    <dgm:pt modelId="{EC78FFA4-653A-4B20-B20B-BF1CCC0C6D2A}" type="pres">
      <dgm:prSet presAssocID="{0BF72B3F-F546-45AF-86F6-C760430120C3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B997241-9AF0-4829-AF85-4494C31C2753}" type="pres">
      <dgm:prSet presAssocID="{0BF72B3F-F546-45AF-86F6-C760430120C3}" presName="level3hierChild" presStyleCnt="0"/>
      <dgm:spPr/>
    </dgm:pt>
    <dgm:pt modelId="{304D82D2-D76B-49CD-B9F5-D80771860A17}" type="pres">
      <dgm:prSet presAssocID="{2FC7A842-7D74-4B89-B4E2-491051AB67C7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EF6BE660-AAA0-4274-9DBD-9A8223EA39D4}" type="pres">
      <dgm:prSet presAssocID="{2FC7A842-7D74-4B89-B4E2-491051AB67C7}" presName="connTx" presStyleLbl="parChTrans1D2" presStyleIdx="4" presStyleCnt="5"/>
      <dgm:spPr/>
      <dgm:t>
        <a:bodyPr/>
        <a:lstStyle/>
        <a:p>
          <a:endParaRPr lang="en-US"/>
        </a:p>
      </dgm:t>
    </dgm:pt>
    <dgm:pt modelId="{E8923A5B-0804-49C6-B195-5C5CCF46E5CE}" type="pres">
      <dgm:prSet presAssocID="{3154A07B-C179-4254-BCFF-60E5A4589F27}" presName="root2" presStyleCnt="0"/>
      <dgm:spPr/>
    </dgm:pt>
    <dgm:pt modelId="{9AEA9F04-7238-4360-89AC-365F14E8A648}" type="pres">
      <dgm:prSet presAssocID="{3154A07B-C179-4254-BCFF-60E5A4589F27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3B5A30-C1AF-4F24-B817-BA5CE73562C5}" type="pres">
      <dgm:prSet presAssocID="{3154A07B-C179-4254-BCFF-60E5A4589F27}" presName="level3hierChild" presStyleCnt="0"/>
      <dgm:spPr/>
    </dgm:pt>
    <dgm:pt modelId="{A665036D-4EA3-48DF-B97D-A247F987E852}" type="pres">
      <dgm:prSet presAssocID="{0D4790C9-3F58-44D5-9E7E-3773C8C2AE4D}" presName="conn2-1" presStyleLbl="parChTrans1D3" presStyleIdx="0" presStyleCnt="1"/>
      <dgm:spPr/>
      <dgm:t>
        <a:bodyPr/>
        <a:lstStyle/>
        <a:p>
          <a:endParaRPr lang="en-US"/>
        </a:p>
      </dgm:t>
    </dgm:pt>
    <dgm:pt modelId="{E6EAF92D-E2DD-4F8C-80C2-3C5F50B3AD3D}" type="pres">
      <dgm:prSet presAssocID="{0D4790C9-3F58-44D5-9E7E-3773C8C2AE4D}" presName="connTx" presStyleLbl="parChTrans1D3" presStyleIdx="0" presStyleCnt="1"/>
      <dgm:spPr/>
      <dgm:t>
        <a:bodyPr/>
        <a:lstStyle/>
        <a:p>
          <a:endParaRPr lang="en-US"/>
        </a:p>
      </dgm:t>
    </dgm:pt>
    <dgm:pt modelId="{DFF2343B-E915-4F4D-BDF1-533C6097778C}" type="pres">
      <dgm:prSet presAssocID="{772C610F-5830-4194-A159-045CCC449C48}" presName="root2" presStyleCnt="0"/>
      <dgm:spPr/>
    </dgm:pt>
    <dgm:pt modelId="{7D7C3E78-B009-45AC-BD06-5AE5CEE9E7CE}" type="pres">
      <dgm:prSet presAssocID="{772C610F-5830-4194-A159-045CCC449C48}" presName="LevelTwoTextNode" presStyleLbl="node3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2B02DE8-ED18-4E14-83C6-901C83574058}" type="pres">
      <dgm:prSet presAssocID="{772C610F-5830-4194-A159-045CCC449C48}" presName="level3hierChild" presStyleCnt="0"/>
      <dgm:spPr/>
    </dgm:pt>
  </dgm:ptLst>
  <dgm:cxnLst>
    <dgm:cxn modelId="{4A1C7142-796A-4231-8992-78A88656C3B5}" srcId="{FCCAE72E-3741-4C5F-B697-2CEBFC92CDF7}" destId="{0BF72B3F-F546-45AF-86F6-C760430120C3}" srcOrd="3" destOrd="0" parTransId="{B200EE75-B8F7-4B75-8D13-0E1DC9B42A02}" sibTransId="{1F3D1220-61A6-44CA-AD42-E920854939A9}"/>
    <dgm:cxn modelId="{4A97CBE7-1CCC-4778-BD28-85EF007A9C04}" srcId="{3154A07B-C179-4254-BCFF-60E5A4589F27}" destId="{772C610F-5830-4194-A159-045CCC449C48}" srcOrd="0" destOrd="0" parTransId="{0D4790C9-3F58-44D5-9E7E-3773C8C2AE4D}" sibTransId="{E5AE9AC0-4DAD-43CB-BA34-315D202F1A6B}"/>
    <dgm:cxn modelId="{F228866B-F7D6-438E-99F1-76A99885EF28}" srcId="{FCCAE72E-3741-4C5F-B697-2CEBFC92CDF7}" destId="{3154A07B-C179-4254-BCFF-60E5A4589F27}" srcOrd="4" destOrd="0" parTransId="{2FC7A842-7D74-4B89-B4E2-491051AB67C7}" sibTransId="{68C2190A-461C-4C42-B651-EAC108535B3F}"/>
    <dgm:cxn modelId="{2B0AB008-A681-406E-81CC-98177CAC6A11}" type="presOf" srcId="{161FC228-2781-4EB5-A704-2302BEDB5658}" destId="{D61D9318-CF1C-4027-9FB9-CA3681111D48}" srcOrd="0" destOrd="0" presId="urn:microsoft.com/office/officeart/2008/layout/HorizontalMultiLevelHierarchy"/>
    <dgm:cxn modelId="{1FFBD4D2-9E84-47EF-A9CA-75D9875DD136}" type="presOf" srcId="{5AD09BEB-5E93-4CE1-AE5D-985CD1CA771C}" destId="{10902F1B-76A0-42BF-B8B6-85638234AC1B}" srcOrd="0" destOrd="0" presId="urn:microsoft.com/office/officeart/2008/layout/HorizontalMultiLevelHierarchy"/>
    <dgm:cxn modelId="{DF2D908F-0ECF-4DA3-B888-37DB97D2C28D}" type="presOf" srcId="{0D4790C9-3F58-44D5-9E7E-3773C8C2AE4D}" destId="{A665036D-4EA3-48DF-B97D-A247F987E852}" srcOrd="0" destOrd="0" presId="urn:microsoft.com/office/officeart/2008/layout/HorizontalMultiLevelHierarchy"/>
    <dgm:cxn modelId="{932FA7DB-0FF9-4B48-B3A7-B395B363FF48}" srcId="{FCCAE72E-3741-4C5F-B697-2CEBFC92CDF7}" destId="{2805CD77-050C-44F6-824B-F0137B704BCF}" srcOrd="2" destOrd="0" parTransId="{7DAB8D81-73E8-4E86-BF06-7D5EED82D28B}" sibTransId="{8250EF63-B36F-48D5-A851-2A040164307F}"/>
    <dgm:cxn modelId="{0C841AE4-0886-4D1C-99A2-F1391171585F}" type="presOf" srcId="{0DA1C060-E1EF-497C-B4B7-CC10236D4AB5}" destId="{D456BF37-646F-420A-817B-2C6FE870644F}" srcOrd="0" destOrd="0" presId="urn:microsoft.com/office/officeart/2008/layout/HorizontalMultiLevelHierarchy"/>
    <dgm:cxn modelId="{11C85AFA-AFA9-40DF-B29D-6D5E0751C254}" type="presOf" srcId="{B9BBB052-9AB9-4CAE-89A6-6774DCE2EE70}" destId="{68BF4E0A-517B-408A-A9A8-959BD58F4462}" srcOrd="1" destOrd="0" presId="urn:microsoft.com/office/officeart/2008/layout/HorizontalMultiLevelHierarchy"/>
    <dgm:cxn modelId="{1E243063-DBAE-4E91-8803-6F72EF950D53}" type="presOf" srcId="{FCCAE72E-3741-4C5F-B697-2CEBFC92CDF7}" destId="{47AE8846-F21F-4E4C-B4A3-D44DA4BF791C}" srcOrd="0" destOrd="0" presId="urn:microsoft.com/office/officeart/2008/layout/HorizontalMultiLevelHierarchy"/>
    <dgm:cxn modelId="{CC097D37-C4D2-46BA-952A-6374B6E65833}" type="presOf" srcId="{B9BBB052-9AB9-4CAE-89A6-6774DCE2EE70}" destId="{4C53AB08-4657-4647-AA21-90F865DF9D04}" srcOrd="0" destOrd="0" presId="urn:microsoft.com/office/officeart/2008/layout/HorizontalMultiLevelHierarchy"/>
    <dgm:cxn modelId="{C0A2D03F-AAA9-4ECD-9922-47019F283503}" type="presOf" srcId="{B200EE75-B8F7-4B75-8D13-0E1DC9B42A02}" destId="{FF834F17-49CA-402D-BDC1-63DD40B94CA1}" srcOrd="1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4B69DD0-3F33-4321-ADE8-DBEEDCCE0977}" srcId="{FCCAE72E-3741-4C5F-B697-2CEBFC92CDF7}" destId="{0998F488-4E04-4B44-BD19-5D200AD306D5}" srcOrd="1" destOrd="0" parTransId="{B9BBB052-9AB9-4CAE-89A6-6774DCE2EE70}" sibTransId="{301DB14F-E7B3-4EA1-B48D-AB197AC85E4D}"/>
    <dgm:cxn modelId="{D8F82250-83FA-4736-BDE6-94DF4AD1910A}" type="presOf" srcId="{3154A07B-C179-4254-BCFF-60E5A4589F27}" destId="{9AEA9F04-7238-4360-89AC-365F14E8A648}" srcOrd="0" destOrd="0" presId="urn:microsoft.com/office/officeart/2008/layout/HorizontalMultiLevelHierarchy"/>
    <dgm:cxn modelId="{C04C6E51-7AD1-4214-8EF1-39C3C9A497D5}" type="presOf" srcId="{2FC7A842-7D74-4B89-B4E2-491051AB67C7}" destId="{304D82D2-D76B-49CD-B9F5-D80771860A17}" srcOrd="0" destOrd="0" presId="urn:microsoft.com/office/officeart/2008/layout/HorizontalMultiLevelHierarchy"/>
    <dgm:cxn modelId="{43A56429-74E9-4102-BE56-BBE713D0E643}" type="presOf" srcId="{772C610F-5830-4194-A159-045CCC449C48}" destId="{7D7C3E78-B009-45AC-BD06-5AE5CEE9E7CE}" srcOrd="0" destOrd="0" presId="urn:microsoft.com/office/officeart/2008/layout/HorizontalMultiLevelHierarchy"/>
    <dgm:cxn modelId="{759E9AEE-5EC8-41CB-9087-9BA89A0DC33D}" type="presOf" srcId="{7DAB8D81-73E8-4E86-BF06-7D5EED82D28B}" destId="{7E4982C0-F5BB-4EEE-A5F0-5E7EE3FA0F8E}" srcOrd="1" destOrd="0" presId="urn:microsoft.com/office/officeart/2008/layout/HorizontalMultiLevelHierarchy"/>
    <dgm:cxn modelId="{2F05A255-3F95-4A62-8862-8E0A6757F020}" type="presOf" srcId="{B200EE75-B8F7-4B75-8D13-0E1DC9B42A02}" destId="{74B29F61-1417-4D3C-9578-C387F352A176}" srcOrd="0" destOrd="0" presId="urn:microsoft.com/office/officeart/2008/layout/HorizontalMultiLevelHierarchy"/>
    <dgm:cxn modelId="{597120D9-880B-4015-B822-9AFDD0F5AD1C}" type="presOf" srcId="{2FC7A842-7D74-4B89-B4E2-491051AB67C7}" destId="{EF6BE660-AAA0-4274-9DBD-9A8223EA39D4}" srcOrd="1" destOrd="0" presId="urn:microsoft.com/office/officeart/2008/layout/HorizontalMultiLevelHierarchy"/>
    <dgm:cxn modelId="{3478D753-5DC5-4E58-B276-B63B6B037BED}" type="presOf" srcId="{5AD09BEB-5E93-4CE1-AE5D-985CD1CA771C}" destId="{C9A2B145-5387-4B1F-A759-774CCECBB1E5}" srcOrd="1" destOrd="0" presId="urn:microsoft.com/office/officeart/2008/layout/HorizontalMultiLevelHierarchy"/>
    <dgm:cxn modelId="{F7203914-449F-4F2F-A0A9-5CB1F278B844}" type="presOf" srcId="{0BF72B3F-F546-45AF-86F6-C760430120C3}" destId="{EC78FFA4-653A-4B20-B20B-BF1CCC0C6D2A}" srcOrd="0" destOrd="0" presId="urn:microsoft.com/office/officeart/2008/layout/HorizontalMultiLevelHierarchy"/>
    <dgm:cxn modelId="{37ACDAC1-1940-45E6-9102-424C7312A2A3}" type="presOf" srcId="{2805CD77-050C-44F6-824B-F0137B704BCF}" destId="{663C5C54-81B8-46B8-9BF9-E7A8943EB2EF}" srcOrd="0" destOrd="0" presId="urn:microsoft.com/office/officeart/2008/layout/HorizontalMultiLevelHierarchy"/>
    <dgm:cxn modelId="{C92C3EA6-E248-414C-9674-6BA0EC367D65}" type="presOf" srcId="{0998F488-4E04-4B44-BD19-5D200AD306D5}" destId="{4EF52569-F013-456B-B7C2-DF86D043BE0D}" srcOrd="0" destOrd="0" presId="urn:microsoft.com/office/officeart/2008/layout/HorizontalMultiLevelHierarchy"/>
    <dgm:cxn modelId="{27790D08-5E82-430F-A173-5A85696083CB}" type="presOf" srcId="{7DAB8D81-73E8-4E86-BF06-7D5EED82D28B}" destId="{AB274016-A491-498B-9703-D08487F84C79}" srcOrd="0" destOrd="0" presId="urn:microsoft.com/office/officeart/2008/layout/HorizontalMultiLevelHierarchy"/>
    <dgm:cxn modelId="{97BFC2D8-9709-422B-BB6B-18691972912A}" type="presOf" srcId="{0D4790C9-3F58-44D5-9E7E-3773C8C2AE4D}" destId="{E6EAF92D-E2DD-4F8C-80C2-3C5F50B3AD3D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E9EEAB14-A10E-40F2-964A-40A7FA8D78FD}" type="presParOf" srcId="{D61D9318-CF1C-4027-9FB9-CA3681111D48}" destId="{270F17E6-7730-4FCF-B2C8-87132A2A2953}" srcOrd="0" destOrd="0" presId="urn:microsoft.com/office/officeart/2008/layout/HorizontalMultiLevelHierarchy"/>
    <dgm:cxn modelId="{37464CBC-6312-4480-AEDA-B93B553F2F1F}" type="presParOf" srcId="{270F17E6-7730-4FCF-B2C8-87132A2A2953}" destId="{47AE8846-F21F-4E4C-B4A3-D44DA4BF791C}" srcOrd="0" destOrd="0" presId="urn:microsoft.com/office/officeart/2008/layout/HorizontalMultiLevelHierarchy"/>
    <dgm:cxn modelId="{6F6E4584-50DC-43FB-B126-6B7CC154A2CE}" type="presParOf" srcId="{270F17E6-7730-4FCF-B2C8-87132A2A2953}" destId="{00B6C323-8ADF-4C2C-A98F-03A35CC9AEB8}" srcOrd="1" destOrd="0" presId="urn:microsoft.com/office/officeart/2008/layout/HorizontalMultiLevelHierarchy"/>
    <dgm:cxn modelId="{F0A89403-2DAB-4708-940F-87F630595DFE}" type="presParOf" srcId="{00B6C323-8ADF-4C2C-A98F-03A35CC9AEB8}" destId="{10902F1B-76A0-42BF-B8B6-85638234AC1B}" srcOrd="0" destOrd="0" presId="urn:microsoft.com/office/officeart/2008/layout/HorizontalMultiLevelHierarchy"/>
    <dgm:cxn modelId="{BA91F37B-97CC-4CDE-A8A9-1B23A79F70C8}" type="presParOf" srcId="{10902F1B-76A0-42BF-B8B6-85638234AC1B}" destId="{C9A2B145-5387-4B1F-A759-774CCECBB1E5}" srcOrd="0" destOrd="0" presId="urn:microsoft.com/office/officeart/2008/layout/HorizontalMultiLevelHierarchy"/>
    <dgm:cxn modelId="{40C3B18B-6DD8-4636-AB3A-37F6DD1EBC3B}" type="presParOf" srcId="{00B6C323-8ADF-4C2C-A98F-03A35CC9AEB8}" destId="{B80AF7FE-B4A1-49B4-8432-E40926974E76}" srcOrd="1" destOrd="0" presId="urn:microsoft.com/office/officeart/2008/layout/HorizontalMultiLevelHierarchy"/>
    <dgm:cxn modelId="{DDB262CA-90B7-4232-ADD6-DDFCFAE5594B}" type="presParOf" srcId="{B80AF7FE-B4A1-49B4-8432-E40926974E76}" destId="{D456BF37-646F-420A-817B-2C6FE870644F}" srcOrd="0" destOrd="0" presId="urn:microsoft.com/office/officeart/2008/layout/HorizontalMultiLevelHierarchy"/>
    <dgm:cxn modelId="{30C46BDE-B79B-4529-A827-BA18C8D26AA5}" type="presParOf" srcId="{B80AF7FE-B4A1-49B4-8432-E40926974E76}" destId="{2E4195E7-C526-43C1-8251-2AF2A6B49243}" srcOrd="1" destOrd="0" presId="urn:microsoft.com/office/officeart/2008/layout/HorizontalMultiLevelHierarchy"/>
    <dgm:cxn modelId="{68422798-BB0B-4A6E-A3B1-EE3F09318FDC}" type="presParOf" srcId="{00B6C323-8ADF-4C2C-A98F-03A35CC9AEB8}" destId="{4C53AB08-4657-4647-AA21-90F865DF9D04}" srcOrd="2" destOrd="0" presId="urn:microsoft.com/office/officeart/2008/layout/HorizontalMultiLevelHierarchy"/>
    <dgm:cxn modelId="{52DA8DEB-8771-4CC6-B61A-918186DBF308}" type="presParOf" srcId="{4C53AB08-4657-4647-AA21-90F865DF9D04}" destId="{68BF4E0A-517B-408A-A9A8-959BD58F4462}" srcOrd="0" destOrd="0" presId="urn:microsoft.com/office/officeart/2008/layout/HorizontalMultiLevelHierarchy"/>
    <dgm:cxn modelId="{B80CDAF7-8868-413F-9576-29A28D5F464F}" type="presParOf" srcId="{00B6C323-8ADF-4C2C-A98F-03A35CC9AEB8}" destId="{9744CB86-8A42-434F-8288-3842C2D00522}" srcOrd="3" destOrd="0" presId="urn:microsoft.com/office/officeart/2008/layout/HorizontalMultiLevelHierarchy"/>
    <dgm:cxn modelId="{A1C2AD61-4DED-4302-9E29-06EC22381DC7}" type="presParOf" srcId="{9744CB86-8A42-434F-8288-3842C2D00522}" destId="{4EF52569-F013-456B-B7C2-DF86D043BE0D}" srcOrd="0" destOrd="0" presId="urn:microsoft.com/office/officeart/2008/layout/HorizontalMultiLevelHierarchy"/>
    <dgm:cxn modelId="{B7076100-D084-4483-9ECB-A68D5266E3DF}" type="presParOf" srcId="{9744CB86-8A42-434F-8288-3842C2D00522}" destId="{4AEDB54F-7306-4CCE-BB49-834F246F058E}" srcOrd="1" destOrd="0" presId="urn:microsoft.com/office/officeart/2008/layout/HorizontalMultiLevelHierarchy"/>
    <dgm:cxn modelId="{968D7132-5167-4864-9CF6-5E4067D482F5}" type="presParOf" srcId="{00B6C323-8ADF-4C2C-A98F-03A35CC9AEB8}" destId="{AB274016-A491-498B-9703-D08487F84C79}" srcOrd="4" destOrd="0" presId="urn:microsoft.com/office/officeart/2008/layout/HorizontalMultiLevelHierarchy"/>
    <dgm:cxn modelId="{57E29C54-E132-4D99-925B-831B2E84C488}" type="presParOf" srcId="{AB274016-A491-498B-9703-D08487F84C79}" destId="{7E4982C0-F5BB-4EEE-A5F0-5E7EE3FA0F8E}" srcOrd="0" destOrd="0" presId="urn:microsoft.com/office/officeart/2008/layout/HorizontalMultiLevelHierarchy"/>
    <dgm:cxn modelId="{B6BDC8DD-3867-4DAE-8AEF-E6751AB1C74A}" type="presParOf" srcId="{00B6C323-8ADF-4C2C-A98F-03A35CC9AEB8}" destId="{75B1ABD5-4E6C-42E9-A91B-62EF07896F83}" srcOrd="5" destOrd="0" presId="urn:microsoft.com/office/officeart/2008/layout/HorizontalMultiLevelHierarchy"/>
    <dgm:cxn modelId="{0EDC8B46-EEAD-440D-964E-D7AF71E24A0F}" type="presParOf" srcId="{75B1ABD5-4E6C-42E9-A91B-62EF07896F83}" destId="{663C5C54-81B8-46B8-9BF9-E7A8943EB2EF}" srcOrd="0" destOrd="0" presId="urn:microsoft.com/office/officeart/2008/layout/HorizontalMultiLevelHierarchy"/>
    <dgm:cxn modelId="{39E7E789-AEAF-4F16-917C-F1682D174BC0}" type="presParOf" srcId="{75B1ABD5-4E6C-42E9-A91B-62EF07896F83}" destId="{2F83F397-1855-4A23-B537-8B78687258D3}" srcOrd="1" destOrd="0" presId="urn:microsoft.com/office/officeart/2008/layout/HorizontalMultiLevelHierarchy"/>
    <dgm:cxn modelId="{F49AB181-3375-4F6A-A26A-53B1ADA3BD13}" type="presParOf" srcId="{00B6C323-8ADF-4C2C-A98F-03A35CC9AEB8}" destId="{74B29F61-1417-4D3C-9578-C387F352A176}" srcOrd="6" destOrd="0" presId="urn:microsoft.com/office/officeart/2008/layout/HorizontalMultiLevelHierarchy"/>
    <dgm:cxn modelId="{A9DF52F2-93D2-4E8D-B3B6-A05C45AF7111}" type="presParOf" srcId="{74B29F61-1417-4D3C-9578-C387F352A176}" destId="{FF834F17-49CA-402D-BDC1-63DD40B94CA1}" srcOrd="0" destOrd="0" presId="urn:microsoft.com/office/officeart/2008/layout/HorizontalMultiLevelHierarchy"/>
    <dgm:cxn modelId="{DECADBD3-E93C-4B59-841C-7013590E1F92}" type="presParOf" srcId="{00B6C323-8ADF-4C2C-A98F-03A35CC9AEB8}" destId="{99A356D8-572E-4BEF-AC29-280506A28BC8}" srcOrd="7" destOrd="0" presId="urn:microsoft.com/office/officeart/2008/layout/HorizontalMultiLevelHierarchy"/>
    <dgm:cxn modelId="{A59345E8-1438-4A0F-8686-15AEC3372CD5}" type="presParOf" srcId="{99A356D8-572E-4BEF-AC29-280506A28BC8}" destId="{EC78FFA4-653A-4B20-B20B-BF1CCC0C6D2A}" srcOrd="0" destOrd="0" presId="urn:microsoft.com/office/officeart/2008/layout/HorizontalMultiLevelHierarchy"/>
    <dgm:cxn modelId="{13ED3A03-C32A-4F82-A864-BAED76D5B298}" type="presParOf" srcId="{99A356D8-572E-4BEF-AC29-280506A28BC8}" destId="{EB997241-9AF0-4829-AF85-4494C31C2753}" srcOrd="1" destOrd="0" presId="urn:microsoft.com/office/officeart/2008/layout/HorizontalMultiLevelHierarchy"/>
    <dgm:cxn modelId="{CCDB5BB5-5B4D-4392-9721-59A64F22C1E5}" type="presParOf" srcId="{00B6C323-8ADF-4C2C-A98F-03A35CC9AEB8}" destId="{304D82D2-D76B-49CD-B9F5-D80771860A17}" srcOrd="8" destOrd="0" presId="urn:microsoft.com/office/officeart/2008/layout/HorizontalMultiLevelHierarchy"/>
    <dgm:cxn modelId="{76193955-BC11-4362-83C0-12B74578ABC9}" type="presParOf" srcId="{304D82D2-D76B-49CD-B9F5-D80771860A17}" destId="{EF6BE660-AAA0-4274-9DBD-9A8223EA39D4}" srcOrd="0" destOrd="0" presId="urn:microsoft.com/office/officeart/2008/layout/HorizontalMultiLevelHierarchy"/>
    <dgm:cxn modelId="{BED3324C-798B-46C0-827E-25F51872F47C}" type="presParOf" srcId="{00B6C323-8ADF-4C2C-A98F-03A35CC9AEB8}" destId="{E8923A5B-0804-49C6-B195-5C5CCF46E5CE}" srcOrd="9" destOrd="0" presId="urn:microsoft.com/office/officeart/2008/layout/HorizontalMultiLevelHierarchy"/>
    <dgm:cxn modelId="{54DA0C7F-9F3F-4AC2-8E3A-A79133F5D34C}" type="presParOf" srcId="{E8923A5B-0804-49C6-B195-5C5CCF46E5CE}" destId="{9AEA9F04-7238-4360-89AC-365F14E8A648}" srcOrd="0" destOrd="0" presId="urn:microsoft.com/office/officeart/2008/layout/HorizontalMultiLevelHierarchy"/>
    <dgm:cxn modelId="{E66A081B-6BB3-4073-845C-054FC009C9A0}" type="presParOf" srcId="{E8923A5B-0804-49C6-B195-5C5CCF46E5CE}" destId="{153B5A30-C1AF-4F24-B817-BA5CE73562C5}" srcOrd="1" destOrd="0" presId="urn:microsoft.com/office/officeart/2008/layout/HorizontalMultiLevelHierarchy"/>
    <dgm:cxn modelId="{4A96F2A4-4A8A-432E-A2E4-1CD4AD580904}" type="presParOf" srcId="{153B5A30-C1AF-4F24-B817-BA5CE73562C5}" destId="{A665036D-4EA3-48DF-B97D-A247F987E852}" srcOrd="0" destOrd="0" presId="urn:microsoft.com/office/officeart/2008/layout/HorizontalMultiLevelHierarchy"/>
    <dgm:cxn modelId="{718FFB5C-93DA-402C-8136-34005FB17686}" type="presParOf" srcId="{A665036D-4EA3-48DF-B97D-A247F987E852}" destId="{E6EAF92D-E2DD-4F8C-80C2-3C5F50B3AD3D}" srcOrd="0" destOrd="0" presId="urn:microsoft.com/office/officeart/2008/layout/HorizontalMultiLevelHierarchy"/>
    <dgm:cxn modelId="{652E7868-0260-47EE-8D96-229ECEE9419E}" type="presParOf" srcId="{153B5A30-C1AF-4F24-B817-BA5CE73562C5}" destId="{DFF2343B-E915-4F4D-BDF1-533C6097778C}" srcOrd="1" destOrd="0" presId="urn:microsoft.com/office/officeart/2008/layout/HorizontalMultiLevelHierarchy"/>
    <dgm:cxn modelId="{383606B2-5119-4DEB-B05B-59B76DC9EDE9}" type="presParOf" srcId="{DFF2343B-E915-4F4D-BDF1-533C6097778C}" destId="{7D7C3E78-B009-45AC-BD06-5AE5CEE9E7CE}" srcOrd="0" destOrd="0" presId="urn:microsoft.com/office/officeart/2008/layout/HorizontalMultiLevelHierarchy"/>
    <dgm:cxn modelId="{01B74548-F370-494A-93D1-4F034FBFBB04}" type="presParOf" srcId="{DFF2343B-E915-4F4D-BDF1-533C6097778C}" destId="{B2B02DE8-ED18-4E14-83C6-901C8357405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0ACB0FF-9D78-469D-8B31-B743AD2B9536}">
      <dsp:nvSpPr>
        <dsp:cNvPr id="0" name=""/>
        <dsp:cNvSpPr/>
      </dsp:nvSpPr>
      <dsp:spPr>
        <a:xfrm>
          <a:off x="5439075" y="8425745"/>
          <a:ext cx="34449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850"/>
              </a:moveTo>
              <a:lnTo>
                <a:pt x="172249" y="45850"/>
              </a:lnTo>
              <a:lnTo>
                <a:pt x="172249" y="45720"/>
              </a:lnTo>
              <a:lnTo>
                <a:pt x="34449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2712" y="8462852"/>
        <a:ext cx="17224" cy="17224"/>
      </dsp:txXfrm>
    </dsp:sp>
    <dsp:sp modelId="{34519DC1-CEAD-4A4F-B4D4-F077371AF865}">
      <dsp:nvSpPr>
        <dsp:cNvPr id="0" name=""/>
        <dsp:cNvSpPr/>
      </dsp:nvSpPr>
      <dsp:spPr>
        <a:xfrm>
          <a:off x="3544703" y="4510049"/>
          <a:ext cx="295179" cy="39615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7589" y="0"/>
              </a:lnTo>
              <a:lnTo>
                <a:pt x="147589" y="3961545"/>
              </a:lnTo>
              <a:lnTo>
                <a:pt x="295179" y="396154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592980" y="6391509"/>
        <a:ext cx="198626" cy="198626"/>
      </dsp:txXfrm>
    </dsp:sp>
    <dsp:sp modelId="{D7117E2A-12C9-4558-B17A-E07A36BB8977}">
      <dsp:nvSpPr>
        <dsp:cNvPr id="0" name=""/>
        <dsp:cNvSpPr/>
      </dsp:nvSpPr>
      <dsp:spPr>
        <a:xfrm>
          <a:off x="5463735" y="7252568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609448"/>
              </a:lnTo>
              <a:lnTo>
                <a:pt x="319838" y="6094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6447" y="7540085"/>
        <a:ext cx="34413" cy="34413"/>
      </dsp:txXfrm>
    </dsp:sp>
    <dsp:sp modelId="{A45F7F59-39D1-4B6D-90B2-508BA7508E3D}">
      <dsp:nvSpPr>
        <dsp:cNvPr id="0" name=""/>
        <dsp:cNvSpPr/>
      </dsp:nvSpPr>
      <dsp:spPr>
        <a:xfrm>
          <a:off x="5463735" y="7206848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5658" y="7244572"/>
        <a:ext cx="15991" cy="15991"/>
      </dsp:txXfrm>
    </dsp:sp>
    <dsp:sp modelId="{C987B626-6F85-4119-973D-2A2E64116A28}">
      <dsp:nvSpPr>
        <dsp:cNvPr id="0" name=""/>
        <dsp:cNvSpPr/>
      </dsp:nvSpPr>
      <dsp:spPr>
        <a:xfrm>
          <a:off x="5463735" y="6643119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609448"/>
              </a:moveTo>
              <a:lnTo>
                <a:pt x="159919" y="609448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6447" y="6930636"/>
        <a:ext cx="34413" cy="34413"/>
      </dsp:txXfrm>
    </dsp:sp>
    <dsp:sp modelId="{9BF31246-2D25-4008-BDE0-545F1F7BA9E4}">
      <dsp:nvSpPr>
        <dsp:cNvPr id="0" name=""/>
        <dsp:cNvSpPr/>
      </dsp:nvSpPr>
      <dsp:spPr>
        <a:xfrm>
          <a:off x="3544703" y="4510049"/>
          <a:ext cx="319838" cy="274251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2742518"/>
              </a:lnTo>
              <a:lnTo>
                <a:pt x="319838" y="274251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900" kern="1200"/>
        </a:p>
      </dsp:txBody>
      <dsp:txXfrm>
        <a:off x="3635595" y="5812281"/>
        <a:ext cx="138055" cy="138055"/>
      </dsp:txXfrm>
    </dsp:sp>
    <dsp:sp modelId="{6A710323-2B5D-4B48-9258-1DF8E01D56B3}">
      <dsp:nvSpPr>
        <dsp:cNvPr id="0" name=""/>
        <dsp:cNvSpPr/>
      </dsp:nvSpPr>
      <dsp:spPr>
        <a:xfrm>
          <a:off x="5463735" y="5728946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04724"/>
              </a:lnTo>
              <a:lnTo>
                <a:pt x="319838" y="304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2610" y="5870264"/>
        <a:ext cx="22088" cy="22088"/>
      </dsp:txXfrm>
    </dsp:sp>
    <dsp:sp modelId="{43813474-6B61-444D-9E7D-6D88E0E49A6D}">
      <dsp:nvSpPr>
        <dsp:cNvPr id="0" name=""/>
        <dsp:cNvSpPr/>
      </dsp:nvSpPr>
      <dsp:spPr>
        <a:xfrm>
          <a:off x="9301798" y="5728946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04724"/>
              </a:lnTo>
              <a:lnTo>
                <a:pt x="319838" y="304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0673" y="5870264"/>
        <a:ext cx="22088" cy="22088"/>
      </dsp:txXfrm>
    </dsp:sp>
    <dsp:sp modelId="{A8C2DB5D-DE66-4B7F-AC64-80A8856CE6F1}">
      <dsp:nvSpPr>
        <dsp:cNvPr id="0" name=""/>
        <dsp:cNvSpPr/>
      </dsp:nvSpPr>
      <dsp:spPr>
        <a:xfrm>
          <a:off x="9301798" y="5424222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0673" y="5565540"/>
        <a:ext cx="22088" cy="22088"/>
      </dsp:txXfrm>
    </dsp:sp>
    <dsp:sp modelId="{A6E57501-9C25-4582-92C9-0FC225EC35C0}">
      <dsp:nvSpPr>
        <dsp:cNvPr id="0" name=""/>
        <dsp:cNvSpPr/>
      </dsp:nvSpPr>
      <dsp:spPr>
        <a:xfrm>
          <a:off x="7382766" y="5424222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04724"/>
              </a:lnTo>
              <a:lnTo>
                <a:pt x="319838" y="304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5565540"/>
        <a:ext cx="22088" cy="22088"/>
      </dsp:txXfrm>
    </dsp:sp>
    <dsp:sp modelId="{DD03F15D-F928-4D4E-8B6B-E67BDD72F69E}">
      <dsp:nvSpPr>
        <dsp:cNvPr id="0" name=""/>
        <dsp:cNvSpPr/>
      </dsp:nvSpPr>
      <dsp:spPr>
        <a:xfrm>
          <a:off x="7382766" y="5119498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5260816"/>
        <a:ext cx="22088" cy="22088"/>
      </dsp:txXfrm>
    </dsp:sp>
    <dsp:sp modelId="{77EBB243-DAFC-4E79-ACF0-3BCB5160B110}">
      <dsp:nvSpPr>
        <dsp:cNvPr id="0" name=""/>
        <dsp:cNvSpPr/>
      </dsp:nvSpPr>
      <dsp:spPr>
        <a:xfrm>
          <a:off x="5463735" y="5424222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2610" y="5565540"/>
        <a:ext cx="22088" cy="22088"/>
      </dsp:txXfrm>
    </dsp:sp>
    <dsp:sp modelId="{06A2732D-8CDF-4BE7-B17D-25A398040ADF}">
      <dsp:nvSpPr>
        <dsp:cNvPr id="0" name=""/>
        <dsp:cNvSpPr/>
      </dsp:nvSpPr>
      <dsp:spPr>
        <a:xfrm>
          <a:off x="3544703" y="4510049"/>
          <a:ext cx="319838" cy="12188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1218897"/>
              </a:lnTo>
              <a:lnTo>
                <a:pt x="319838" y="121889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73118" y="5087994"/>
        <a:ext cx="63008" cy="63008"/>
      </dsp:txXfrm>
    </dsp:sp>
    <dsp:sp modelId="{19D2F2AC-B314-4BA6-8F24-28A3ADBDB5A2}">
      <dsp:nvSpPr>
        <dsp:cNvPr id="0" name=""/>
        <dsp:cNvSpPr/>
      </dsp:nvSpPr>
      <dsp:spPr>
        <a:xfrm>
          <a:off x="5463735" y="4205325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04724"/>
              </a:lnTo>
              <a:lnTo>
                <a:pt x="319838" y="304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2610" y="4346643"/>
        <a:ext cx="22088" cy="22088"/>
      </dsp:txXfrm>
    </dsp:sp>
    <dsp:sp modelId="{3857BBE5-4EF2-45B4-966E-DAD789B61D2F}">
      <dsp:nvSpPr>
        <dsp:cNvPr id="0" name=""/>
        <dsp:cNvSpPr/>
      </dsp:nvSpPr>
      <dsp:spPr>
        <a:xfrm>
          <a:off x="7382766" y="3900601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609448"/>
              </a:lnTo>
              <a:lnTo>
                <a:pt x="319838" y="6094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25479" y="4188118"/>
        <a:ext cx="34413" cy="34413"/>
      </dsp:txXfrm>
    </dsp:sp>
    <dsp:sp modelId="{3E8377C6-DC58-468C-A046-B4A8354FA142}">
      <dsp:nvSpPr>
        <dsp:cNvPr id="0" name=""/>
        <dsp:cNvSpPr/>
      </dsp:nvSpPr>
      <dsp:spPr>
        <a:xfrm>
          <a:off x="7382766" y="3854881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4690" y="3892605"/>
        <a:ext cx="15991" cy="15991"/>
      </dsp:txXfrm>
    </dsp:sp>
    <dsp:sp modelId="{245A061C-F43F-41C0-A313-5394FC48422B}">
      <dsp:nvSpPr>
        <dsp:cNvPr id="0" name=""/>
        <dsp:cNvSpPr/>
      </dsp:nvSpPr>
      <dsp:spPr>
        <a:xfrm>
          <a:off x="7382766" y="3291152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609448"/>
              </a:moveTo>
              <a:lnTo>
                <a:pt x="159919" y="609448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25479" y="3578669"/>
        <a:ext cx="34413" cy="34413"/>
      </dsp:txXfrm>
    </dsp:sp>
    <dsp:sp modelId="{9235B24E-B312-4363-84E9-8846C151C6B4}">
      <dsp:nvSpPr>
        <dsp:cNvPr id="0" name=""/>
        <dsp:cNvSpPr/>
      </dsp:nvSpPr>
      <dsp:spPr>
        <a:xfrm>
          <a:off x="5463735" y="3900601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2610" y="4041919"/>
        <a:ext cx="22088" cy="22088"/>
      </dsp:txXfrm>
    </dsp:sp>
    <dsp:sp modelId="{1727C62A-FE46-457D-AE2A-2409596A583D}">
      <dsp:nvSpPr>
        <dsp:cNvPr id="0" name=""/>
        <dsp:cNvSpPr/>
      </dsp:nvSpPr>
      <dsp:spPr>
        <a:xfrm>
          <a:off x="3544703" y="4205325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93578" y="4346643"/>
        <a:ext cx="22088" cy="22088"/>
      </dsp:txXfrm>
    </dsp:sp>
    <dsp:sp modelId="{E2A6BF81-E199-461C-866A-E90D652A2A83}">
      <dsp:nvSpPr>
        <dsp:cNvPr id="0" name=""/>
        <dsp:cNvSpPr/>
      </dsp:nvSpPr>
      <dsp:spPr>
        <a:xfrm>
          <a:off x="7382766" y="2072255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609448"/>
              </a:lnTo>
              <a:lnTo>
                <a:pt x="319838" y="6094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25479" y="2359772"/>
        <a:ext cx="34413" cy="34413"/>
      </dsp:txXfrm>
    </dsp:sp>
    <dsp:sp modelId="{DF5CAB4B-E724-42EF-90B1-65034D561907}">
      <dsp:nvSpPr>
        <dsp:cNvPr id="0" name=""/>
        <dsp:cNvSpPr/>
      </dsp:nvSpPr>
      <dsp:spPr>
        <a:xfrm>
          <a:off x="7382766" y="2026535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4690" y="2064259"/>
        <a:ext cx="15991" cy="15991"/>
      </dsp:txXfrm>
    </dsp:sp>
    <dsp:sp modelId="{6D5F3C86-DA96-41C5-991D-474BAC1645DB}">
      <dsp:nvSpPr>
        <dsp:cNvPr id="0" name=""/>
        <dsp:cNvSpPr/>
      </dsp:nvSpPr>
      <dsp:spPr>
        <a:xfrm>
          <a:off x="7382766" y="1462806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609448"/>
              </a:moveTo>
              <a:lnTo>
                <a:pt x="159919" y="609448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25479" y="1750324"/>
        <a:ext cx="34413" cy="34413"/>
      </dsp:txXfrm>
    </dsp:sp>
    <dsp:sp modelId="{E731095C-3982-4EFD-8902-1F73F82815C0}">
      <dsp:nvSpPr>
        <dsp:cNvPr id="0" name=""/>
        <dsp:cNvSpPr/>
      </dsp:nvSpPr>
      <dsp:spPr>
        <a:xfrm>
          <a:off x="5463735" y="2026535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5658" y="2064259"/>
        <a:ext cx="15991" cy="15991"/>
      </dsp:txXfrm>
    </dsp:sp>
    <dsp:sp modelId="{E4D805C1-0FDD-4506-9132-245D1618CDA6}">
      <dsp:nvSpPr>
        <dsp:cNvPr id="0" name=""/>
        <dsp:cNvSpPr/>
      </dsp:nvSpPr>
      <dsp:spPr>
        <a:xfrm>
          <a:off x="3544703" y="2072255"/>
          <a:ext cx="319838" cy="2437794"/>
        </a:xfrm>
        <a:custGeom>
          <a:avLst/>
          <a:gdLst/>
          <a:ahLst/>
          <a:cxnLst/>
          <a:rect l="0" t="0" r="0" b="0"/>
          <a:pathLst>
            <a:path>
              <a:moveTo>
                <a:pt x="0" y="2437794"/>
              </a:moveTo>
              <a:lnTo>
                <a:pt x="159919" y="243779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3643155" y="3229685"/>
        <a:ext cx="122934" cy="122934"/>
      </dsp:txXfrm>
    </dsp:sp>
    <dsp:sp modelId="{313A408E-2951-45A3-9680-74CF556F8148}">
      <dsp:nvSpPr>
        <dsp:cNvPr id="0" name=""/>
        <dsp:cNvSpPr/>
      </dsp:nvSpPr>
      <dsp:spPr>
        <a:xfrm>
          <a:off x="7382766" y="548634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04724"/>
              </a:lnTo>
              <a:lnTo>
                <a:pt x="319838" y="304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689952"/>
        <a:ext cx="22088" cy="22088"/>
      </dsp:txXfrm>
    </dsp:sp>
    <dsp:sp modelId="{11679529-943F-4036-98D2-8F386A2255D7}">
      <dsp:nvSpPr>
        <dsp:cNvPr id="0" name=""/>
        <dsp:cNvSpPr/>
      </dsp:nvSpPr>
      <dsp:spPr>
        <a:xfrm>
          <a:off x="7382766" y="243909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385227"/>
        <a:ext cx="22088" cy="22088"/>
      </dsp:txXfrm>
    </dsp:sp>
    <dsp:sp modelId="{E6CB76F9-FA0B-485D-B09B-F33ABF23BD84}">
      <dsp:nvSpPr>
        <dsp:cNvPr id="0" name=""/>
        <dsp:cNvSpPr/>
      </dsp:nvSpPr>
      <dsp:spPr>
        <a:xfrm>
          <a:off x="5463735" y="502914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5658" y="540638"/>
        <a:ext cx="15991" cy="15991"/>
      </dsp:txXfrm>
    </dsp:sp>
    <dsp:sp modelId="{9CD7B256-988B-4E05-83C3-9899947D0990}">
      <dsp:nvSpPr>
        <dsp:cNvPr id="0" name=""/>
        <dsp:cNvSpPr/>
      </dsp:nvSpPr>
      <dsp:spPr>
        <a:xfrm>
          <a:off x="3544703" y="548634"/>
          <a:ext cx="319838" cy="3961415"/>
        </a:xfrm>
        <a:custGeom>
          <a:avLst/>
          <a:gdLst/>
          <a:ahLst/>
          <a:cxnLst/>
          <a:rect l="0" t="0" r="0" b="0"/>
          <a:pathLst>
            <a:path>
              <a:moveTo>
                <a:pt x="0" y="3961415"/>
              </a:moveTo>
              <a:lnTo>
                <a:pt x="159919" y="3961415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605265" y="2429984"/>
        <a:ext cx="198715" cy="198715"/>
      </dsp:txXfrm>
    </dsp:sp>
    <dsp:sp modelId="{47AE8846-F21F-4E4C-B4A3-D44DA4BF791C}">
      <dsp:nvSpPr>
        <dsp:cNvPr id="0" name=""/>
        <dsp:cNvSpPr/>
      </dsp:nvSpPr>
      <dsp:spPr>
        <a:xfrm rot="16200000">
          <a:off x="2017874" y="4266270"/>
          <a:ext cx="2566099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Sprint Backlog</a:t>
          </a:r>
          <a:endParaRPr lang="zh-CN" altLang="en-US" sz="3200" kern="1200"/>
        </a:p>
      </dsp:txBody>
      <dsp:txXfrm>
        <a:off x="2017874" y="4266270"/>
        <a:ext cx="2566099" cy="487558"/>
      </dsp:txXfrm>
    </dsp:sp>
    <dsp:sp modelId="{771B536D-40A9-4ABF-804C-03A235150690}">
      <dsp:nvSpPr>
        <dsp:cNvPr id="0" name=""/>
        <dsp:cNvSpPr/>
      </dsp:nvSpPr>
      <dsp:spPr>
        <a:xfrm>
          <a:off x="3864542" y="304854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imeManagement</a:t>
          </a:r>
          <a:endParaRPr lang="zh-CN" altLang="en-US" sz="1300" kern="1200"/>
        </a:p>
      </dsp:txBody>
      <dsp:txXfrm>
        <a:off x="3864542" y="304854"/>
        <a:ext cx="1599193" cy="487558"/>
      </dsp:txXfrm>
    </dsp:sp>
    <dsp:sp modelId="{1FED0D6C-6683-4EDC-BF84-844EDAA0C9D4}">
      <dsp:nvSpPr>
        <dsp:cNvPr id="0" name=""/>
        <dsp:cNvSpPr/>
      </dsp:nvSpPr>
      <dsp:spPr>
        <a:xfrm>
          <a:off x="5783573" y="304854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ime Resource</a:t>
          </a:r>
          <a:endParaRPr lang="zh-CN" altLang="en-US" sz="1300" kern="1200"/>
        </a:p>
      </dsp:txBody>
      <dsp:txXfrm>
        <a:off x="5783573" y="304854"/>
        <a:ext cx="1599193" cy="487558"/>
      </dsp:txXfrm>
    </dsp:sp>
    <dsp:sp modelId="{96E61FDC-C002-4677-BA1D-B15AC2F96AF7}">
      <dsp:nvSpPr>
        <dsp:cNvPr id="0" name=""/>
        <dsp:cNvSpPr/>
      </dsp:nvSpPr>
      <dsp:spPr>
        <a:xfrm>
          <a:off x="7702605" y="130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Mondy-Friday</a:t>
          </a:r>
          <a:endParaRPr lang="zh-CN" altLang="en-US" sz="1300" kern="1200"/>
        </a:p>
      </dsp:txBody>
      <dsp:txXfrm>
        <a:off x="7702605" y="130"/>
        <a:ext cx="1599193" cy="487558"/>
      </dsp:txXfrm>
    </dsp:sp>
    <dsp:sp modelId="{0CAFDE7E-A183-4F8A-8955-75B49F20772A}">
      <dsp:nvSpPr>
        <dsp:cNvPr id="0" name=""/>
        <dsp:cNvSpPr/>
      </dsp:nvSpPr>
      <dsp:spPr>
        <a:xfrm>
          <a:off x="7702605" y="609578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aturday-Sunday</a:t>
          </a:r>
          <a:endParaRPr lang="zh-CN" altLang="en-US" sz="1300" kern="1200"/>
        </a:p>
      </dsp:txBody>
      <dsp:txXfrm>
        <a:off x="7702605" y="609578"/>
        <a:ext cx="1599193" cy="487558"/>
      </dsp:txXfrm>
    </dsp:sp>
    <dsp:sp modelId="{9930AFAD-7CAA-421C-A6F6-BE96E32B90BE}">
      <dsp:nvSpPr>
        <dsp:cNvPr id="0" name=""/>
        <dsp:cNvSpPr/>
      </dsp:nvSpPr>
      <dsp:spPr>
        <a:xfrm>
          <a:off x="3864542" y="182847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eepLearing Course: 17 hours</a:t>
          </a:r>
          <a:endParaRPr lang="zh-CN" altLang="en-US" sz="1300" kern="1200"/>
        </a:p>
      </dsp:txBody>
      <dsp:txXfrm>
        <a:off x="3864542" y="1828475"/>
        <a:ext cx="1599193" cy="487558"/>
      </dsp:txXfrm>
    </dsp:sp>
    <dsp:sp modelId="{74E34F9B-B3BA-4D1C-A529-7D7A62C8B269}">
      <dsp:nvSpPr>
        <dsp:cNvPr id="0" name=""/>
        <dsp:cNvSpPr/>
      </dsp:nvSpPr>
      <dsp:spPr>
        <a:xfrm>
          <a:off x="5783573" y="182847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urse 4(371mins)</a:t>
          </a:r>
          <a:endParaRPr lang="zh-CN" altLang="en-US" sz="1300" kern="1200"/>
        </a:p>
      </dsp:txBody>
      <dsp:txXfrm>
        <a:off x="5783573" y="1828475"/>
        <a:ext cx="1599193" cy="487558"/>
      </dsp:txXfrm>
    </dsp:sp>
    <dsp:sp modelId="{DD49B2F9-CBFB-4804-9517-A0DAF894C0B9}">
      <dsp:nvSpPr>
        <dsp:cNvPr id="0" name=""/>
        <dsp:cNvSpPr/>
      </dsp:nvSpPr>
      <dsp:spPr>
        <a:xfrm>
          <a:off x="7702605" y="121902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Week 1&amp;2(180mins):6 hours</a:t>
          </a:r>
          <a:endParaRPr lang="zh-CN" altLang="en-US" sz="1300" kern="1200"/>
        </a:p>
      </dsp:txBody>
      <dsp:txXfrm>
        <a:off x="7702605" y="1219027"/>
        <a:ext cx="1599193" cy="487558"/>
      </dsp:txXfrm>
    </dsp:sp>
    <dsp:sp modelId="{DACA853B-B8FD-406A-9FC3-CD4914B2CA61}">
      <dsp:nvSpPr>
        <dsp:cNvPr id="0" name=""/>
        <dsp:cNvSpPr/>
      </dsp:nvSpPr>
      <dsp:spPr>
        <a:xfrm>
          <a:off x="7702605" y="182847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4 Notebooks: 6 hours</a:t>
          </a:r>
          <a:endParaRPr lang="zh-CN" altLang="en-US" sz="1300" kern="1200"/>
        </a:p>
      </dsp:txBody>
      <dsp:txXfrm>
        <a:off x="7702605" y="1828475"/>
        <a:ext cx="1599193" cy="487558"/>
      </dsp:txXfrm>
    </dsp:sp>
    <dsp:sp modelId="{16756274-BFBE-4AF7-A693-B0E0886BC44F}">
      <dsp:nvSpPr>
        <dsp:cNvPr id="0" name=""/>
        <dsp:cNvSpPr/>
      </dsp:nvSpPr>
      <dsp:spPr>
        <a:xfrm>
          <a:off x="7702605" y="2437924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Upgrade Project: 5 hours</a:t>
          </a:r>
          <a:endParaRPr lang="zh-CN" altLang="en-US" sz="1300" kern="1200"/>
        </a:p>
      </dsp:txBody>
      <dsp:txXfrm>
        <a:off x="7702605" y="2437924"/>
        <a:ext cx="1599193" cy="487558"/>
      </dsp:txXfrm>
    </dsp:sp>
    <dsp:sp modelId="{FD769279-5711-4B36-8BA8-14447E06F8DD}">
      <dsp:nvSpPr>
        <dsp:cNvPr id="0" name=""/>
        <dsp:cNvSpPr/>
      </dsp:nvSpPr>
      <dsp:spPr>
        <a:xfrm>
          <a:off x="3864542" y="396154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M: 10 hours</a:t>
          </a:r>
          <a:endParaRPr lang="zh-CN" altLang="en-US" sz="1300" kern="1200"/>
        </a:p>
      </dsp:txBody>
      <dsp:txXfrm>
        <a:off x="3864542" y="3961545"/>
        <a:ext cx="1599193" cy="487558"/>
      </dsp:txXfrm>
    </dsp:sp>
    <dsp:sp modelId="{74564EE3-65B4-4E63-BE83-31DF3B135F80}">
      <dsp:nvSpPr>
        <dsp:cNvPr id="0" name=""/>
        <dsp:cNvSpPr/>
      </dsp:nvSpPr>
      <dsp:spPr>
        <a:xfrm>
          <a:off x="5783573" y="3656821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ssignment B</a:t>
          </a:r>
          <a:endParaRPr lang="zh-CN" altLang="en-US" sz="1300" kern="1200"/>
        </a:p>
      </dsp:txBody>
      <dsp:txXfrm>
        <a:off x="5783573" y="3656821"/>
        <a:ext cx="1599193" cy="487558"/>
      </dsp:txXfrm>
    </dsp:sp>
    <dsp:sp modelId="{93C4CF22-4A48-4E84-9438-5E580581B751}">
      <dsp:nvSpPr>
        <dsp:cNvPr id="0" name=""/>
        <dsp:cNvSpPr/>
      </dsp:nvSpPr>
      <dsp:spPr>
        <a:xfrm>
          <a:off x="7702605" y="3047373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Outline and search information: 3 hours</a:t>
          </a:r>
          <a:endParaRPr lang="zh-CN" altLang="en-US" sz="1300" kern="1200"/>
        </a:p>
      </dsp:txBody>
      <dsp:txXfrm>
        <a:off x="7702605" y="3047373"/>
        <a:ext cx="1599193" cy="487558"/>
      </dsp:txXfrm>
    </dsp:sp>
    <dsp:sp modelId="{782AD0F3-2CFC-4CEF-868E-67E066E057CB}">
      <dsp:nvSpPr>
        <dsp:cNvPr id="0" name=""/>
        <dsp:cNvSpPr/>
      </dsp:nvSpPr>
      <dsp:spPr>
        <a:xfrm>
          <a:off x="7702605" y="3656821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raft: 2 hours</a:t>
          </a:r>
          <a:endParaRPr lang="zh-CN" altLang="en-US" sz="1300" kern="1200"/>
        </a:p>
      </dsp:txBody>
      <dsp:txXfrm>
        <a:off x="7702605" y="3656821"/>
        <a:ext cx="1599193" cy="487558"/>
      </dsp:txXfrm>
    </dsp:sp>
    <dsp:sp modelId="{421CD668-AD10-46B5-A77C-8306EC63E20C}">
      <dsp:nvSpPr>
        <dsp:cNvPr id="0" name=""/>
        <dsp:cNvSpPr/>
      </dsp:nvSpPr>
      <dsp:spPr>
        <a:xfrm>
          <a:off x="7702605" y="4266270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Revise: 2 hours</a:t>
          </a:r>
          <a:endParaRPr lang="zh-CN" altLang="en-US" sz="1300" kern="1200"/>
        </a:p>
      </dsp:txBody>
      <dsp:txXfrm>
        <a:off x="7702605" y="4266270"/>
        <a:ext cx="1599193" cy="487558"/>
      </dsp:txXfrm>
    </dsp:sp>
    <dsp:sp modelId="{434B005C-5D77-4B66-B965-ECD5438EC228}">
      <dsp:nvSpPr>
        <dsp:cNvPr id="0" name=""/>
        <dsp:cNvSpPr/>
      </dsp:nvSpPr>
      <dsp:spPr>
        <a:xfrm>
          <a:off x="5783573" y="4266270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rticles: 3 hours</a:t>
          </a:r>
          <a:endParaRPr lang="zh-CN" altLang="en-US" sz="1300" kern="1200"/>
        </a:p>
      </dsp:txBody>
      <dsp:txXfrm>
        <a:off x="5783573" y="4266270"/>
        <a:ext cx="1599193" cy="487558"/>
      </dsp:txXfrm>
    </dsp:sp>
    <dsp:sp modelId="{FA3B5079-A1C2-4A33-B3FB-4A0FF76E3224}">
      <dsp:nvSpPr>
        <dsp:cNvPr id="0" name=""/>
        <dsp:cNvSpPr/>
      </dsp:nvSpPr>
      <dsp:spPr>
        <a:xfrm>
          <a:off x="3864542" y="548516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SAD: 9 hours</a:t>
          </a:r>
          <a:endParaRPr lang="zh-CN" altLang="en-US" sz="1300" kern="1200"/>
        </a:p>
      </dsp:txBody>
      <dsp:txXfrm>
        <a:off x="3864542" y="5485167"/>
        <a:ext cx="1599193" cy="487558"/>
      </dsp:txXfrm>
    </dsp:sp>
    <dsp:sp modelId="{19249868-3296-4F20-832E-A951DD18AF5B}">
      <dsp:nvSpPr>
        <dsp:cNvPr id="0" name=""/>
        <dsp:cNvSpPr/>
      </dsp:nvSpPr>
      <dsp:spPr>
        <a:xfrm>
          <a:off x="5783573" y="5180443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print Project</a:t>
          </a:r>
          <a:endParaRPr lang="zh-CN" altLang="en-US" sz="1300" kern="1200"/>
        </a:p>
      </dsp:txBody>
      <dsp:txXfrm>
        <a:off x="5783573" y="5180443"/>
        <a:ext cx="1599193" cy="487558"/>
      </dsp:txXfrm>
    </dsp:sp>
    <dsp:sp modelId="{6BC363D0-AE43-4C2E-A8B5-66A428E0CDC2}">
      <dsp:nvSpPr>
        <dsp:cNvPr id="0" name=""/>
        <dsp:cNvSpPr/>
      </dsp:nvSpPr>
      <dsp:spPr>
        <a:xfrm>
          <a:off x="7702605" y="4875718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equence Diagram:  4 hours</a:t>
          </a:r>
          <a:endParaRPr lang="zh-CN" altLang="en-US" sz="1300" kern="1200"/>
        </a:p>
      </dsp:txBody>
      <dsp:txXfrm>
        <a:off x="7702605" y="4875718"/>
        <a:ext cx="1599193" cy="487558"/>
      </dsp:txXfrm>
    </dsp:sp>
    <dsp:sp modelId="{31BC6425-9FB4-4617-8C2C-DF8B35F13E78}">
      <dsp:nvSpPr>
        <dsp:cNvPr id="0" name=""/>
        <dsp:cNvSpPr/>
      </dsp:nvSpPr>
      <dsp:spPr>
        <a:xfrm>
          <a:off x="7702605" y="548516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resentation</a:t>
          </a:r>
          <a:endParaRPr lang="zh-CN" altLang="en-US" sz="1300" kern="1200"/>
        </a:p>
      </dsp:txBody>
      <dsp:txXfrm>
        <a:off x="7702605" y="5485167"/>
        <a:ext cx="1599193" cy="487558"/>
      </dsp:txXfrm>
    </dsp:sp>
    <dsp:sp modelId="{8E2F4FBC-21E8-4091-A21F-056F4716BEDD}">
      <dsp:nvSpPr>
        <dsp:cNvPr id="0" name=""/>
        <dsp:cNvSpPr/>
      </dsp:nvSpPr>
      <dsp:spPr>
        <a:xfrm>
          <a:off x="9621637" y="5180443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emo 2 Hours</a:t>
          </a:r>
          <a:endParaRPr lang="zh-CN" altLang="en-US" sz="1300" kern="1200"/>
        </a:p>
      </dsp:txBody>
      <dsp:txXfrm>
        <a:off x="9621637" y="5180443"/>
        <a:ext cx="1599193" cy="487558"/>
      </dsp:txXfrm>
    </dsp:sp>
    <dsp:sp modelId="{588FB51A-63DB-4BCB-BA55-1C082A184BBA}">
      <dsp:nvSpPr>
        <dsp:cNvPr id="0" name=""/>
        <dsp:cNvSpPr/>
      </dsp:nvSpPr>
      <dsp:spPr>
        <a:xfrm>
          <a:off x="9621637" y="5789891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Retrospetive 1 hours</a:t>
          </a:r>
          <a:endParaRPr lang="zh-CN" altLang="en-US" sz="1300" kern="1200"/>
        </a:p>
      </dsp:txBody>
      <dsp:txXfrm>
        <a:off x="9621637" y="5789891"/>
        <a:ext cx="1599193" cy="487558"/>
      </dsp:txXfrm>
    </dsp:sp>
    <dsp:sp modelId="{88345488-80E0-47BF-BF24-0DD1C38C9D9D}">
      <dsp:nvSpPr>
        <dsp:cNvPr id="0" name=""/>
        <dsp:cNvSpPr/>
      </dsp:nvSpPr>
      <dsp:spPr>
        <a:xfrm>
          <a:off x="5783573" y="5789891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Essay: 2 hours</a:t>
          </a:r>
          <a:endParaRPr lang="zh-CN" altLang="en-US" sz="1300" kern="1200"/>
        </a:p>
      </dsp:txBody>
      <dsp:txXfrm>
        <a:off x="5783573" y="5789891"/>
        <a:ext cx="1599193" cy="487558"/>
      </dsp:txXfrm>
    </dsp:sp>
    <dsp:sp modelId="{C3186FF9-99B8-4A04-93CB-DE28F94924A1}">
      <dsp:nvSpPr>
        <dsp:cNvPr id="0" name=""/>
        <dsp:cNvSpPr/>
      </dsp:nvSpPr>
      <dsp:spPr>
        <a:xfrm>
          <a:off x="3864542" y="7008788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ccounting: 6 hours</a:t>
          </a:r>
          <a:endParaRPr lang="zh-CN" altLang="en-US" sz="1300" kern="1200"/>
        </a:p>
      </dsp:txBody>
      <dsp:txXfrm>
        <a:off x="3864542" y="7008788"/>
        <a:ext cx="1599193" cy="487558"/>
      </dsp:txXfrm>
    </dsp:sp>
    <dsp:sp modelId="{5EA9F4B5-044C-4F73-A071-75429C7CB773}">
      <dsp:nvSpPr>
        <dsp:cNvPr id="0" name=""/>
        <dsp:cNvSpPr/>
      </dsp:nvSpPr>
      <dsp:spPr>
        <a:xfrm>
          <a:off x="5783573" y="6399340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ecture:3 hours</a:t>
          </a:r>
          <a:endParaRPr lang="zh-CN" altLang="en-US" sz="1300" kern="1200"/>
        </a:p>
      </dsp:txBody>
      <dsp:txXfrm>
        <a:off x="5783573" y="6399340"/>
        <a:ext cx="1599193" cy="487558"/>
      </dsp:txXfrm>
    </dsp:sp>
    <dsp:sp modelId="{DE80CBF0-9B47-4084-9AD7-9F458400EDED}">
      <dsp:nvSpPr>
        <dsp:cNvPr id="0" name=""/>
        <dsp:cNvSpPr/>
      </dsp:nvSpPr>
      <dsp:spPr>
        <a:xfrm>
          <a:off x="5783573" y="7008788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Quizz:1 hours</a:t>
          </a:r>
          <a:endParaRPr lang="zh-CN" altLang="en-US" sz="1300" kern="1200"/>
        </a:p>
      </dsp:txBody>
      <dsp:txXfrm>
        <a:off x="5783573" y="7008788"/>
        <a:ext cx="1599193" cy="487558"/>
      </dsp:txXfrm>
    </dsp:sp>
    <dsp:sp modelId="{B905C115-3F04-44A3-B5DF-6C0600D46D64}">
      <dsp:nvSpPr>
        <dsp:cNvPr id="0" name=""/>
        <dsp:cNvSpPr/>
      </dsp:nvSpPr>
      <dsp:spPr>
        <a:xfrm>
          <a:off x="5783573" y="761823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roject:2 hours</a:t>
          </a:r>
          <a:endParaRPr lang="zh-CN" altLang="en-US" sz="1300" kern="1200"/>
        </a:p>
      </dsp:txBody>
      <dsp:txXfrm>
        <a:off x="5783573" y="7618237"/>
        <a:ext cx="1599193" cy="487558"/>
      </dsp:txXfrm>
    </dsp:sp>
    <dsp:sp modelId="{E52DC4A2-E44B-4B46-AB68-E4E4D91DEB23}">
      <dsp:nvSpPr>
        <dsp:cNvPr id="0" name=""/>
        <dsp:cNvSpPr/>
      </dsp:nvSpPr>
      <dsp:spPr>
        <a:xfrm>
          <a:off x="3839882" y="8227816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Oral English: 4 hours</a:t>
          </a:r>
          <a:endParaRPr lang="zh-CN" altLang="en-US" sz="1300" kern="1200"/>
        </a:p>
      </dsp:txBody>
      <dsp:txXfrm>
        <a:off x="3839882" y="8227816"/>
        <a:ext cx="1599193" cy="487558"/>
      </dsp:txXfrm>
    </dsp:sp>
    <dsp:sp modelId="{40AFA4A1-9E26-4ADF-9B7B-2D51C62FF0E0}">
      <dsp:nvSpPr>
        <dsp:cNvPr id="0" name=""/>
        <dsp:cNvSpPr/>
      </dsp:nvSpPr>
      <dsp:spPr>
        <a:xfrm>
          <a:off x="5783573" y="822768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adowing</a:t>
          </a:r>
          <a:endParaRPr lang="zh-CN" altLang="en-US" sz="1300" kern="1200"/>
        </a:p>
      </dsp:txBody>
      <dsp:txXfrm>
        <a:off x="5783573" y="8227685"/>
        <a:ext cx="1599193" cy="48755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FA7D3F7-22C2-4631-9FCD-A79C58EE516E}">
      <dsp:nvSpPr>
        <dsp:cNvPr id="0" name=""/>
        <dsp:cNvSpPr/>
      </dsp:nvSpPr>
      <dsp:spPr>
        <a:xfrm>
          <a:off x="3188836" y="1885950"/>
          <a:ext cx="412281" cy="157119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6140" y="0"/>
              </a:lnTo>
              <a:lnTo>
                <a:pt x="206140" y="1571195"/>
              </a:lnTo>
              <a:lnTo>
                <a:pt x="412281" y="157119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54367" y="2630937"/>
        <a:ext cx="81219" cy="81219"/>
      </dsp:txXfrm>
    </dsp:sp>
    <dsp:sp modelId="{2CD853CB-29DF-4EA9-A6A3-21A3F5FBEC72}">
      <dsp:nvSpPr>
        <dsp:cNvPr id="0" name=""/>
        <dsp:cNvSpPr/>
      </dsp:nvSpPr>
      <dsp:spPr>
        <a:xfrm>
          <a:off x="5662526" y="2625827"/>
          <a:ext cx="4122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122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58360" y="2661240"/>
        <a:ext cx="20614" cy="20614"/>
      </dsp:txXfrm>
    </dsp:sp>
    <dsp:sp modelId="{C3EA265A-CEDD-4169-B6E5-725803AD1EFC}">
      <dsp:nvSpPr>
        <dsp:cNvPr id="0" name=""/>
        <dsp:cNvSpPr/>
      </dsp:nvSpPr>
      <dsp:spPr>
        <a:xfrm>
          <a:off x="3188836" y="1885950"/>
          <a:ext cx="412281" cy="7855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6140" y="0"/>
              </a:lnTo>
              <a:lnTo>
                <a:pt x="206140" y="785597"/>
              </a:lnTo>
              <a:lnTo>
                <a:pt x="412281" y="78559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72797" y="2256568"/>
        <a:ext cx="44360" cy="44360"/>
      </dsp:txXfrm>
    </dsp:sp>
    <dsp:sp modelId="{B2A52926-A510-4CF6-BB93-05A14268745B}">
      <dsp:nvSpPr>
        <dsp:cNvPr id="0" name=""/>
        <dsp:cNvSpPr/>
      </dsp:nvSpPr>
      <dsp:spPr>
        <a:xfrm>
          <a:off x="5662526" y="1493151"/>
          <a:ext cx="412281" cy="3927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6140" y="0"/>
              </a:lnTo>
              <a:lnTo>
                <a:pt x="206140" y="392798"/>
              </a:lnTo>
              <a:lnTo>
                <a:pt x="412281" y="3927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54431" y="1675314"/>
        <a:ext cx="28472" cy="28472"/>
      </dsp:txXfrm>
    </dsp:sp>
    <dsp:sp modelId="{0CCAF7C3-DFC0-4B54-A1C9-5CCA979830E1}">
      <dsp:nvSpPr>
        <dsp:cNvPr id="0" name=""/>
        <dsp:cNvSpPr/>
      </dsp:nvSpPr>
      <dsp:spPr>
        <a:xfrm>
          <a:off x="5662526" y="1100352"/>
          <a:ext cx="412281" cy="392798"/>
        </a:xfrm>
        <a:custGeom>
          <a:avLst/>
          <a:gdLst/>
          <a:ahLst/>
          <a:cxnLst/>
          <a:rect l="0" t="0" r="0" b="0"/>
          <a:pathLst>
            <a:path>
              <a:moveTo>
                <a:pt x="0" y="392798"/>
              </a:moveTo>
              <a:lnTo>
                <a:pt x="206140" y="392798"/>
              </a:lnTo>
              <a:lnTo>
                <a:pt x="206140" y="0"/>
              </a:lnTo>
              <a:lnTo>
                <a:pt x="4122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54431" y="1282515"/>
        <a:ext cx="28472" cy="28472"/>
      </dsp:txXfrm>
    </dsp:sp>
    <dsp:sp modelId="{AF09849B-4473-4F08-8EDC-DEBEFF5961A5}">
      <dsp:nvSpPr>
        <dsp:cNvPr id="0" name=""/>
        <dsp:cNvSpPr/>
      </dsp:nvSpPr>
      <dsp:spPr>
        <a:xfrm>
          <a:off x="3188836" y="1493151"/>
          <a:ext cx="412281" cy="392798"/>
        </a:xfrm>
        <a:custGeom>
          <a:avLst/>
          <a:gdLst/>
          <a:ahLst/>
          <a:cxnLst/>
          <a:rect l="0" t="0" r="0" b="0"/>
          <a:pathLst>
            <a:path>
              <a:moveTo>
                <a:pt x="0" y="392798"/>
              </a:moveTo>
              <a:lnTo>
                <a:pt x="206140" y="392798"/>
              </a:lnTo>
              <a:lnTo>
                <a:pt x="206140" y="0"/>
              </a:lnTo>
              <a:lnTo>
                <a:pt x="41228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80741" y="1675314"/>
        <a:ext cx="28472" cy="28472"/>
      </dsp:txXfrm>
    </dsp:sp>
    <dsp:sp modelId="{D14ED7BE-8EAD-4484-A3D1-22A5DFBC1DD7}">
      <dsp:nvSpPr>
        <dsp:cNvPr id="0" name=""/>
        <dsp:cNvSpPr/>
      </dsp:nvSpPr>
      <dsp:spPr>
        <a:xfrm>
          <a:off x="5662526" y="269034"/>
          <a:ext cx="4122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122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58360" y="304447"/>
        <a:ext cx="20614" cy="20614"/>
      </dsp:txXfrm>
    </dsp:sp>
    <dsp:sp modelId="{58EA531D-BF48-41ED-BF11-C74EC2752606}">
      <dsp:nvSpPr>
        <dsp:cNvPr id="0" name=""/>
        <dsp:cNvSpPr/>
      </dsp:nvSpPr>
      <dsp:spPr>
        <a:xfrm>
          <a:off x="3188836" y="314754"/>
          <a:ext cx="412281" cy="1571195"/>
        </a:xfrm>
        <a:custGeom>
          <a:avLst/>
          <a:gdLst/>
          <a:ahLst/>
          <a:cxnLst/>
          <a:rect l="0" t="0" r="0" b="0"/>
          <a:pathLst>
            <a:path>
              <a:moveTo>
                <a:pt x="0" y="1571195"/>
              </a:moveTo>
              <a:lnTo>
                <a:pt x="206140" y="1571195"/>
              </a:lnTo>
              <a:lnTo>
                <a:pt x="206140" y="0"/>
              </a:lnTo>
              <a:lnTo>
                <a:pt x="41228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54367" y="1059742"/>
        <a:ext cx="81219" cy="81219"/>
      </dsp:txXfrm>
    </dsp:sp>
    <dsp:sp modelId="{47AE8846-F21F-4E4C-B4A3-D44DA4BF791C}">
      <dsp:nvSpPr>
        <dsp:cNvPr id="0" name=""/>
        <dsp:cNvSpPr/>
      </dsp:nvSpPr>
      <dsp:spPr>
        <a:xfrm rot="16200000">
          <a:off x="1220707" y="1571710"/>
          <a:ext cx="3307779" cy="62847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035" tIns="26035" rIns="26035" bIns="26035" numCol="1" spcCol="1270" anchor="ctr" anchorCtr="0">
          <a:noAutofit/>
        </a:bodyPr>
        <a:lstStyle/>
        <a:p>
          <a:pPr lvl="0" algn="ctr" defTabSz="1822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100" kern="1200"/>
            <a:t>In Progress</a:t>
          </a:r>
          <a:endParaRPr lang="zh-CN" altLang="en-US" sz="4100" kern="1200"/>
        </a:p>
      </dsp:txBody>
      <dsp:txXfrm>
        <a:off x="1220707" y="1571710"/>
        <a:ext cx="3307779" cy="628478"/>
      </dsp:txXfrm>
    </dsp:sp>
    <dsp:sp modelId="{2C5D6667-8064-4B98-9124-A941B0CE1815}">
      <dsp:nvSpPr>
        <dsp:cNvPr id="0" name=""/>
        <dsp:cNvSpPr/>
      </dsp:nvSpPr>
      <dsp:spPr>
        <a:xfrm>
          <a:off x="3601118" y="515"/>
          <a:ext cx="2061408" cy="62847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DL</a:t>
          </a:r>
          <a:endParaRPr lang="en-US" sz="2100" kern="1200"/>
        </a:p>
      </dsp:txBody>
      <dsp:txXfrm>
        <a:off x="3601118" y="515"/>
        <a:ext cx="2061408" cy="628478"/>
      </dsp:txXfrm>
    </dsp:sp>
    <dsp:sp modelId="{CC77C4AF-9E82-4D0D-BA08-120970D323BB}">
      <dsp:nvSpPr>
        <dsp:cNvPr id="0" name=""/>
        <dsp:cNvSpPr/>
      </dsp:nvSpPr>
      <dsp:spPr>
        <a:xfrm>
          <a:off x="6074808" y="515"/>
          <a:ext cx="2061408" cy="62847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Course 4: 2.5 hours 28%</a:t>
          </a:r>
          <a:endParaRPr lang="en-US" sz="2100" kern="1200"/>
        </a:p>
      </dsp:txBody>
      <dsp:txXfrm>
        <a:off x="6074808" y="515"/>
        <a:ext cx="2061408" cy="628478"/>
      </dsp:txXfrm>
    </dsp:sp>
    <dsp:sp modelId="{C639DEFF-1732-4EDA-82AF-FC3D1F1EB543}">
      <dsp:nvSpPr>
        <dsp:cNvPr id="0" name=""/>
        <dsp:cNvSpPr/>
      </dsp:nvSpPr>
      <dsp:spPr>
        <a:xfrm>
          <a:off x="3601118" y="1178912"/>
          <a:ext cx="2061408" cy="62847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ASAD</a:t>
          </a:r>
          <a:endParaRPr lang="en-US" sz="2100" kern="1200"/>
        </a:p>
      </dsp:txBody>
      <dsp:txXfrm>
        <a:off x="3601118" y="1178912"/>
        <a:ext cx="2061408" cy="628478"/>
      </dsp:txXfrm>
    </dsp:sp>
    <dsp:sp modelId="{38FAA60E-F306-4BA9-805E-4DF20CB777F5}">
      <dsp:nvSpPr>
        <dsp:cNvPr id="0" name=""/>
        <dsp:cNvSpPr/>
      </dsp:nvSpPr>
      <dsp:spPr>
        <a:xfrm>
          <a:off x="6074808" y="786113"/>
          <a:ext cx="2061408" cy="62847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equence Diagram: 3 hours 60%</a:t>
          </a:r>
          <a:endParaRPr lang="en-US" sz="2100" kern="1200"/>
        </a:p>
      </dsp:txBody>
      <dsp:txXfrm>
        <a:off x="6074808" y="786113"/>
        <a:ext cx="2061408" cy="628478"/>
      </dsp:txXfrm>
    </dsp:sp>
    <dsp:sp modelId="{0D3F956A-8119-4286-9488-8041034EF1E2}">
      <dsp:nvSpPr>
        <dsp:cNvPr id="0" name=""/>
        <dsp:cNvSpPr/>
      </dsp:nvSpPr>
      <dsp:spPr>
        <a:xfrm>
          <a:off x="6074808" y="1571710"/>
          <a:ext cx="2061408" cy="62847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Demo: 2 hours 70%</a:t>
          </a:r>
          <a:endParaRPr lang="en-US" sz="2100" kern="1200"/>
        </a:p>
      </dsp:txBody>
      <dsp:txXfrm>
        <a:off x="6074808" y="1571710"/>
        <a:ext cx="2061408" cy="628478"/>
      </dsp:txXfrm>
    </dsp:sp>
    <dsp:sp modelId="{B74FB45B-3C8B-44AF-8B99-A73EBCA2C69E}">
      <dsp:nvSpPr>
        <dsp:cNvPr id="0" name=""/>
        <dsp:cNvSpPr/>
      </dsp:nvSpPr>
      <dsp:spPr>
        <a:xfrm>
          <a:off x="3601118" y="2357308"/>
          <a:ext cx="2061408" cy="62847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Accounting</a:t>
          </a:r>
          <a:endParaRPr lang="en-US" sz="2100" kern="1200"/>
        </a:p>
      </dsp:txBody>
      <dsp:txXfrm>
        <a:off x="3601118" y="2357308"/>
        <a:ext cx="2061408" cy="628478"/>
      </dsp:txXfrm>
    </dsp:sp>
    <dsp:sp modelId="{5B269CBE-C715-4F25-8D38-8A0422EBDCD5}">
      <dsp:nvSpPr>
        <dsp:cNvPr id="0" name=""/>
        <dsp:cNvSpPr/>
      </dsp:nvSpPr>
      <dsp:spPr>
        <a:xfrm>
          <a:off x="6074808" y="2357308"/>
          <a:ext cx="2061408" cy="62847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Project 1.5 hours 80%</a:t>
          </a:r>
          <a:endParaRPr lang="en-US" sz="2100" kern="1200"/>
        </a:p>
      </dsp:txBody>
      <dsp:txXfrm>
        <a:off x="6074808" y="2357308"/>
        <a:ext cx="2061408" cy="628478"/>
      </dsp:txXfrm>
    </dsp:sp>
    <dsp:sp modelId="{5C27B6A6-5759-4438-B89F-DD22F9CBDE3A}">
      <dsp:nvSpPr>
        <dsp:cNvPr id="0" name=""/>
        <dsp:cNvSpPr/>
      </dsp:nvSpPr>
      <dsp:spPr>
        <a:xfrm>
          <a:off x="3601118" y="3142906"/>
          <a:ext cx="2061408" cy="62847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PM</a:t>
          </a:r>
          <a:endParaRPr lang="en-US" sz="2100" kern="1200"/>
        </a:p>
      </dsp:txBody>
      <dsp:txXfrm>
        <a:off x="3601118" y="3142906"/>
        <a:ext cx="2061408" cy="628478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665036D-4EA3-48DF-B97D-A247F987E852}">
      <dsp:nvSpPr>
        <dsp:cNvPr id="0" name=""/>
        <dsp:cNvSpPr/>
      </dsp:nvSpPr>
      <dsp:spPr>
        <a:xfrm>
          <a:off x="5556167" y="3289202"/>
          <a:ext cx="3977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77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45077" y="3324980"/>
        <a:ext cx="19885" cy="19885"/>
      </dsp:txXfrm>
    </dsp:sp>
    <dsp:sp modelId="{304D82D2-D76B-49CD-B9F5-D80771860A17}">
      <dsp:nvSpPr>
        <dsp:cNvPr id="0" name=""/>
        <dsp:cNvSpPr/>
      </dsp:nvSpPr>
      <dsp:spPr>
        <a:xfrm>
          <a:off x="3169930" y="1819275"/>
          <a:ext cx="397706" cy="15156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8853" y="0"/>
              </a:lnTo>
              <a:lnTo>
                <a:pt x="198853" y="1515647"/>
              </a:lnTo>
              <a:lnTo>
                <a:pt x="397706" y="151564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29610" y="2537925"/>
        <a:ext cx="78347" cy="78347"/>
      </dsp:txXfrm>
    </dsp:sp>
    <dsp:sp modelId="{74B29F61-1417-4D3C-9578-C387F352A176}">
      <dsp:nvSpPr>
        <dsp:cNvPr id="0" name=""/>
        <dsp:cNvSpPr/>
      </dsp:nvSpPr>
      <dsp:spPr>
        <a:xfrm>
          <a:off x="3169930" y="1819275"/>
          <a:ext cx="397706" cy="7578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8853" y="0"/>
              </a:lnTo>
              <a:lnTo>
                <a:pt x="198853" y="757823"/>
              </a:lnTo>
              <a:lnTo>
                <a:pt x="397706" y="75782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47387" y="2176790"/>
        <a:ext cx="42792" cy="42792"/>
      </dsp:txXfrm>
    </dsp:sp>
    <dsp:sp modelId="{AB274016-A491-498B-9703-D08487F84C79}">
      <dsp:nvSpPr>
        <dsp:cNvPr id="0" name=""/>
        <dsp:cNvSpPr/>
      </dsp:nvSpPr>
      <dsp:spPr>
        <a:xfrm>
          <a:off x="3169930" y="1773554"/>
          <a:ext cx="3977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7706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58841" y="1809332"/>
        <a:ext cx="19885" cy="19885"/>
      </dsp:txXfrm>
    </dsp:sp>
    <dsp:sp modelId="{4C53AB08-4657-4647-AA21-90F865DF9D04}">
      <dsp:nvSpPr>
        <dsp:cNvPr id="0" name=""/>
        <dsp:cNvSpPr/>
      </dsp:nvSpPr>
      <dsp:spPr>
        <a:xfrm>
          <a:off x="3169930" y="1061451"/>
          <a:ext cx="397706" cy="757823"/>
        </a:xfrm>
        <a:custGeom>
          <a:avLst/>
          <a:gdLst/>
          <a:ahLst/>
          <a:cxnLst/>
          <a:rect l="0" t="0" r="0" b="0"/>
          <a:pathLst>
            <a:path>
              <a:moveTo>
                <a:pt x="0" y="757823"/>
              </a:moveTo>
              <a:lnTo>
                <a:pt x="198853" y="757823"/>
              </a:lnTo>
              <a:lnTo>
                <a:pt x="198853" y="0"/>
              </a:lnTo>
              <a:lnTo>
                <a:pt x="39770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47387" y="1418966"/>
        <a:ext cx="42792" cy="42792"/>
      </dsp:txXfrm>
    </dsp:sp>
    <dsp:sp modelId="{10902F1B-76A0-42BF-B8B6-85638234AC1B}">
      <dsp:nvSpPr>
        <dsp:cNvPr id="0" name=""/>
        <dsp:cNvSpPr/>
      </dsp:nvSpPr>
      <dsp:spPr>
        <a:xfrm>
          <a:off x="3169930" y="303627"/>
          <a:ext cx="397706" cy="1515647"/>
        </a:xfrm>
        <a:custGeom>
          <a:avLst/>
          <a:gdLst/>
          <a:ahLst/>
          <a:cxnLst/>
          <a:rect l="0" t="0" r="0" b="0"/>
          <a:pathLst>
            <a:path>
              <a:moveTo>
                <a:pt x="0" y="1515647"/>
              </a:moveTo>
              <a:lnTo>
                <a:pt x="198853" y="1515647"/>
              </a:lnTo>
              <a:lnTo>
                <a:pt x="198853" y="0"/>
              </a:lnTo>
              <a:lnTo>
                <a:pt x="39770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329610" y="1022277"/>
        <a:ext cx="78347" cy="78347"/>
      </dsp:txXfrm>
    </dsp:sp>
    <dsp:sp modelId="{47AE8846-F21F-4E4C-B4A3-D44DA4BF791C}">
      <dsp:nvSpPr>
        <dsp:cNvPr id="0" name=""/>
        <dsp:cNvSpPr/>
      </dsp:nvSpPr>
      <dsp:spPr>
        <a:xfrm rot="16200000">
          <a:off x="1271382" y="1516145"/>
          <a:ext cx="3190837" cy="60625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1733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900" kern="1200"/>
            <a:t>Done</a:t>
          </a:r>
          <a:endParaRPr lang="zh-CN" altLang="en-US" sz="3900" kern="1200"/>
        </a:p>
      </dsp:txBody>
      <dsp:txXfrm>
        <a:off x="1271382" y="1516145"/>
        <a:ext cx="3190837" cy="606259"/>
      </dsp:txXfrm>
    </dsp:sp>
    <dsp:sp modelId="{D456BF37-646F-420A-817B-2C6FE870644F}">
      <dsp:nvSpPr>
        <dsp:cNvPr id="0" name=""/>
        <dsp:cNvSpPr/>
      </dsp:nvSpPr>
      <dsp:spPr>
        <a:xfrm>
          <a:off x="3567636" y="497"/>
          <a:ext cx="1988530" cy="60625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DL</a:t>
          </a:r>
          <a:endParaRPr lang="zh-CN" altLang="en-US" sz="2300" kern="1200"/>
        </a:p>
      </dsp:txBody>
      <dsp:txXfrm>
        <a:off x="3567636" y="497"/>
        <a:ext cx="1988530" cy="606259"/>
      </dsp:txXfrm>
    </dsp:sp>
    <dsp:sp modelId="{4EF52569-F013-456B-B7C2-DF86D043BE0D}">
      <dsp:nvSpPr>
        <dsp:cNvPr id="0" name=""/>
        <dsp:cNvSpPr/>
      </dsp:nvSpPr>
      <dsp:spPr>
        <a:xfrm>
          <a:off x="3567636" y="758321"/>
          <a:ext cx="1988530" cy="60625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Accounting</a:t>
          </a:r>
          <a:endParaRPr lang="zh-CN" altLang="en-US" sz="2300" kern="1200"/>
        </a:p>
      </dsp:txBody>
      <dsp:txXfrm>
        <a:off x="3567636" y="758321"/>
        <a:ext cx="1988530" cy="606259"/>
      </dsp:txXfrm>
    </dsp:sp>
    <dsp:sp modelId="{663C5C54-81B8-46B8-9BF9-E7A8943EB2EF}">
      <dsp:nvSpPr>
        <dsp:cNvPr id="0" name=""/>
        <dsp:cNvSpPr/>
      </dsp:nvSpPr>
      <dsp:spPr>
        <a:xfrm>
          <a:off x="3567636" y="1516145"/>
          <a:ext cx="1988530" cy="60625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ASAD</a:t>
          </a:r>
          <a:endParaRPr lang="zh-CN" altLang="en-US" sz="2300" kern="1200"/>
        </a:p>
      </dsp:txBody>
      <dsp:txXfrm>
        <a:off x="3567636" y="1516145"/>
        <a:ext cx="1988530" cy="606259"/>
      </dsp:txXfrm>
    </dsp:sp>
    <dsp:sp modelId="{EC78FFA4-653A-4B20-B20B-BF1CCC0C6D2A}">
      <dsp:nvSpPr>
        <dsp:cNvPr id="0" name=""/>
        <dsp:cNvSpPr/>
      </dsp:nvSpPr>
      <dsp:spPr>
        <a:xfrm>
          <a:off x="3567636" y="2273969"/>
          <a:ext cx="1988530" cy="60625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Accounting</a:t>
          </a:r>
          <a:endParaRPr lang="en-US" sz="2300" kern="1200"/>
        </a:p>
      </dsp:txBody>
      <dsp:txXfrm>
        <a:off x="3567636" y="2273969"/>
        <a:ext cx="1988530" cy="606259"/>
      </dsp:txXfrm>
    </dsp:sp>
    <dsp:sp modelId="{9AEA9F04-7238-4360-89AC-365F14E8A648}">
      <dsp:nvSpPr>
        <dsp:cNvPr id="0" name=""/>
        <dsp:cNvSpPr/>
      </dsp:nvSpPr>
      <dsp:spPr>
        <a:xfrm>
          <a:off x="3567636" y="3031793"/>
          <a:ext cx="1988530" cy="60625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PM</a:t>
          </a:r>
          <a:endParaRPr lang="en-US" sz="2300" kern="1200"/>
        </a:p>
      </dsp:txBody>
      <dsp:txXfrm>
        <a:off x="3567636" y="3031793"/>
        <a:ext cx="1988530" cy="606259"/>
      </dsp:txXfrm>
    </dsp:sp>
    <dsp:sp modelId="{7D7C3E78-B009-45AC-BD06-5AE5CEE9E7CE}">
      <dsp:nvSpPr>
        <dsp:cNvPr id="0" name=""/>
        <dsp:cNvSpPr/>
      </dsp:nvSpPr>
      <dsp:spPr>
        <a:xfrm>
          <a:off x="5953873" y="3031793"/>
          <a:ext cx="1988530" cy="60625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Articles: 3 hours</a:t>
          </a:r>
          <a:endParaRPr lang="en-US" sz="2300" kern="1200"/>
        </a:p>
      </dsp:txBody>
      <dsp:txXfrm>
        <a:off x="5953873" y="3031793"/>
        <a:ext cx="1988530" cy="60625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1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15</cp:revision>
  <dcterms:created xsi:type="dcterms:W3CDTF">2018-07-09T12:32:00Z</dcterms:created>
  <dcterms:modified xsi:type="dcterms:W3CDTF">2018-11-19T18:00:00Z</dcterms:modified>
</cp:coreProperties>
</file>